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990CE" w14:textId="5A09B3D5" w:rsidR="00140D35" w:rsidRPr="002248AA" w:rsidRDefault="00C72159" w:rsidP="002248AA">
      <w:pPr>
        <w:pStyle w:val="Body1"/>
        <w:ind w:right="-279"/>
        <w:jc w:val="center"/>
        <w:rPr>
          <w:rFonts w:ascii="Arial" w:hAnsi="Arial" w:cs="Arial"/>
          <w:sz w:val="22"/>
          <w:szCs w:val="22"/>
          <w:lang w:val="en-GB"/>
        </w:rPr>
      </w:pPr>
      <w:r w:rsidRPr="00C72159">
        <w:rPr>
          <w:rFonts w:ascii="Arial" w:eastAsia="Calibri" w:hAnsi="Arial" w:cs="Arial"/>
          <w:noProof/>
          <w:color w:val="auto"/>
          <w:sz w:val="22"/>
          <w:szCs w:val="22"/>
          <w:lang w:val="sl-SI" w:eastAsia="sl-SI" w:bidi="sa-IN"/>
        </w:rPr>
        <w:drawing>
          <wp:inline distT="0" distB="0" distL="0" distR="0" wp14:anchorId="4144DD01" wp14:editId="09DF350D">
            <wp:extent cx="2552700" cy="1095375"/>
            <wp:effectExtent l="0" t="0" r="0" b="9525"/>
            <wp:docPr id="5" name="Picture 5" descr="C:\Users\bernard\AppData\Local\Microsoft\Windows\Temporary Internet Files\Content.Outlook\H7P0N85A\logo FMD_horizontal_FR_2014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ernard\AppData\Local\Microsoft\Windows\Temporary Internet Files\Content.Outlook\H7P0N85A\logo FMD_horizontal_FR_2014 (6).jpg"/>
                    <pic:cNvPicPr>
                      <a:picLocks noChangeAspect="1" noChangeArrowheads="1"/>
                    </pic:cNvPicPr>
                  </pic:nvPicPr>
                  <pic:blipFill>
                    <a:blip r:embed="rId11" cstate="print">
                      <a:extLst>
                        <a:ext uri="{28A0092B-C50C-407E-A947-70E740481C1C}">
                          <a14:useLocalDpi xmlns:a14="http://schemas.microsoft.com/office/drawing/2010/main" val="0"/>
                        </a:ext>
                      </a:extLst>
                    </a:blip>
                    <a:srcRect b="14484"/>
                    <a:stretch>
                      <a:fillRect/>
                    </a:stretch>
                  </pic:blipFill>
                  <pic:spPr bwMode="auto">
                    <a:xfrm>
                      <a:off x="0" y="0"/>
                      <a:ext cx="2552700" cy="1095375"/>
                    </a:xfrm>
                    <a:prstGeom prst="rect">
                      <a:avLst/>
                    </a:prstGeom>
                    <a:noFill/>
                    <a:ln>
                      <a:noFill/>
                    </a:ln>
                  </pic:spPr>
                </pic:pic>
              </a:graphicData>
            </a:graphic>
          </wp:inline>
        </w:drawing>
      </w:r>
    </w:p>
    <w:p w14:paraId="36250CDF" w14:textId="77777777" w:rsidR="00140D35" w:rsidRPr="002248AA" w:rsidRDefault="00140D35" w:rsidP="002248AA">
      <w:pPr>
        <w:pStyle w:val="Body1"/>
        <w:ind w:right="-279"/>
        <w:jc w:val="center"/>
        <w:rPr>
          <w:rFonts w:ascii="Arial" w:hAnsi="Arial" w:cs="Arial"/>
          <w:sz w:val="22"/>
          <w:szCs w:val="22"/>
          <w:lang w:val="en-GB"/>
        </w:rPr>
      </w:pPr>
    </w:p>
    <w:p w14:paraId="466B9F47" w14:textId="108FCB81" w:rsidR="004E3846" w:rsidRPr="002D4488" w:rsidRDefault="004B4A0B" w:rsidP="004E3846">
      <w:pPr>
        <w:spacing w:line="240" w:lineRule="auto"/>
        <w:jc w:val="center"/>
        <w:rPr>
          <w:rFonts w:ascii="Arial" w:hAnsi="Arial" w:cs="Arial"/>
          <w:b/>
          <w:bCs/>
          <w:sz w:val="28"/>
          <w:szCs w:val="28"/>
          <w:lang w:val="fr-FR"/>
        </w:rPr>
      </w:pPr>
      <w:r>
        <w:rPr>
          <w:rFonts w:ascii="Arial" w:hAnsi="Arial" w:cs="Arial"/>
          <w:b/>
          <w:bCs/>
          <w:sz w:val="28"/>
          <w:szCs w:val="28"/>
          <w:lang w:val="fr-FR"/>
        </w:rPr>
        <w:t>Démocratie : Un Nouvel Espoir ?</w:t>
      </w:r>
    </w:p>
    <w:p w14:paraId="29CA3F96" w14:textId="3242C0F4" w:rsidR="004E3846" w:rsidRPr="002D4488" w:rsidRDefault="002D4488" w:rsidP="004E3846">
      <w:pPr>
        <w:spacing w:line="240" w:lineRule="auto"/>
        <w:jc w:val="center"/>
        <w:rPr>
          <w:rFonts w:ascii="Arial" w:hAnsi="Arial" w:cs="Arial"/>
          <w:b/>
          <w:bCs/>
          <w:sz w:val="24"/>
          <w:szCs w:val="24"/>
          <w:lang w:val="fr-FR"/>
        </w:rPr>
      </w:pPr>
      <w:r w:rsidRPr="002D4488">
        <w:rPr>
          <w:rFonts w:ascii="Arial" w:hAnsi="Arial" w:cs="Arial"/>
          <w:b/>
          <w:bCs/>
          <w:sz w:val="24"/>
          <w:szCs w:val="24"/>
          <w:lang w:val="fr-FR"/>
        </w:rPr>
        <w:t>Conseil de l’Europe</w:t>
      </w:r>
      <w:r w:rsidR="004E3846" w:rsidRPr="002D4488">
        <w:rPr>
          <w:rFonts w:ascii="Arial" w:hAnsi="Arial" w:cs="Arial"/>
          <w:b/>
          <w:bCs/>
          <w:sz w:val="24"/>
          <w:szCs w:val="24"/>
          <w:lang w:val="fr-FR"/>
        </w:rPr>
        <w:t>, Strasbourg</w:t>
      </w:r>
      <w:r>
        <w:rPr>
          <w:rFonts w:ascii="Arial" w:hAnsi="Arial" w:cs="Arial"/>
          <w:b/>
          <w:bCs/>
          <w:sz w:val="24"/>
          <w:szCs w:val="24"/>
          <w:lang w:val="fr-FR"/>
        </w:rPr>
        <w:t>,</w:t>
      </w:r>
      <w:r w:rsidR="004E3846" w:rsidRPr="002D4488">
        <w:rPr>
          <w:rFonts w:ascii="Arial" w:hAnsi="Arial" w:cs="Arial"/>
          <w:b/>
          <w:bCs/>
          <w:sz w:val="24"/>
          <w:szCs w:val="24"/>
          <w:lang w:val="fr-FR"/>
        </w:rPr>
        <w:t xml:space="preserve"> </w:t>
      </w:r>
      <w:r w:rsidR="001434C9" w:rsidRPr="002D4488">
        <w:rPr>
          <w:rFonts w:ascii="Arial" w:hAnsi="Arial" w:cs="Arial"/>
          <w:b/>
          <w:bCs/>
          <w:sz w:val="24"/>
          <w:szCs w:val="24"/>
          <w:lang w:val="fr-FR"/>
        </w:rPr>
        <w:t>7</w:t>
      </w:r>
      <w:r w:rsidR="004E3846" w:rsidRPr="002D4488">
        <w:rPr>
          <w:rFonts w:ascii="Arial" w:hAnsi="Arial" w:cs="Arial"/>
          <w:b/>
          <w:bCs/>
          <w:sz w:val="24"/>
          <w:szCs w:val="24"/>
          <w:lang w:val="fr-FR"/>
        </w:rPr>
        <w:t>-</w:t>
      </w:r>
      <w:r w:rsidR="001434C9" w:rsidRPr="002D4488">
        <w:rPr>
          <w:rFonts w:ascii="Arial" w:hAnsi="Arial" w:cs="Arial"/>
          <w:b/>
          <w:bCs/>
          <w:sz w:val="24"/>
          <w:szCs w:val="24"/>
          <w:lang w:val="fr-FR"/>
        </w:rPr>
        <w:t>9</w:t>
      </w:r>
      <w:r w:rsidR="004E3846" w:rsidRPr="002D4488">
        <w:rPr>
          <w:rFonts w:ascii="Arial" w:hAnsi="Arial" w:cs="Arial"/>
          <w:b/>
          <w:bCs/>
          <w:sz w:val="24"/>
          <w:szCs w:val="24"/>
          <w:lang w:val="fr-FR"/>
        </w:rPr>
        <w:t xml:space="preserve"> </w:t>
      </w:r>
      <w:r>
        <w:rPr>
          <w:rFonts w:ascii="Arial" w:hAnsi="Arial" w:cs="Arial"/>
          <w:b/>
          <w:bCs/>
          <w:sz w:val="24"/>
          <w:szCs w:val="24"/>
          <w:lang w:val="fr-FR"/>
        </w:rPr>
        <w:t>n</w:t>
      </w:r>
      <w:r w:rsidR="004E3846" w:rsidRPr="002D4488">
        <w:rPr>
          <w:rFonts w:ascii="Arial" w:hAnsi="Arial" w:cs="Arial"/>
          <w:b/>
          <w:bCs/>
          <w:sz w:val="24"/>
          <w:szCs w:val="24"/>
          <w:lang w:val="fr-FR"/>
        </w:rPr>
        <w:t>ovemb</w:t>
      </w:r>
      <w:r w:rsidRPr="002D4488">
        <w:rPr>
          <w:rFonts w:ascii="Arial" w:hAnsi="Arial" w:cs="Arial"/>
          <w:b/>
          <w:bCs/>
          <w:sz w:val="24"/>
          <w:szCs w:val="24"/>
          <w:lang w:val="fr-FR"/>
        </w:rPr>
        <w:t>re</w:t>
      </w:r>
      <w:r w:rsidR="004E3846" w:rsidRPr="002D4488">
        <w:rPr>
          <w:rFonts w:ascii="Arial" w:hAnsi="Arial" w:cs="Arial"/>
          <w:b/>
          <w:bCs/>
          <w:sz w:val="24"/>
          <w:szCs w:val="24"/>
          <w:lang w:val="fr-FR"/>
        </w:rPr>
        <w:t xml:space="preserve"> </w:t>
      </w:r>
      <w:r w:rsidR="001434C9" w:rsidRPr="002D4488">
        <w:rPr>
          <w:rFonts w:ascii="Arial" w:hAnsi="Arial" w:cs="Arial"/>
          <w:b/>
          <w:bCs/>
          <w:sz w:val="24"/>
          <w:szCs w:val="24"/>
          <w:lang w:val="fr-FR"/>
        </w:rPr>
        <w:t>2022</w:t>
      </w:r>
    </w:p>
    <w:p w14:paraId="36582CED" w14:textId="77777777" w:rsidR="002D4488" w:rsidRDefault="002D4488" w:rsidP="002D4488">
      <w:pPr>
        <w:pStyle w:val="Titre1"/>
        <w:jc w:val="center"/>
        <w:rPr>
          <w:rFonts w:ascii="Arial" w:hAnsi="Arial" w:cs="Arial"/>
          <w:lang w:val="fr-FR"/>
        </w:rPr>
      </w:pPr>
      <w:r>
        <w:rPr>
          <w:rFonts w:ascii="Arial" w:hAnsi="Arial" w:cs="Arial"/>
          <w:lang w:val="fr-FR"/>
        </w:rPr>
        <w:t>Appel à initiatives</w:t>
      </w:r>
    </w:p>
    <w:p w14:paraId="525D1B99" w14:textId="10064E31" w:rsidR="00B1277E" w:rsidRPr="00480574" w:rsidRDefault="00B1277E" w:rsidP="002248AA">
      <w:pPr>
        <w:pStyle w:val="Body"/>
        <w:ind w:right="-279"/>
        <w:jc w:val="both"/>
        <w:rPr>
          <w:rFonts w:ascii="Arial" w:hAnsi="Arial" w:cs="Arial"/>
          <w:lang w:val="fr-FR"/>
        </w:rPr>
      </w:pPr>
    </w:p>
    <w:p w14:paraId="72BC1755" w14:textId="58AA9D33" w:rsidR="00480574" w:rsidRPr="00480574" w:rsidRDefault="0012092E" w:rsidP="004E3846">
      <w:pPr>
        <w:pStyle w:val="Body"/>
        <w:ind w:right="-279"/>
        <w:jc w:val="both"/>
        <w:rPr>
          <w:rFonts w:ascii="Arial" w:hAnsi="Arial" w:cs="Arial"/>
          <w:lang w:val="fr-FR"/>
        </w:rPr>
      </w:pPr>
      <w:r>
        <w:rPr>
          <w:noProof/>
        </w:rPr>
        <mc:AlternateContent>
          <mc:Choice Requires="wps">
            <w:drawing>
              <wp:anchor distT="0" distB="0" distL="114300" distR="114300" simplePos="0" relativeHeight="251656192" behindDoc="1" locked="0" layoutInCell="1" allowOverlap="1" wp14:anchorId="76017544" wp14:editId="678BAD7F">
                <wp:simplePos x="0" y="0"/>
                <wp:positionH relativeFrom="margin">
                  <wp:align>left</wp:align>
                </wp:positionH>
                <wp:positionV relativeFrom="paragraph">
                  <wp:posOffset>11430</wp:posOffset>
                </wp:positionV>
                <wp:extent cx="2524125" cy="933450"/>
                <wp:effectExtent l="0" t="0" r="9525" b="0"/>
                <wp:wrapTight wrapText="bothSides">
                  <wp:wrapPolygon edited="0">
                    <wp:start x="0" y="0"/>
                    <wp:lineTo x="0" y="14547"/>
                    <wp:lineTo x="2282" y="21159"/>
                    <wp:lineTo x="21518" y="21159"/>
                    <wp:lineTo x="21518" y="6612"/>
                    <wp:lineTo x="19236" y="0"/>
                    <wp:lineTo x="0" y="0"/>
                  </wp:wrapPolygon>
                </wp:wrapTight>
                <wp:docPr id="4"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93345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6B30922D" w14:textId="45AF0640" w:rsidR="005535BE" w:rsidRPr="002D4488" w:rsidRDefault="002D4488" w:rsidP="00E648E4">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QUELLE EST LA PARTICULARITE DU FORUM MONDIAL DE LA DEMOCRATIE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17544" id="Snip Diagonal Corner Rectangle 3" o:spid="_x0000_s1026" style="position:absolute;left:0;text-align:left;margin-left:0;margin-top:.9pt;width:198.75pt;height:73.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24125,93345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" adj="-11796480,,5400" path="m,l2197791,r326334,326334l2524125,933450r,l326334,933450,,607116,,xe" stroked="f" strokeweight="2pt">
                <v:fill r:id="rId13" o:title="" opacity="15729f" recolor="t" rotate="t" type="frame"/>
                <v:stroke joinstyle="round"/>
                <v:formulas/>
                <v:path arrowok="t" o:connecttype="custom" o:connectlocs="0,0;2197791,0;2524125,326334;2524125,933450;2524125,933450;326334,933450;0,607116;0,0" o:connectangles="0,0,0,0,0,0,0,0" textboxrect="0,0,2524125,933450"/>
                <v:textbox inset="1.27mm,1.27mm,1.27mm,1.27mm">
                  <w:txbxContent>
                    <w:p w14:paraId="6B30922D" w14:textId="45AF0640" w:rsidR="005535BE" w:rsidRPr="002D4488" w:rsidRDefault="002D4488" w:rsidP="00E648E4">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QUELLE EST LA PARTICULARITE DU FORUM MONDIAL DE LA DEMOCRATIE ?</w:t>
                      </w:r>
                    </w:p>
                  </w:txbxContent>
                </v:textbox>
                <w10:wrap type="tight" anchorx="margin"/>
              </v:shape>
            </w:pict>
          </mc:Fallback>
        </mc:AlternateContent>
      </w:r>
      <w:r w:rsidR="00480574">
        <w:rPr>
          <w:rFonts w:ascii="Arial" w:hAnsi="Arial" w:cs="Arial"/>
          <w:lang w:val="fr-FR"/>
        </w:rPr>
        <w:t xml:space="preserve">   </w:t>
      </w:r>
      <w:r w:rsidR="00480574" w:rsidRPr="00480574">
        <w:rPr>
          <w:rFonts w:ascii="Arial" w:hAnsi="Arial" w:cs="Arial"/>
          <w:lang w:val="fr-FR"/>
        </w:rPr>
        <w:t xml:space="preserve">Le Forum mondial de la </w:t>
      </w:r>
      <w:r w:rsidR="00AD7E26">
        <w:rPr>
          <w:rFonts w:ascii="Arial" w:hAnsi="Arial" w:cs="Arial"/>
          <w:lang w:val="fr-FR"/>
        </w:rPr>
        <w:t>d</w:t>
      </w:r>
      <w:r w:rsidR="00480574" w:rsidRPr="00480574">
        <w:rPr>
          <w:rFonts w:ascii="Arial" w:hAnsi="Arial" w:cs="Arial"/>
          <w:lang w:val="fr-FR"/>
        </w:rPr>
        <w:t xml:space="preserve">émocratie est une plateforme de dialogue et participation dédiée à la démocratie qui apporte de nouvelles idées aux travaux du Conseil de l’Europe et les porte dans le monde.  Evènement unique en son genre, il traite des défis qui se posent aux démocraties à partir d’initiatives de terrain et de pratiques innovantes et organise le débat entre les différents acteurs en vue de rechercher des </w:t>
      </w:r>
      <w:r w:rsidR="00426B30">
        <w:rPr>
          <w:rFonts w:ascii="Arial" w:hAnsi="Arial" w:cs="Arial"/>
          <w:b/>
          <w:bCs/>
          <w:lang w:val="fr-FR"/>
        </w:rPr>
        <w:t>solutions</w:t>
      </w:r>
      <w:r w:rsidR="00480574" w:rsidRPr="00480574">
        <w:rPr>
          <w:rFonts w:ascii="Arial" w:hAnsi="Arial" w:cs="Arial"/>
          <w:lang w:val="fr-FR"/>
        </w:rPr>
        <w:t xml:space="preserve">. Exercice démocratique en soi, le Forum mondial de la </w:t>
      </w:r>
      <w:r w:rsidR="00AD7E26">
        <w:rPr>
          <w:rFonts w:ascii="Arial" w:hAnsi="Arial" w:cs="Arial"/>
          <w:lang w:val="fr-FR"/>
        </w:rPr>
        <w:t>d</w:t>
      </w:r>
      <w:r w:rsidR="00480574" w:rsidRPr="00480574">
        <w:rPr>
          <w:rFonts w:ascii="Arial" w:hAnsi="Arial" w:cs="Arial"/>
          <w:lang w:val="fr-FR"/>
        </w:rPr>
        <w:t xml:space="preserve">émocratie contribue à donner aux forces vives leur place dans la prise de décision politique. Il contribue ainsi à l’évolution de la démocratie vers des structures et des institutions plus inclusives. </w:t>
      </w:r>
    </w:p>
    <w:p w14:paraId="011E0B0B" w14:textId="0E5038FF" w:rsidR="00480574" w:rsidRPr="00480574" w:rsidRDefault="007F0CC7" w:rsidP="00436005">
      <w:pPr>
        <w:pStyle w:val="NormalWeb"/>
        <w:spacing w:before="0" w:beforeAutospacing="0" w:after="200" w:afterAutospacing="0" w:line="276" w:lineRule="auto"/>
        <w:ind w:right="-278"/>
        <w:jc w:val="both"/>
        <w:rPr>
          <w:rFonts w:ascii="Arial" w:hAnsi="Arial" w:cs="Arial"/>
          <w:sz w:val="22"/>
          <w:szCs w:val="22"/>
        </w:rPr>
      </w:pPr>
      <w:r w:rsidRPr="002F73D1">
        <w:rPr>
          <w:rFonts w:ascii="Arial" w:hAnsi="Arial" w:cs="Arial"/>
          <w:noProof/>
          <w:sz w:val="22"/>
          <w:szCs w:val="22"/>
        </w:rPr>
        <mc:AlternateContent>
          <mc:Choice Requires="wps">
            <w:drawing>
              <wp:anchor distT="0" distB="0" distL="114300" distR="114300" simplePos="0" relativeHeight="251661312" behindDoc="1" locked="0" layoutInCell="1" allowOverlap="1" wp14:anchorId="43B94731" wp14:editId="5A20B0DC">
                <wp:simplePos x="0" y="0"/>
                <wp:positionH relativeFrom="margin">
                  <wp:align>left</wp:align>
                </wp:positionH>
                <wp:positionV relativeFrom="paragraph">
                  <wp:posOffset>12065</wp:posOffset>
                </wp:positionV>
                <wp:extent cx="2524125" cy="685800"/>
                <wp:effectExtent l="0" t="0" r="9525" b="0"/>
                <wp:wrapTight wrapText="bothSides">
                  <wp:wrapPolygon edited="0">
                    <wp:start x="0" y="0"/>
                    <wp:lineTo x="0" y="15000"/>
                    <wp:lineTo x="1467" y="21000"/>
                    <wp:lineTo x="21518" y="21000"/>
                    <wp:lineTo x="21518" y="6000"/>
                    <wp:lineTo x="20051" y="0"/>
                    <wp:lineTo x="0" y="0"/>
                  </wp:wrapPolygon>
                </wp:wrapTight>
                <wp:docPr id="7"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68580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7D5A2354" w14:textId="628FF763" w:rsidR="007F0CC7" w:rsidRPr="002D4488" w:rsidRDefault="002D4488" w:rsidP="007F0CC7">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 xml:space="preserve">QUEL EST LE THEME DU </w:t>
                            </w:r>
                            <w:r w:rsidR="00480574">
                              <w:rPr>
                                <w:rFonts w:ascii="Segoe UI" w:eastAsia="Malgun Gothic" w:hAnsi="Segoe UI" w:cs="Segoe UI"/>
                                <w:b/>
                                <w:color w:val="0070C0"/>
                                <w:sz w:val="18"/>
                                <w:szCs w:val="18"/>
                                <w:lang w:val="fr-FR"/>
                              </w:rPr>
                              <w:t xml:space="preserve">10EME </w:t>
                            </w:r>
                            <w:r>
                              <w:rPr>
                                <w:rFonts w:ascii="Segoe UI" w:eastAsia="Malgun Gothic" w:hAnsi="Segoe UI" w:cs="Segoe UI"/>
                                <w:b/>
                                <w:color w:val="0070C0"/>
                                <w:sz w:val="18"/>
                                <w:szCs w:val="18"/>
                                <w:lang w:val="fr-FR"/>
                              </w:rPr>
                              <w:t>FORUM MONDIAL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94731" id="_x0000_s1027" style="position:absolute;left:0;text-align:left;margin-left:0;margin-top:.95pt;width:198.75pt;height:54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24125,68580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" adj="-11796480,,5400" path="m,l2284369,r239756,239756l2524125,685800r,l239756,685800,,446044,,xe" stroked="f" strokeweight="2pt">
                <v:fill r:id="rId13" o:title="" opacity="15729f" recolor="t" rotate="t" type="frame"/>
                <v:stroke joinstyle="round"/>
                <v:formulas/>
                <v:path arrowok="t" o:connecttype="custom" o:connectlocs="0,0;2284369,0;2524125,239756;2524125,685800;2524125,685800;239756,685800;0,446044;0,0" o:connectangles="0,0,0,0,0,0,0,0" textboxrect="0,0,2524125,685800"/>
                <v:textbox inset="1.27mm,1.27mm,1.27mm,1.27mm">
                  <w:txbxContent>
                    <w:p w14:paraId="7D5A2354" w14:textId="628FF763" w:rsidR="007F0CC7" w:rsidRPr="002D4488" w:rsidRDefault="002D4488" w:rsidP="007F0CC7">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 xml:space="preserve">QUEL EST LE THEME DU </w:t>
                      </w:r>
                      <w:r w:rsidR="00480574">
                        <w:rPr>
                          <w:rFonts w:ascii="Segoe UI" w:eastAsia="Malgun Gothic" w:hAnsi="Segoe UI" w:cs="Segoe UI"/>
                          <w:b/>
                          <w:color w:val="0070C0"/>
                          <w:sz w:val="18"/>
                          <w:szCs w:val="18"/>
                          <w:lang w:val="fr-FR"/>
                        </w:rPr>
                        <w:t xml:space="preserve">10EME </w:t>
                      </w:r>
                      <w:r>
                        <w:rPr>
                          <w:rFonts w:ascii="Segoe UI" w:eastAsia="Malgun Gothic" w:hAnsi="Segoe UI" w:cs="Segoe UI"/>
                          <w:b/>
                          <w:color w:val="0070C0"/>
                          <w:sz w:val="18"/>
                          <w:szCs w:val="18"/>
                          <w:lang w:val="fr-FR"/>
                        </w:rPr>
                        <w:t>FORUM MONDIAL ?</w:t>
                      </w:r>
                    </w:p>
                  </w:txbxContent>
                </v:textbox>
                <w10:wrap type="tight" anchorx="margin"/>
              </v:shape>
            </w:pict>
          </mc:Fallback>
        </mc:AlternateContent>
      </w:r>
      <w:r w:rsidR="00CD7887" w:rsidRPr="00480574">
        <w:rPr>
          <w:rFonts w:ascii="Arial" w:hAnsi="Arial" w:cs="Arial"/>
          <w:sz w:val="22"/>
          <w:szCs w:val="22"/>
        </w:rPr>
        <w:t xml:space="preserve"> </w:t>
      </w:r>
      <w:r w:rsidR="00480574" w:rsidRPr="00480574">
        <w:rPr>
          <w:rFonts w:ascii="Arial" w:hAnsi="Arial" w:cs="Arial"/>
          <w:sz w:val="22"/>
          <w:szCs w:val="22"/>
        </w:rPr>
        <w:t xml:space="preserve">Il y a trente ans, nombreux étaient ceux qui pensaient que l’expansion de la démocratie était aussi inévitable que souhaitable. Cette époque est désormais révolue. Au lieu de cela, le public et les décideurs politiques ont assisté à un ralentissement de l'expansion de la démocratie et, dans une certaine mesure à un retour en arrière. Ceux qui croient que la démocratie est la meilleure façon de gouverner - et ceux qui ne le croient pas - savent que la démocratie est en détresse. Nombreux sont ceux qui se demandent si elle va survivre. </w:t>
      </w:r>
      <w:r w:rsidR="00480574" w:rsidRPr="00375281">
        <w:rPr>
          <w:rFonts w:ascii="Arial" w:hAnsi="Arial" w:cs="Arial"/>
          <w:sz w:val="22"/>
          <w:szCs w:val="22"/>
        </w:rPr>
        <w:t>D'autres sont déterminés à ce que le déclin démocratique ne soit ni inévitable ni irréversible.</w:t>
      </w:r>
      <w:r w:rsidR="00480574" w:rsidRPr="009430E2">
        <w:rPr>
          <w:rFonts w:ascii="Arial" w:hAnsi="Arial" w:cs="Arial"/>
          <w:sz w:val="22"/>
          <w:szCs w:val="22"/>
        </w:rPr>
        <w:t xml:space="preserve"> </w:t>
      </w:r>
      <w:r w:rsidR="00480574" w:rsidRPr="00480574">
        <w:rPr>
          <w:rFonts w:ascii="Arial" w:hAnsi="Arial" w:cs="Arial"/>
          <w:sz w:val="22"/>
          <w:szCs w:val="22"/>
        </w:rPr>
        <w:t>Le 10e Forum mondial de la démocratie entend aller au cœur de ce qui n’a pas fonctionné. Il recherchera les principaux facteurs contribuant au déclin de la démocratie, examinera comment y remédier, et étudiera quel type d'avenir démocratique est souhaitable - et possible - dans l'intérêt des populations du monde entier.</w:t>
      </w:r>
    </w:p>
    <w:p w14:paraId="57A26D38" w14:textId="3B7E71C0" w:rsidR="00480574" w:rsidRPr="00375281" w:rsidRDefault="007F0CC7" w:rsidP="004E3846">
      <w:pPr>
        <w:ind w:right="-279"/>
        <w:jc w:val="both"/>
        <w:rPr>
          <w:rFonts w:ascii="Arial" w:hAnsi="Arial" w:cs="Arial"/>
          <w:lang w:val="fr-FR"/>
        </w:rPr>
      </w:pPr>
      <w:r>
        <w:rPr>
          <w:noProof/>
        </w:rPr>
        <mc:AlternateContent>
          <mc:Choice Requires="wps">
            <w:drawing>
              <wp:anchor distT="0" distB="0" distL="114300" distR="114300" simplePos="0" relativeHeight="251663360" behindDoc="1" locked="0" layoutInCell="1" allowOverlap="1" wp14:anchorId="00DE95DD" wp14:editId="2B3EE145">
                <wp:simplePos x="0" y="0"/>
                <wp:positionH relativeFrom="margin">
                  <wp:posOffset>0</wp:posOffset>
                </wp:positionH>
                <wp:positionV relativeFrom="paragraph">
                  <wp:posOffset>3810</wp:posOffset>
                </wp:positionV>
                <wp:extent cx="2524125" cy="669290"/>
                <wp:effectExtent l="0" t="0" r="3175" b="3810"/>
                <wp:wrapTight wrapText="bothSides">
                  <wp:wrapPolygon edited="0">
                    <wp:start x="0" y="0"/>
                    <wp:lineTo x="0" y="14755"/>
                    <wp:lineTo x="1522" y="21313"/>
                    <wp:lineTo x="1630" y="21313"/>
                    <wp:lineTo x="21518" y="21313"/>
                    <wp:lineTo x="21518" y="6558"/>
                    <wp:lineTo x="19888" y="0"/>
                    <wp:lineTo x="0" y="0"/>
                  </wp:wrapPolygon>
                </wp:wrapTight>
                <wp:docPr id="8"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66929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3463029F" w14:textId="774C23AB" w:rsidR="002D4488" w:rsidRPr="002D4488" w:rsidRDefault="002D4488" w:rsidP="002D4488">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QUEL EST LE FORMAT DU</w:t>
                            </w:r>
                            <w:r w:rsidR="00480574">
                              <w:rPr>
                                <w:rFonts w:ascii="Segoe UI" w:eastAsia="Malgun Gothic" w:hAnsi="Segoe UI" w:cs="Segoe UI"/>
                                <w:b/>
                                <w:color w:val="0070C0"/>
                                <w:sz w:val="18"/>
                                <w:szCs w:val="18"/>
                                <w:lang w:val="fr-FR"/>
                              </w:rPr>
                              <w:t xml:space="preserve"> 10EME</w:t>
                            </w:r>
                            <w:r>
                              <w:rPr>
                                <w:rFonts w:ascii="Segoe UI" w:eastAsia="Malgun Gothic" w:hAnsi="Segoe UI" w:cs="Segoe UI"/>
                                <w:b/>
                                <w:color w:val="0070C0"/>
                                <w:sz w:val="18"/>
                                <w:szCs w:val="18"/>
                                <w:lang w:val="fr-FR"/>
                              </w:rPr>
                              <w:t xml:space="preserve"> FORUM MONDIAL ?</w:t>
                            </w:r>
                          </w:p>
                          <w:p w14:paraId="252BCE9A" w14:textId="429DA22A" w:rsidR="007F0CC7" w:rsidRPr="002D4488" w:rsidRDefault="007F0CC7" w:rsidP="007F0CC7">
                            <w:pPr>
                              <w:jc w:val="center"/>
                              <w:rPr>
                                <w:rFonts w:ascii="Segoe UI" w:eastAsia="Malgun Gothic" w:hAnsi="Segoe UI" w:cs="Segoe UI"/>
                                <w:b/>
                                <w:color w:val="0070C0"/>
                                <w:sz w:val="18"/>
                                <w:szCs w:val="18"/>
                                <w:lang w:val="fr-FR"/>
                              </w:rPr>
                            </w:pP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E95DD" id="_x0000_s1028" style="position:absolute;left:0;text-align:left;margin-left:0;margin-top:.3pt;width:198.75pt;height:52.7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524125,66929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" adj="-11796480,,5400" path="m,l2290141,r233984,233984l2524125,669290r,l233984,669290,,435306,,xe" stroked="f" strokeweight="2pt">
                <v:fill r:id="rId13" o:title="" opacity="15729f" recolor="t" rotate="t" type="frame"/>
                <v:stroke joinstyle="round"/>
                <v:formulas/>
                <v:path arrowok="t" o:connecttype="custom" o:connectlocs="0,0;2290141,0;2524125,233984;2524125,669290;2524125,669290;233984,669290;0,435306;0,0" o:connectangles="0,0,0,0,0,0,0,0" textboxrect="0,0,2524125,669290"/>
                <v:textbox inset="1.27mm,1.27mm,1.27mm,1.27mm">
                  <w:txbxContent>
                    <w:p w14:paraId="3463029F" w14:textId="774C23AB" w:rsidR="002D4488" w:rsidRPr="002D4488" w:rsidRDefault="002D4488" w:rsidP="002D4488">
                      <w:pPr>
                        <w:jc w:val="center"/>
                        <w:rPr>
                          <w:rFonts w:ascii="Segoe UI" w:eastAsia="Malgun Gothic" w:hAnsi="Segoe UI" w:cs="Segoe UI"/>
                          <w:b/>
                          <w:color w:val="0070C0"/>
                          <w:sz w:val="18"/>
                          <w:szCs w:val="18"/>
                          <w:lang w:val="fr-FR"/>
                        </w:rPr>
                      </w:pPr>
                      <w:r>
                        <w:rPr>
                          <w:rFonts w:ascii="Segoe UI" w:eastAsia="Malgun Gothic" w:hAnsi="Segoe UI" w:cs="Segoe UI"/>
                          <w:b/>
                          <w:color w:val="0070C0"/>
                          <w:sz w:val="18"/>
                          <w:szCs w:val="18"/>
                          <w:lang w:val="fr-FR"/>
                        </w:rPr>
                        <w:t>QUEL EST LE FORMAT DU</w:t>
                      </w:r>
                      <w:r w:rsidR="00480574">
                        <w:rPr>
                          <w:rFonts w:ascii="Segoe UI" w:eastAsia="Malgun Gothic" w:hAnsi="Segoe UI" w:cs="Segoe UI"/>
                          <w:b/>
                          <w:color w:val="0070C0"/>
                          <w:sz w:val="18"/>
                          <w:szCs w:val="18"/>
                          <w:lang w:val="fr-FR"/>
                        </w:rPr>
                        <w:t xml:space="preserve"> 10EME</w:t>
                      </w:r>
                      <w:r>
                        <w:rPr>
                          <w:rFonts w:ascii="Segoe UI" w:eastAsia="Malgun Gothic" w:hAnsi="Segoe UI" w:cs="Segoe UI"/>
                          <w:b/>
                          <w:color w:val="0070C0"/>
                          <w:sz w:val="18"/>
                          <w:szCs w:val="18"/>
                          <w:lang w:val="fr-FR"/>
                        </w:rPr>
                        <w:t xml:space="preserve"> FORUM MONDIAL ?</w:t>
                      </w:r>
                    </w:p>
                    <w:p w14:paraId="252BCE9A" w14:textId="429DA22A" w:rsidR="007F0CC7" w:rsidRPr="002D4488" w:rsidRDefault="007F0CC7" w:rsidP="007F0CC7">
                      <w:pPr>
                        <w:jc w:val="center"/>
                        <w:rPr>
                          <w:rFonts w:ascii="Segoe UI" w:eastAsia="Malgun Gothic" w:hAnsi="Segoe UI" w:cs="Segoe UI"/>
                          <w:b/>
                          <w:color w:val="0070C0"/>
                          <w:sz w:val="18"/>
                          <w:szCs w:val="18"/>
                          <w:lang w:val="fr-FR"/>
                        </w:rPr>
                      </w:pPr>
                    </w:p>
                  </w:txbxContent>
                </v:textbox>
                <w10:wrap type="tight" anchorx="margin"/>
              </v:shape>
            </w:pict>
          </mc:Fallback>
        </mc:AlternateContent>
      </w:r>
      <w:r w:rsidR="00AD7E26">
        <w:rPr>
          <w:rFonts w:ascii="Arial" w:hAnsi="Arial" w:cs="Arial"/>
          <w:bCs/>
          <w:noProof/>
          <w:lang w:val="fr-FR" w:eastAsia="en-GB"/>
        </w:rPr>
        <w:t xml:space="preserve"> </w:t>
      </w:r>
      <w:r w:rsidR="00480574">
        <w:rPr>
          <w:rFonts w:ascii="Arial" w:hAnsi="Arial" w:cs="Arial"/>
          <w:bCs/>
          <w:lang w:val="fr-FR"/>
        </w:rPr>
        <w:t>L</w:t>
      </w:r>
      <w:r w:rsidR="00480574" w:rsidRPr="00480574">
        <w:rPr>
          <w:rFonts w:ascii="Arial" w:hAnsi="Arial" w:cs="Arial"/>
          <w:bCs/>
          <w:lang w:val="fr-FR"/>
        </w:rPr>
        <w:t xml:space="preserve">e </w:t>
      </w:r>
      <w:r w:rsidR="00480574">
        <w:rPr>
          <w:rFonts w:ascii="Arial" w:hAnsi="Arial" w:cs="Arial"/>
          <w:bCs/>
          <w:lang w:val="fr-FR"/>
        </w:rPr>
        <w:t xml:space="preserve">dixième </w:t>
      </w:r>
      <w:r w:rsidR="00480574" w:rsidRPr="00480574">
        <w:rPr>
          <w:rFonts w:ascii="Arial" w:hAnsi="Arial" w:cs="Arial"/>
          <w:bCs/>
          <w:lang w:val="fr-FR"/>
        </w:rPr>
        <w:t>Forum mondial de la démocratie examinera ces questions et fera naître de nouvelles idées pour lutter contre le déclin de la démocratie que nous traversons aujourd’hui.</w:t>
      </w:r>
      <w:r w:rsidR="00480574" w:rsidRPr="00480574">
        <w:rPr>
          <w:rFonts w:ascii="Arial" w:hAnsi="Arial" w:cs="Arial"/>
          <w:lang w:val="fr-FR"/>
        </w:rPr>
        <w:t xml:space="preserve"> </w:t>
      </w:r>
      <w:r w:rsidR="00480574" w:rsidRPr="00480574">
        <w:rPr>
          <w:rFonts w:ascii="Arial" w:hAnsi="Arial" w:cs="Arial"/>
          <w:bCs/>
          <w:lang w:val="fr-FR"/>
        </w:rPr>
        <w:t xml:space="preserve">Les </w:t>
      </w:r>
      <w:r w:rsidR="00AD7E26">
        <w:rPr>
          <w:rFonts w:ascii="Arial" w:hAnsi="Arial" w:cs="Arial"/>
          <w:b/>
          <w:bCs/>
          <w:lang w:val="fr-FR"/>
        </w:rPr>
        <w:t>S</w:t>
      </w:r>
      <w:r w:rsidR="00480574" w:rsidRPr="00480574">
        <w:rPr>
          <w:rFonts w:ascii="Arial" w:hAnsi="Arial" w:cs="Arial"/>
          <w:b/>
          <w:bCs/>
          <w:lang w:val="fr-FR"/>
        </w:rPr>
        <w:t xml:space="preserve">essions </w:t>
      </w:r>
      <w:r w:rsidR="00AD7E26">
        <w:rPr>
          <w:rFonts w:ascii="Arial" w:hAnsi="Arial" w:cs="Arial"/>
          <w:b/>
          <w:bCs/>
          <w:lang w:val="fr-FR"/>
        </w:rPr>
        <w:t>P</w:t>
      </w:r>
      <w:r w:rsidR="00480574" w:rsidRPr="00480574">
        <w:rPr>
          <w:rFonts w:ascii="Arial" w:hAnsi="Arial" w:cs="Arial"/>
          <w:b/>
          <w:bCs/>
          <w:lang w:val="fr-FR"/>
        </w:rPr>
        <w:t>lénières</w:t>
      </w:r>
      <w:r w:rsidR="00480574" w:rsidRPr="00480574">
        <w:rPr>
          <w:rFonts w:ascii="Arial" w:hAnsi="Arial" w:cs="Arial"/>
          <w:bCs/>
          <w:lang w:val="fr-FR"/>
        </w:rPr>
        <w:t xml:space="preserve"> seront l’occasion de débattre avec des intervenants de tous continents – responsables politiques, acteurs du secteur public et du secteur privé, représentants d’organisations internationales et membres de la société civile.</w:t>
      </w:r>
      <w:r w:rsidR="00480574" w:rsidRPr="00480574">
        <w:rPr>
          <w:rFonts w:ascii="Arial" w:hAnsi="Arial" w:cs="Arial"/>
          <w:lang w:val="fr-FR"/>
        </w:rPr>
        <w:t xml:space="preserve"> </w:t>
      </w:r>
      <w:r w:rsidR="00480574" w:rsidRPr="00480574">
        <w:rPr>
          <w:rFonts w:ascii="Arial" w:hAnsi="Arial" w:cs="Arial"/>
          <w:bCs/>
          <w:lang w:val="fr-FR"/>
        </w:rPr>
        <w:t xml:space="preserve">Les </w:t>
      </w:r>
      <w:r w:rsidR="00480574" w:rsidRPr="00480574">
        <w:rPr>
          <w:rFonts w:ascii="Arial" w:hAnsi="Arial" w:cs="Arial"/>
          <w:b/>
          <w:bCs/>
          <w:lang w:val="fr-FR"/>
        </w:rPr>
        <w:t xml:space="preserve">Forum </w:t>
      </w:r>
      <w:proofErr w:type="spellStart"/>
      <w:r w:rsidR="00480574" w:rsidRPr="00480574">
        <w:rPr>
          <w:rFonts w:ascii="Arial" w:hAnsi="Arial" w:cs="Arial"/>
          <w:b/>
          <w:bCs/>
          <w:lang w:val="fr-FR"/>
        </w:rPr>
        <w:t>Talks</w:t>
      </w:r>
      <w:proofErr w:type="spellEnd"/>
      <w:r w:rsidR="00480574" w:rsidRPr="00480574">
        <w:rPr>
          <w:rFonts w:ascii="Arial" w:hAnsi="Arial" w:cs="Arial"/>
          <w:bCs/>
          <w:lang w:val="fr-FR"/>
        </w:rPr>
        <w:t xml:space="preserve"> réuniront des experts et des universitaires qui partageront leurs connaissances et discuteront des moyens d’améliorer la situation.</w:t>
      </w:r>
      <w:r w:rsidR="00480574" w:rsidRPr="00480574">
        <w:rPr>
          <w:rFonts w:ascii="Arial" w:hAnsi="Arial" w:cs="Arial"/>
          <w:lang w:val="fr-FR"/>
        </w:rPr>
        <w:t xml:space="preserve"> </w:t>
      </w:r>
      <w:r w:rsidR="00480574" w:rsidRPr="00480574">
        <w:rPr>
          <w:rFonts w:ascii="Arial" w:hAnsi="Arial" w:cs="Arial"/>
          <w:bCs/>
          <w:lang w:val="fr-FR"/>
        </w:rPr>
        <w:t xml:space="preserve">Les </w:t>
      </w:r>
      <w:r w:rsidR="00AD7E26">
        <w:rPr>
          <w:rFonts w:ascii="Arial" w:hAnsi="Arial" w:cs="Arial"/>
          <w:b/>
          <w:bCs/>
          <w:lang w:val="fr-FR"/>
        </w:rPr>
        <w:t>L</w:t>
      </w:r>
      <w:r w:rsidR="00480574" w:rsidRPr="00480574">
        <w:rPr>
          <w:rFonts w:ascii="Arial" w:hAnsi="Arial" w:cs="Arial"/>
          <w:b/>
          <w:bCs/>
          <w:lang w:val="fr-FR"/>
        </w:rPr>
        <w:t>aboratoires</w:t>
      </w:r>
      <w:r w:rsidR="00480574" w:rsidRPr="00480574">
        <w:rPr>
          <w:rFonts w:ascii="Arial" w:hAnsi="Arial" w:cs="Arial"/>
          <w:bCs/>
          <w:lang w:val="fr-FR"/>
        </w:rPr>
        <w:t xml:space="preserve"> permettront aux participants de découvrir des initiatives qui apportent des réponses innovantes à ces questions essentielles, et d’évaluer leur impact concret et leur reproductibilité.</w:t>
      </w:r>
      <w:r w:rsidR="00480574" w:rsidRPr="00480574">
        <w:rPr>
          <w:rFonts w:ascii="Arial" w:hAnsi="Arial" w:cs="Arial"/>
          <w:lang w:val="fr-FR"/>
        </w:rPr>
        <w:t xml:space="preserve"> Ces initiatives devraient nous </w:t>
      </w:r>
      <w:r w:rsidR="00480574" w:rsidRPr="00480574">
        <w:rPr>
          <w:rFonts w:ascii="Arial" w:hAnsi="Arial" w:cs="Arial"/>
          <w:lang w:val="fr-FR"/>
        </w:rPr>
        <w:lastRenderedPageBreak/>
        <w:t xml:space="preserve">aider à concevoir comment la démocratie et les institutions et pratiques démocratiques peuvent contribuer à passer à la vitesse supérieure dans la lutte contre le </w:t>
      </w:r>
      <w:r w:rsidR="00AD7E26">
        <w:rPr>
          <w:rFonts w:ascii="Arial" w:hAnsi="Arial" w:cs="Arial"/>
          <w:lang w:val="fr-FR"/>
        </w:rPr>
        <w:t>déclin démocratique.</w:t>
      </w:r>
    </w:p>
    <w:p w14:paraId="599E03C5" w14:textId="435CA1B7" w:rsidR="00E648E4" w:rsidRPr="00622AD1" w:rsidRDefault="007F0CC7" w:rsidP="002248AA">
      <w:pPr>
        <w:ind w:right="-279"/>
        <w:jc w:val="both"/>
        <w:rPr>
          <w:rFonts w:ascii="Arial" w:eastAsia="Times New Roman" w:hAnsi="Arial" w:cs="Arial"/>
          <w:lang w:val="fr-FR"/>
        </w:rPr>
      </w:pPr>
      <w:r>
        <w:rPr>
          <w:noProof/>
        </w:rPr>
        <mc:AlternateContent>
          <mc:Choice Requires="wps">
            <w:drawing>
              <wp:anchor distT="0" distB="0" distL="114300" distR="114300" simplePos="0" relativeHeight="251665408" behindDoc="1" locked="0" layoutInCell="1" allowOverlap="1" wp14:anchorId="549903AB" wp14:editId="50D12A3B">
                <wp:simplePos x="0" y="0"/>
                <wp:positionH relativeFrom="margin">
                  <wp:align>left</wp:align>
                </wp:positionH>
                <wp:positionV relativeFrom="paragraph">
                  <wp:posOffset>18415</wp:posOffset>
                </wp:positionV>
                <wp:extent cx="2524125" cy="685800"/>
                <wp:effectExtent l="0" t="0" r="9525" b="0"/>
                <wp:wrapTight wrapText="bothSides">
                  <wp:wrapPolygon edited="0">
                    <wp:start x="0" y="0"/>
                    <wp:lineTo x="0" y="15000"/>
                    <wp:lineTo x="1467" y="21000"/>
                    <wp:lineTo x="21518" y="21000"/>
                    <wp:lineTo x="21518" y="6000"/>
                    <wp:lineTo x="20051" y="0"/>
                    <wp:lineTo x="0" y="0"/>
                  </wp:wrapPolygon>
                </wp:wrapTight>
                <wp:docPr id="9"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685800"/>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0E7BD193" w14:textId="7B67FAD5" w:rsidR="007F0CC7" w:rsidRPr="002D4488" w:rsidRDefault="002D4488" w:rsidP="00FF03A8">
                            <w:pPr>
                              <w:jc w:val="center"/>
                              <w:rPr>
                                <w:rFonts w:ascii="Segoe UI" w:eastAsia="Malgun Gothic" w:hAnsi="Segoe UI" w:cs="Segoe UI"/>
                                <w:b/>
                                <w:color w:val="0070C0"/>
                                <w:sz w:val="18"/>
                                <w:szCs w:val="18"/>
                                <w:lang w:val="fr-FR"/>
                              </w:rPr>
                            </w:pPr>
                            <w:r w:rsidRPr="002D4488">
                              <w:rPr>
                                <w:rFonts w:ascii="Segoe UI" w:eastAsia="Malgun Gothic" w:hAnsi="Segoe UI" w:cs="Segoe UI"/>
                                <w:b/>
                                <w:color w:val="0070C0"/>
                                <w:sz w:val="18"/>
                                <w:szCs w:val="18"/>
                                <w:lang w:val="fr-FR"/>
                              </w:rPr>
                              <w:t>LES</w:t>
                            </w:r>
                            <w:r w:rsidR="007F0CC7" w:rsidRPr="002D4488">
                              <w:rPr>
                                <w:rFonts w:ascii="Segoe UI" w:eastAsia="Malgun Gothic" w:hAnsi="Segoe UI" w:cs="Segoe UI"/>
                                <w:b/>
                                <w:color w:val="0070C0"/>
                                <w:sz w:val="18"/>
                                <w:szCs w:val="18"/>
                                <w:lang w:val="fr-FR"/>
                              </w:rPr>
                              <w:t xml:space="preserve"> LABS </w:t>
                            </w:r>
                            <w:r w:rsidR="00FF03A8" w:rsidRPr="002D4488">
                              <w:rPr>
                                <w:rFonts w:ascii="Segoe UI" w:eastAsia="Malgun Gothic" w:hAnsi="Segoe UI" w:cs="Segoe UI"/>
                                <w:b/>
                                <w:color w:val="0070C0"/>
                                <w:sz w:val="18"/>
                                <w:szCs w:val="18"/>
                                <w:lang w:val="fr-FR"/>
                              </w:rPr>
                              <w:t xml:space="preserve">– </w:t>
                            </w:r>
                            <w:r w:rsidRPr="002D4488">
                              <w:rPr>
                                <w:rFonts w:ascii="Segoe UI" w:eastAsia="Malgun Gothic" w:hAnsi="Segoe UI" w:cs="Segoe UI"/>
                                <w:b/>
                                <w:color w:val="0070C0"/>
                                <w:sz w:val="18"/>
                                <w:szCs w:val="18"/>
                                <w:lang w:val="fr-FR"/>
                              </w:rPr>
                              <w:t>COMMENT</w:t>
                            </w:r>
                            <w:r w:rsidR="00FF03A8" w:rsidRPr="002D4488">
                              <w:rPr>
                                <w:rFonts w:ascii="Segoe UI" w:eastAsia="Malgun Gothic" w:hAnsi="Segoe UI" w:cs="Segoe UI"/>
                                <w:b/>
                                <w:color w:val="0070C0"/>
                                <w:sz w:val="18"/>
                                <w:szCs w:val="18"/>
                                <w:lang w:val="fr-FR"/>
                              </w:rPr>
                              <w:t xml:space="preserve"> PRESENT</w:t>
                            </w:r>
                            <w:r w:rsidRPr="002D4488">
                              <w:rPr>
                                <w:rFonts w:ascii="Segoe UI" w:eastAsia="Malgun Gothic" w:hAnsi="Segoe UI" w:cs="Segoe UI"/>
                                <w:b/>
                                <w:color w:val="0070C0"/>
                                <w:sz w:val="18"/>
                                <w:szCs w:val="18"/>
                                <w:lang w:val="fr-FR"/>
                              </w:rPr>
                              <w:t>ER</w:t>
                            </w:r>
                            <w:r w:rsidR="00FF03A8" w:rsidRPr="002D4488">
                              <w:rPr>
                                <w:rFonts w:ascii="Segoe UI" w:eastAsia="Malgun Gothic" w:hAnsi="Segoe UI" w:cs="Segoe UI"/>
                                <w:b/>
                                <w:color w:val="0070C0"/>
                                <w:sz w:val="18"/>
                                <w:szCs w:val="18"/>
                                <w:lang w:val="fr-FR"/>
                              </w:rPr>
                              <w:t xml:space="preserve"> </w:t>
                            </w:r>
                            <w:r w:rsidRPr="002D4488">
                              <w:rPr>
                                <w:rFonts w:ascii="Segoe UI" w:eastAsia="Malgun Gothic" w:hAnsi="Segoe UI" w:cs="Segoe UI"/>
                                <w:b/>
                                <w:color w:val="0070C0"/>
                                <w:sz w:val="18"/>
                                <w:szCs w:val="18"/>
                                <w:lang w:val="fr-FR"/>
                              </w:rPr>
                              <w:t>UNE</w:t>
                            </w:r>
                            <w:r w:rsidR="00FF03A8" w:rsidRPr="002D4488">
                              <w:rPr>
                                <w:rFonts w:ascii="Segoe UI" w:eastAsia="Malgun Gothic" w:hAnsi="Segoe UI" w:cs="Segoe UI"/>
                                <w:b/>
                                <w:color w:val="0070C0"/>
                                <w:sz w:val="18"/>
                                <w:szCs w:val="18"/>
                                <w:lang w:val="fr-FR"/>
                              </w:rPr>
                              <w:t xml:space="preserve"> INITIATIVE?</w:t>
                            </w:r>
                          </w:p>
                          <w:p w14:paraId="6F3D1806" w14:textId="3E7DB068" w:rsidR="00891730" w:rsidRPr="002D4488" w:rsidRDefault="00891730" w:rsidP="007F0CC7">
                            <w:pPr>
                              <w:jc w:val="center"/>
                              <w:rPr>
                                <w:rFonts w:ascii="Segoe UI" w:eastAsia="Malgun Gothic" w:hAnsi="Segoe UI" w:cs="Segoe UI"/>
                                <w:b/>
                                <w:color w:val="0070C0"/>
                                <w:sz w:val="18"/>
                                <w:szCs w:val="18"/>
                                <w:lang w:val="fr-FR"/>
                              </w:rPr>
                            </w:pPr>
                            <w:r w:rsidRPr="002D4488">
                              <w:rPr>
                                <w:rFonts w:ascii="Segoe UI" w:eastAsia="Malgun Gothic" w:hAnsi="Segoe UI" w:cs="Segoe UI"/>
                                <w:b/>
                                <w:color w:val="0070C0"/>
                                <w:sz w:val="18"/>
                                <w:szCs w:val="18"/>
                                <w:lang w:val="fr-FR"/>
                              </w:rPr>
                              <w:t>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903AB" id="_x0000_s1029" style="position:absolute;left:0;text-align:left;margin-left:0;margin-top:1.45pt;width:198.75pt;height:54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524125,685800"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" adj="-11796480,,5400" path="m,l2284369,r239756,239756l2524125,685800r,l239756,685800,,446044,,xe" stroked="f" strokeweight="2pt">
                <v:fill r:id="rId13" o:title="" opacity="15729f" recolor="t" rotate="t" type="frame"/>
                <v:stroke joinstyle="round"/>
                <v:formulas/>
                <v:path arrowok="t" o:connecttype="custom" o:connectlocs="0,0;2284369,0;2524125,239756;2524125,685800;2524125,685800;239756,685800;0,446044;0,0" o:connectangles="0,0,0,0,0,0,0,0" textboxrect="0,0,2524125,685800"/>
                <v:textbox inset="1.27mm,1.27mm,1.27mm,1.27mm">
                  <w:txbxContent>
                    <w:p w14:paraId="0E7BD193" w14:textId="7B67FAD5" w:rsidR="007F0CC7" w:rsidRPr="002D4488" w:rsidRDefault="002D4488" w:rsidP="00FF03A8">
                      <w:pPr>
                        <w:jc w:val="center"/>
                        <w:rPr>
                          <w:rFonts w:ascii="Segoe UI" w:eastAsia="Malgun Gothic" w:hAnsi="Segoe UI" w:cs="Segoe UI"/>
                          <w:b/>
                          <w:color w:val="0070C0"/>
                          <w:sz w:val="18"/>
                          <w:szCs w:val="18"/>
                          <w:lang w:val="fr-FR"/>
                        </w:rPr>
                      </w:pPr>
                      <w:r w:rsidRPr="002D4488">
                        <w:rPr>
                          <w:rFonts w:ascii="Segoe UI" w:eastAsia="Malgun Gothic" w:hAnsi="Segoe UI" w:cs="Segoe UI"/>
                          <w:b/>
                          <w:color w:val="0070C0"/>
                          <w:sz w:val="18"/>
                          <w:szCs w:val="18"/>
                          <w:lang w:val="fr-FR"/>
                        </w:rPr>
                        <w:t>LES</w:t>
                      </w:r>
                      <w:r w:rsidR="007F0CC7" w:rsidRPr="002D4488">
                        <w:rPr>
                          <w:rFonts w:ascii="Segoe UI" w:eastAsia="Malgun Gothic" w:hAnsi="Segoe UI" w:cs="Segoe UI"/>
                          <w:b/>
                          <w:color w:val="0070C0"/>
                          <w:sz w:val="18"/>
                          <w:szCs w:val="18"/>
                          <w:lang w:val="fr-FR"/>
                        </w:rPr>
                        <w:t xml:space="preserve"> LABS </w:t>
                      </w:r>
                      <w:r w:rsidR="00FF03A8" w:rsidRPr="002D4488">
                        <w:rPr>
                          <w:rFonts w:ascii="Segoe UI" w:eastAsia="Malgun Gothic" w:hAnsi="Segoe UI" w:cs="Segoe UI"/>
                          <w:b/>
                          <w:color w:val="0070C0"/>
                          <w:sz w:val="18"/>
                          <w:szCs w:val="18"/>
                          <w:lang w:val="fr-FR"/>
                        </w:rPr>
                        <w:t xml:space="preserve">– </w:t>
                      </w:r>
                      <w:r w:rsidRPr="002D4488">
                        <w:rPr>
                          <w:rFonts w:ascii="Segoe UI" w:eastAsia="Malgun Gothic" w:hAnsi="Segoe UI" w:cs="Segoe UI"/>
                          <w:b/>
                          <w:color w:val="0070C0"/>
                          <w:sz w:val="18"/>
                          <w:szCs w:val="18"/>
                          <w:lang w:val="fr-FR"/>
                        </w:rPr>
                        <w:t>COMMENT</w:t>
                      </w:r>
                      <w:r w:rsidR="00FF03A8" w:rsidRPr="002D4488">
                        <w:rPr>
                          <w:rFonts w:ascii="Segoe UI" w:eastAsia="Malgun Gothic" w:hAnsi="Segoe UI" w:cs="Segoe UI"/>
                          <w:b/>
                          <w:color w:val="0070C0"/>
                          <w:sz w:val="18"/>
                          <w:szCs w:val="18"/>
                          <w:lang w:val="fr-FR"/>
                        </w:rPr>
                        <w:t xml:space="preserve"> PRESENT</w:t>
                      </w:r>
                      <w:r w:rsidRPr="002D4488">
                        <w:rPr>
                          <w:rFonts w:ascii="Segoe UI" w:eastAsia="Malgun Gothic" w:hAnsi="Segoe UI" w:cs="Segoe UI"/>
                          <w:b/>
                          <w:color w:val="0070C0"/>
                          <w:sz w:val="18"/>
                          <w:szCs w:val="18"/>
                          <w:lang w:val="fr-FR"/>
                        </w:rPr>
                        <w:t>ER</w:t>
                      </w:r>
                      <w:r w:rsidR="00FF03A8" w:rsidRPr="002D4488">
                        <w:rPr>
                          <w:rFonts w:ascii="Segoe UI" w:eastAsia="Malgun Gothic" w:hAnsi="Segoe UI" w:cs="Segoe UI"/>
                          <w:b/>
                          <w:color w:val="0070C0"/>
                          <w:sz w:val="18"/>
                          <w:szCs w:val="18"/>
                          <w:lang w:val="fr-FR"/>
                        </w:rPr>
                        <w:t xml:space="preserve"> </w:t>
                      </w:r>
                      <w:r w:rsidRPr="002D4488">
                        <w:rPr>
                          <w:rFonts w:ascii="Segoe UI" w:eastAsia="Malgun Gothic" w:hAnsi="Segoe UI" w:cs="Segoe UI"/>
                          <w:b/>
                          <w:color w:val="0070C0"/>
                          <w:sz w:val="18"/>
                          <w:szCs w:val="18"/>
                          <w:lang w:val="fr-FR"/>
                        </w:rPr>
                        <w:t>UNE</w:t>
                      </w:r>
                      <w:r w:rsidR="00FF03A8" w:rsidRPr="002D4488">
                        <w:rPr>
                          <w:rFonts w:ascii="Segoe UI" w:eastAsia="Malgun Gothic" w:hAnsi="Segoe UI" w:cs="Segoe UI"/>
                          <w:b/>
                          <w:color w:val="0070C0"/>
                          <w:sz w:val="18"/>
                          <w:szCs w:val="18"/>
                          <w:lang w:val="fr-FR"/>
                        </w:rPr>
                        <w:t xml:space="preserve"> INITIATIVE?</w:t>
                      </w:r>
                    </w:p>
                    <w:p w14:paraId="6F3D1806" w14:textId="3E7DB068" w:rsidR="00891730" w:rsidRPr="002D4488" w:rsidRDefault="00891730" w:rsidP="007F0CC7">
                      <w:pPr>
                        <w:jc w:val="center"/>
                        <w:rPr>
                          <w:rFonts w:ascii="Segoe UI" w:eastAsia="Malgun Gothic" w:hAnsi="Segoe UI" w:cs="Segoe UI"/>
                          <w:b/>
                          <w:color w:val="0070C0"/>
                          <w:sz w:val="18"/>
                          <w:szCs w:val="18"/>
                          <w:lang w:val="fr-FR"/>
                        </w:rPr>
                      </w:pPr>
                      <w:r w:rsidRPr="002D4488">
                        <w:rPr>
                          <w:rFonts w:ascii="Segoe UI" w:eastAsia="Malgun Gothic" w:hAnsi="Segoe UI" w:cs="Segoe UI"/>
                          <w:b/>
                          <w:color w:val="0070C0"/>
                          <w:sz w:val="18"/>
                          <w:szCs w:val="18"/>
                          <w:lang w:val="fr-FR"/>
                        </w:rPr>
                        <w:t>T</w:t>
                      </w:r>
                    </w:p>
                  </w:txbxContent>
                </v:textbox>
                <w10:wrap type="tight" anchorx="margin"/>
              </v:shape>
            </w:pict>
          </mc:Fallback>
        </mc:AlternateContent>
      </w:r>
      <w:r w:rsidR="00622AD1">
        <w:rPr>
          <w:rFonts w:ascii="Arial" w:hAnsi="Arial" w:cs="Arial"/>
          <w:lang w:val="fr-FR"/>
        </w:rPr>
        <w:t xml:space="preserve"> </w:t>
      </w:r>
      <w:r w:rsidR="00622AD1" w:rsidRPr="00622AD1">
        <w:rPr>
          <w:rFonts w:ascii="Arial" w:hAnsi="Arial" w:cs="Arial"/>
          <w:lang w:val="fr-FR"/>
        </w:rPr>
        <w:t>Les laboratoires (</w:t>
      </w:r>
      <w:proofErr w:type="spellStart"/>
      <w:r w:rsidR="00622AD1">
        <w:rPr>
          <w:rFonts w:ascii="Arial" w:hAnsi="Arial" w:cs="Arial"/>
          <w:lang w:val="fr-FR"/>
        </w:rPr>
        <w:t>L</w:t>
      </w:r>
      <w:r w:rsidR="00622AD1" w:rsidRPr="00622AD1">
        <w:rPr>
          <w:rFonts w:ascii="Arial" w:hAnsi="Arial" w:cs="Arial"/>
          <w:lang w:val="fr-FR"/>
        </w:rPr>
        <w:t>abs</w:t>
      </w:r>
      <w:proofErr w:type="spellEnd"/>
      <w:r w:rsidR="00622AD1" w:rsidRPr="00622AD1">
        <w:rPr>
          <w:rFonts w:ascii="Arial" w:hAnsi="Arial" w:cs="Arial"/>
          <w:lang w:val="fr-FR"/>
        </w:rPr>
        <w:t>) sont le cœur du Forum mondial de la démocratie. Leur but est de résoudre des problèmes spécifiques grâce à l’analyse critique d’initiatives qui ont déjà fait leur preuve</w:t>
      </w:r>
      <w:bookmarkStart w:id="0" w:name="lt_pId080"/>
      <w:r w:rsidR="00622AD1" w:rsidRPr="00622AD1">
        <w:rPr>
          <w:rFonts w:ascii="Arial" w:hAnsi="Arial" w:cs="Arial"/>
          <w:lang w:val="fr-FR"/>
        </w:rPr>
        <w:t>. Les initiatives seront présentées pendant dix minutes puis évaluées de manière critique par des panels pluridisciplinaires et des participants.</w:t>
      </w:r>
      <w:bookmarkEnd w:id="0"/>
      <w:r w:rsidR="00622AD1" w:rsidRPr="00622AD1">
        <w:rPr>
          <w:rFonts w:ascii="Arial" w:hAnsi="Arial" w:cs="Arial"/>
          <w:lang w:val="fr-FR"/>
        </w:rPr>
        <w:t xml:space="preserve"> Les conclusions et les principales leçons tirées des laboratoires seront discutées lors d'une séance de restitution (synthèse) afin de préparer les conclusions générales du Forum. Les participants du Forum voteront pour le gagnant du Prix de l’innovation démocratique parmi les initiatives présentées.</w:t>
      </w:r>
    </w:p>
    <w:p w14:paraId="4CA00E80" w14:textId="6E3E4EDB" w:rsidR="00622AD1" w:rsidRPr="0004642C" w:rsidRDefault="00622AD1" w:rsidP="0004642C">
      <w:pPr>
        <w:spacing w:after="0" w:line="240" w:lineRule="auto"/>
        <w:jc w:val="both"/>
        <w:rPr>
          <w:rFonts w:ascii="Arial" w:eastAsia="Times New Roman" w:hAnsi="Arial" w:cs="Arial"/>
          <w:b/>
          <w:lang w:val="fr-FR" w:eastAsia="it-IT"/>
        </w:rPr>
      </w:pPr>
      <w:r w:rsidRPr="0004642C">
        <w:rPr>
          <w:rFonts w:ascii="Arial" w:hAnsi="Arial" w:cs="Arial"/>
          <w:b/>
          <w:lang w:val="fr-FR"/>
        </w:rPr>
        <w:t xml:space="preserve">Le Forum mondial de la démocratie lance un appel à manifestations d’intérêt pour la présentation d’initiatives innovantes, du monde entier, visant </w:t>
      </w:r>
      <w:r w:rsidR="0004642C" w:rsidRPr="0004642C">
        <w:rPr>
          <w:rFonts w:ascii="Arial" w:eastAsia="Times New Roman" w:hAnsi="Arial" w:cs="Arial"/>
          <w:b/>
          <w:color w:val="000000"/>
          <w:lang w:val="fr-FR" w:eastAsia="it-IT"/>
        </w:rPr>
        <w:t xml:space="preserve">à renforcer la démocratie et </w:t>
      </w:r>
      <w:r w:rsidRPr="0004642C">
        <w:rPr>
          <w:rFonts w:ascii="Arial" w:hAnsi="Arial" w:cs="Arial"/>
          <w:b/>
          <w:lang w:val="fr-FR"/>
        </w:rPr>
        <w:t>apporter des solutions</w:t>
      </w:r>
      <w:r w:rsidR="004767E1" w:rsidRPr="0004642C">
        <w:rPr>
          <w:rFonts w:ascii="Arial" w:hAnsi="Arial" w:cs="Arial"/>
          <w:b/>
          <w:lang w:val="fr-FR"/>
        </w:rPr>
        <w:t xml:space="preserve"> au</w:t>
      </w:r>
      <w:r w:rsidR="00E639DE" w:rsidRPr="0004642C">
        <w:rPr>
          <w:rFonts w:ascii="Arial" w:hAnsi="Arial" w:cs="Arial"/>
          <w:b/>
          <w:lang w:val="fr-FR"/>
        </w:rPr>
        <w:t xml:space="preserve"> </w:t>
      </w:r>
      <w:r w:rsidR="004767E1" w:rsidRPr="0004642C">
        <w:rPr>
          <w:rFonts w:ascii="Arial" w:hAnsi="Arial" w:cs="Arial"/>
          <w:b/>
          <w:lang w:val="fr-FR"/>
        </w:rPr>
        <w:t>d</w:t>
      </w:r>
      <w:r w:rsidR="00E639DE" w:rsidRPr="0004642C">
        <w:rPr>
          <w:rFonts w:ascii="Arial" w:hAnsi="Arial" w:cs="Arial"/>
          <w:b/>
          <w:lang w:val="fr-FR"/>
        </w:rPr>
        <w:t>é</w:t>
      </w:r>
      <w:r w:rsidR="004767E1" w:rsidRPr="0004642C">
        <w:rPr>
          <w:rFonts w:ascii="Arial" w:hAnsi="Arial" w:cs="Arial"/>
          <w:b/>
          <w:lang w:val="fr-FR"/>
        </w:rPr>
        <w:t>clin</w:t>
      </w:r>
      <w:r w:rsidR="00E639DE" w:rsidRPr="0004642C">
        <w:rPr>
          <w:rFonts w:ascii="Arial" w:hAnsi="Arial" w:cs="Arial"/>
          <w:b/>
          <w:lang w:val="fr-FR"/>
        </w:rPr>
        <w:t xml:space="preserve"> </w:t>
      </w:r>
      <w:r w:rsidR="004767E1" w:rsidRPr="0004642C">
        <w:rPr>
          <w:rFonts w:ascii="Arial" w:hAnsi="Arial" w:cs="Arial"/>
          <w:b/>
          <w:lang w:val="fr-FR"/>
        </w:rPr>
        <w:t>démocratique</w:t>
      </w:r>
      <w:r w:rsidR="00D906B6" w:rsidRPr="0004642C">
        <w:rPr>
          <w:rFonts w:ascii="Arial" w:hAnsi="Arial" w:cs="Arial"/>
          <w:b/>
          <w:lang w:val="fr-FR"/>
        </w:rPr>
        <w:t>.</w:t>
      </w:r>
    </w:p>
    <w:p w14:paraId="335918A5" w14:textId="77777777" w:rsidR="00622AD1" w:rsidRDefault="00622AD1" w:rsidP="00622AD1">
      <w:pPr>
        <w:pStyle w:val="Body1"/>
        <w:spacing w:line="276" w:lineRule="auto"/>
        <w:ind w:right="-279"/>
        <w:jc w:val="both"/>
        <w:rPr>
          <w:rFonts w:ascii="Arial" w:hAnsi="Arial" w:cs="Arial"/>
          <w:b/>
          <w:color w:val="auto"/>
          <w:sz w:val="22"/>
          <w:szCs w:val="22"/>
          <w:lang w:val="fr-FR"/>
        </w:rPr>
      </w:pPr>
    </w:p>
    <w:p w14:paraId="7C134B1A" w14:textId="0CC70B28" w:rsidR="00622AD1" w:rsidRDefault="00622AD1" w:rsidP="00622AD1">
      <w:pPr>
        <w:jc w:val="both"/>
        <w:rPr>
          <w:rFonts w:ascii="Arial" w:hAnsi="Arial" w:cs="Arial"/>
          <w:b/>
          <w:lang w:val="fr-FR"/>
        </w:rPr>
      </w:pPr>
      <w:r>
        <w:rPr>
          <w:rFonts w:ascii="Arial" w:hAnsi="Arial" w:cs="Arial"/>
          <w:b/>
          <w:lang w:val="fr-FR"/>
        </w:rPr>
        <w:t xml:space="preserve">Notre appel s’adresse </w:t>
      </w:r>
      <w:proofErr w:type="gramStart"/>
      <w:r>
        <w:rPr>
          <w:rFonts w:ascii="Arial" w:hAnsi="Arial" w:cs="Arial"/>
          <w:b/>
          <w:lang w:val="fr-FR"/>
        </w:rPr>
        <w:t>aux initiatives traitant</w:t>
      </w:r>
      <w:proofErr w:type="gramEnd"/>
      <w:r>
        <w:rPr>
          <w:rFonts w:ascii="Arial" w:hAnsi="Arial" w:cs="Arial"/>
          <w:b/>
          <w:lang w:val="fr-FR"/>
        </w:rPr>
        <w:t xml:space="preserve"> notamment, </w:t>
      </w:r>
      <w:r w:rsidRPr="00622AD1">
        <w:rPr>
          <w:rFonts w:ascii="Arial" w:hAnsi="Arial" w:cs="Arial"/>
          <w:b/>
          <w:u w:val="single"/>
          <w:lang w:val="fr-FR"/>
        </w:rPr>
        <w:t>mais pas exclusivement</w:t>
      </w:r>
      <w:r>
        <w:rPr>
          <w:rFonts w:ascii="Arial" w:hAnsi="Arial" w:cs="Arial"/>
          <w:b/>
          <w:lang w:val="fr-FR"/>
        </w:rPr>
        <w:t>, des questions suivantes :</w:t>
      </w:r>
    </w:p>
    <w:p w14:paraId="50FE1E53" w14:textId="77777777" w:rsidR="004E3846" w:rsidRPr="00622AD1" w:rsidRDefault="004E3846" w:rsidP="004E3846">
      <w:pPr>
        <w:numPr>
          <w:ilvl w:val="0"/>
          <w:numId w:val="21"/>
        </w:numPr>
        <w:rPr>
          <w:rFonts w:ascii="Arial" w:hAnsi="Arial" w:cs="Arial"/>
          <w:lang w:val="fr-FR"/>
        </w:rPr>
        <w:sectPr w:rsidR="004E3846" w:rsidRPr="00622AD1" w:rsidSect="004E3846">
          <w:footerReference w:type="default" r:id="rId14"/>
          <w:pgSz w:w="12240" w:h="15840"/>
          <w:pgMar w:top="567" w:right="1440" w:bottom="1440" w:left="1440" w:header="708" w:footer="708" w:gutter="0"/>
          <w:cols w:space="708"/>
          <w:docGrid w:linePitch="360"/>
        </w:sectPr>
      </w:pPr>
    </w:p>
    <w:p w14:paraId="2FC39E5A" w14:textId="77777777" w:rsid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Démocratie délibérative et politiques publiques</w:t>
      </w:r>
    </w:p>
    <w:p w14:paraId="591D8AA6" w14:textId="73E26EE7" w:rsid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Création de communautés résilientes, participatives et connectées grâce à de nouvelles formes d'engagement civique et de partenariats public-privé</w:t>
      </w:r>
    </w:p>
    <w:p w14:paraId="4044BDAD" w14:textId="6255DD39" w:rsid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 xml:space="preserve">Activisme ciblant les problèmes des groupes sous-représentés, des minorités, des communautés autochtones, des </w:t>
      </w:r>
      <w:r w:rsidR="00D906B6">
        <w:rPr>
          <w:rFonts w:ascii="Arial" w:hAnsi="Arial" w:cs="Arial"/>
          <w:lang w:val="fr-FR"/>
        </w:rPr>
        <w:t xml:space="preserve">migrants </w:t>
      </w:r>
      <w:r w:rsidRPr="00622AD1">
        <w:rPr>
          <w:rFonts w:ascii="Arial" w:hAnsi="Arial" w:cs="Arial"/>
          <w:lang w:val="fr-FR"/>
        </w:rPr>
        <w:t>et des réfugiés</w:t>
      </w:r>
    </w:p>
    <w:p w14:paraId="3DCABFDB" w14:textId="439CFFF1" w:rsid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Présentation de modèles démocratiques non traditionnels améliorant la participation des citoyens</w:t>
      </w:r>
    </w:p>
    <w:p w14:paraId="5F9BACA2" w14:textId="7913991D" w:rsid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Éducation civique, nouvelles plateformes pour développer une démocratie informée et engagée</w:t>
      </w:r>
    </w:p>
    <w:p w14:paraId="4ABC74AA" w14:textId="1314B7F7" w:rsid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Lutte contre l'écart de richesse, moyens nouveaux ou plus efficaces pour sortir de la pauvreté, activisme de crowdfunding</w:t>
      </w:r>
    </w:p>
    <w:p w14:paraId="6A658B76" w14:textId="31239153" w:rsidR="00622AD1" w:rsidRP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Promotion de la responsabilité des élus et de leur communication avec les citoyens, lutte contre la corruption, amélioration de l'intégrité de la vie publique</w:t>
      </w:r>
    </w:p>
    <w:p w14:paraId="04C32B54" w14:textId="77777777" w:rsid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Processus de réconciliation, manifestation de la vérité, justice réparatrice</w:t>
      </w:r>
    </w:p>
    <w:p w14:paraId="302F50F7" w14:textId="77777777" w:rsid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Défense, protection, soutien ou aide aux activistes promouvant les valeurs démocratiques</w:t>
      </w:r>
    </w:p>
    <w:p w14:paraId="55D6B428" w14:textId="3C8AEC0D" w:rsid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Promotion du dialogue interculturel, de la diversité culturelle et de l'expression artistique en tant que méthode d'engagement des citoyens dans la démocratie</w:t>
      </w:r>
    </w:p>
    <w:p w14:paraId="6013232D" w14:textId="388E92D4" w:rsid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Incitation à la gouvernance éthique, à la participation démocratique ou dissuasion des comportements sociaux polarisants et intolérants et de l'extrémisme politique</w:t>
      </w:r>
    </w:p>
    <w:p w14:paraId="5F75E348" w14:textId="5E2D5231" w:rsidR="00622AD1" w:rsidRDefault="00304032" w:rsidP="00622AD1">
      <w:pPr>
        <w:pStyle w:val="Paragraphedeliste"/>
        <w:numPr>
          <w:ilvl w:val="0"/>
          <w:numId w:val="21"/>
        </w:numPr>
        <w:jc w:val="both"/>
        <w:rPr>
          <w:rFonts w:ascii="Arial" w:hAnsi="Arial" w:cs="Arial"/>
          <w:lang w:val="fr-FR"/>
        </w:rPr>
      </w:pPr>
      <w:r>
        <w:rPr>
          <w:rFonts w:ascii="Arial" w:hAnsi="Arial" w:cs="Arial"/>
          <w:lang w:val="fr-FR"/>
        </w:rPr>
        <w:t>L</w:t>
      </w:r>
      <w:r w:rsidR="00622AD1" w:rsidRPr="00622AD1">
        <w:rPr>
          <w:rFonts w:ascii="Arial" w:hAnsi="Arial" w:cs="Arial"/>
          <w:lang w:val="fr-FR"/>
        </w:rPr>
        <w:t>a prévention de la subversion des processus démocratiques, le soutien à la vérification des faits et la lutte contre les préjugés</w:t>
      </w:r>
    </w:p>
    <w:p w14:paraId="7561B297" w14:textId="0BB6FDD1" w:rsidR="00622AD1" w:rsidRDefault="00622AD1" w:rsidP="00622AD1">
      <w:pPr>
        <w:pStyle w:val="Paragraphedeliste"/>
        <w:numPr>
          <w:ilvl w:val="0"/>
          <w:numId w:val="21"/>
        </w:numPr>
        <w:jc w:val="both"/>
        <w:rPr>
          <w:rFonts w:ascii="Arial" w:hAnsi="Arial" w:cs="Arial"/>
          <w:lang w:val="fr-FR"/>
        </w:rPr>
      </w:pPr>
      <w:r w:rsidRPr="00622AD1">
        <w:rPr>
          <w:rFonts w:ascii="Arial" w:hAnsi="Arial" w:cs="Arial"/>
          <w:lang w:val="fr-FR"/>
        </w:rPr>
        <w:t>Inclusion des non-citoyens, des enfants ou d'autres groupes exclus dans le processus démocratique</w:t>
      </w:r>
    </w:p>
    <w:p w14:paraId="13AC6A9D" w14:textId="7BBBE029" w:rsidR="004E3846" w:rsidRPr="00622AD1" w:rsidRDefault="00304032" w:rsidP="00622AD1">
      <w:pPr>
        <w:pStyle w:val="Paragraphedeliste"/>
        <w:numPr>
          <w:ilvl w:val="0"/>
          <w:numId w:val="21"/>
        </w:numPr>
        <w:jc w:val="both"/>
        <w:rPr>
          <w:rFonts w:ascii="Arial" w:hAnsi="Arial" w:cs="Arial"/>
          <w:lang w:val="fr-FR"/>
        </w:rPr>
        <w:sectPr w:rsidR="004E3846" w:rsidRPr="00622AD1" w:rsidSect="005875BC">
          <w:type w:val="continuous"/>
          <w:pgSz w:w="12240" w:h="15840"/>
          <w:pgMar w:top="1440" w:right="1080" w:bottom="1440" w:left="1080" w:header="708" w:footer="708" w:gutter="0"/>
          <w:cols w:num="2" w:space="708"/>
          <w:docGrid w:linePitch="360"/>
        </w:sectPr>
      </w:pPr>
      <w:r>
        <w:rPr>
          <w:rFonts w:ascii="Arial" w:hAnsi="Arial" w:cs="Arial"/>
          <w:lang w:val="fr-FR"/>
        </w:rPr>
        <w:t>S</w:t>
      </w:r>
      <w:r w:rsidR="00622AD1" w:rsidRPr="00622AD1">
        <w:rPr>
          <w:rFonts w:ascii="Arial" w:hAnsi="Arial" w:cs="Arial"/>
          <w:lang w:val="fr-FR"/>
        </w:rPr>
        <w:t>urveill</w:t>
      </w:r>
      <w:r w:rsidR="00BF50A1">
        <w:rPr>
          <w:rFonts w:ascii="Arial" w:hAnsi="Arial" w:cs="Arial"/>
          <w:lang w:val="fr-FR"/>
        </w:rPr>
        <w:t>ance</w:t>
      </w:r>
      <w:r w:rsidR="00622AD1" w:rsidRPr="00622AD1">
        <w:rPr>
          <w:rFonts w:ascii="Arial" w:hAnsi="Arial" w:cs="Arial"/>
          <w:lang w:val="fr-FR"/>
        </w:rPr>
        <w:t xml:space="preserve"> et suiv</w:t>
      </w:r>
      <w:r w:rsidR="00BF50A1">
        <w:rPr>
          <w:rFonts w:ascii="Arial" w:hAnsi="Arial" w:cs="Arial"/>
          <w:lang w:val="fr-FR"/>
        </w:rPr>
        <w:t>i</w:t>
      </w:r>
      <w:r w:rsidR="00622AD1" w:rsidRPr="00622AD1">
        <w:rPr>
          <w:rFonts w:ascii="Arial" w:hAnsi="Arial" w:cs="Arial"/>
          <w:lang w:val="fr-FR"/>
        </w:rPr>
        <w:t xml:space="preserve"> </w:t>
      </w:r>
      <w:r w:rsidR="005F52CE">
        <w:rPr>
          <w:rFonts w:ascii="Arial" w:hAnsi="Arial" w:cs="Arial"/>
          <w:lang w:val="fr-FR"/>
        </w:rPr>
        <w:t>d</w:t>
      </w:r>
      <w:r w:rsidR="00622AD1" w:rsidRPr="00622AD1">
        <w:rPr>
          <w:rFonts w:ascii="Arial" w:hAnsi="Arial" w:cs="Arial"/>
          <w:lang w:val="fr-FR"/>
        </w:rPr>
        <w:t xml:space="preserve">es crimes </w:t>
      </w:r>
      <w:r w:rsidR="005F52CE">
        <w:rPr>
          <w:rFonts w:ascii="Arial" w:hAnsi="Arial" w:cs="Arial"/>
          <w:lang w:val="fr-FR"/>
        </w:rPr>
        <w:t>haineux</w:t>
      </w:r>
      <w:r w:rsidR="00622AD1" w:rsidRPr="00622AD1">
        <w:rPr>
          <w:rFonts w:ascii="Arial" w:hAnsi="Arial" w:cs="Arial"/>
          <w:lang w:val="fr-FR"/>
        </w:rPr>
        <w:t xml:space="preserve">, </w:t>
      </w:r>
      <w:r w:rsidR="00967FAE">
        <w:rPr>
          <w:rFonts w:ascii="Arial" w:hAnsi="Arial" w:cs="Arial"/>
          <w:lang w:val="fr-FR"/>
        </w:rPr>
        <w:t xml:space="preserve">de </w:t>
      </w:r>
      <w:r w:rsidR="00622AD1" w:rsidRPr="00622AD1">
        <w:rPr>
          <w:rFonts w:ascii="Arial" w:hAnsi="Arial" w:cs="Arial"/>
          <w:lang w:val="fr-FR"/>
        </w:rPr>
        <w:t xml:space="preserve">l'extrémisme, </w:t>
      </w:r>
      <w:r w:rsidR="00967FAE">
        <w:rPr>
          <w:rFonts w:ascii="Arial" w:hAnsi="Arial" w:cs="Arial"/>
          <w:lang w:val="fr-FR"/>
        </w:rPr>
        <w:t>d</w:t>
      </w:r>
      <w:r w:rsidR="00622AD1" w:rsidRPr="00622AD1">
        <w:rPr>
          <w:rFonts w:ascii="Arial" w:hAnsi="Arial" w:cs="Arial"/>
          <w:lang w:val="fr-FR"/>
        </w:rPr>
        <w:t xml:space="preserve">es inégalités, </w:t>
      </w:r>
      <w:r w:rsidR="00967FAE">
        <w:rPr>
          <w:rFonts w:ascii="Arial" w:hAnsi="Arial" w:cs="Arial"/>
          <w:lang w:val="fr-FR"/>
        </w:rPr>
        <w:t xml:space="preserve">de </w:t>
      </w:r>
      <w:r w:rsidR="00622AD1" w:rsidRPr="00622AD1">
        <w:rPr>
          <w:rFonts w:ascii="Arial" w:hAnsi="Arial" w:cs="Arial"/>
          <w:lang w:val="fr-FR"/>
        </w:rPr>
        <w:t>la polarisation ou d'autres tendances sociales/politiques négatives</w:t>
      </w:r>
    </w:p>
    <w:p w14:paraId="5882B757" w14:textId="44E284F0" w:rsidR="004E3846" w:rsidRPr="00622AD1" w:rsidRDefault="004E3846" w:rsidP="004E3846">
      <w:pPr>
        <w:jc w:val="both"/>
        <w:rPr>
          <w:rFonts w:ascii="Arial" w:hAnsi="Arial" w:cs="Arial"/>
          <w:b/>
          <w:lang w:val="fr-FR"/>
        </w:rPr>
      </w:pPr>
    </w:p>
    <w:p w14:paraId="132984CB" w14:textId="463BB928" w:rsidR="00193B94" w:rsidRDefault="00193B94" w:rsidP="002D5207">
      <w:pPr>
        <w:jc w:val="both"/>
        <w:rPr>
          <w:rFonts w:ascii="Arial" w:hAnsi="Arial" w:cs="Arial"/>
          <w:lang w:val="fr-FR"/>
        </w:rPr>
      </w:pPr>
    </w:p>
    <w:p w14:paraId="255BCD31" w14:textId="095C1B57" w:rsidR="00193B94" w:rsidRPr="002D5207" w:rsidRDefault="00B1079B" w:rsidP="00B1079B">
      <w:pPr>
        <w:jc w:val="both"/>
        <w:rPr>
          <w:rFonts w:ascii="Arial" w:hAnsi="Arial" w:cs="Arial"/>
          <w:lang w:val="fr-FR"/>
        </w:rPr>
      </w:pPr>
      <w:r>
        <w:rPr>
          <w:noProof/>
        </w:rPr>
        <mc:AlternateContent>
          <mc:Choice Requires="wps">
            <w:drawing>
              <wp:anchor distT="0" distB="0" distL="114300" distR="114300" simplePos="0" relativeHeight="251667456" behindDoc="1" locked="0" layoutInCell="1" allowOverlap="1" wp14:anchorId="478352D6" wp14:editId="39427786">
                <wp:simplePos x="0" y="0"/>
                <wp:positionH relativeFrom="margin">
                  <wp:posOffset>38896</wp:posOffset>
                </wp:positionH>
                <wp:positionV relativeFrom="paragraph">
                  <wp:posOffset>38100</wp:posOffset>
                </wp:positionV>
                <wp:extent cx="2524125" cy="708025"/>
                <wp:effectExtent l="0" t="0" r="3175" b="3175"/>
                <wp:wrapTight wrapText="bothSides">
                  <wp:wrapPolygon edited="0">
                    <wp:start x="0" y="0"/>
                    <wp:lineTo x="0" y="14723"/>
                    <wp:lineTo x="1630" y="21309"/>
                    <wp:lineTo x="1739" y="21309"/>
                    <wp:lineTo x="21518" y="21309"/>
                    <wp:lineTo x="21518" y="6199"/>
                    <wp:lineTo x="19780" y="0"/>
                    <wp:lineTo x="0" y="0"/>
                  </wp:wrapPolygon>
                </wp:wrapTight>
                <wp:docPr id="11" name="Snip Diagonal Corner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708025"/>
                        </a:xfrm>
                        <a:prstGeom prst="snip2DiagRect">
                          <a:avLst>
                            <a:gd name="adj1" fmla="val 0"/>
                            <a:gd name="adj2" fmla="val 34960"/>
                          </a:avLst>
                        </a:prstGeom>
                        <a:blipFill dpi="0" rotWithShape="1">
                          <a:blip r:embed="rId12">
                            <a:alphaModFix amt="24000"/>
                            <a:extLst>
                              <a:ext uri="{28A0092B-C50C-407E-A947-70E740481C1C}">
                                <a14:useLocalDpi xmlns:a14="http://schemas.microsoft.com/office/drawing/2010/main" val="0"/>
                              </a:ext>
                            </a:extLst>
                          </a:blip>
                          <a:srcRect/>
                          <a:stretch>
                            <a:fillRect/>
                          </a:stretch>
                        </a:blipFill>
                        <a:ln w="25400" cap="flat">
                          <a:noFill/>
                          <a:prstDash val="solid"/>
                          <a:round/>
                        </a:ln>
                        <a:effectLst>
                          <a:innerShdw blurRad="63500" dist="50800" dir="10800000">
                            <a:prstClr val="black">
                              <a:alpha val="50000"/>
                            </a:prstClr>
                          </a:innerShdw>
                        </a:effectLst>
                        <a:sp3d/>
                      </wps:spPr>
                      <wps:txbx>
                        <w:txbxContent>
                          <w:p w14:paraId="68DF60B6" w14:textId="6A4E6086" w:rsidR="00644E76" w:rsidRPr="007F0CC7" w:rsidRDefault="007F06EF" w:rsidP="0059730E">
                            <w:pPr>
                              <w:rPr>
                                <w:rFonts w:ascii="Segoe UI" w:eastAsia="Malgun Gothic" w:hAnsi="Segoe UI" w:cs="Segoe UI"/>
                                <w:b/>
                                <w:color w:val="0070C0"/>
                                <w:sz w:val="18"/>
                                <w:szCs w:val="18"/>
                              </w:rPr>
                            </w:pPr>
                            <w:r>
                              <w:rPr>
                                <w:rFonts w:ascii="Segoe UI" w:eastAsia="Malgun Gothic" w:hAnsi="Segoe UI" w:cs="Segoe UI"/>
                                <w:b/>
                                <w:color w:val="0070C0"/>
                                <w:sz w:val="18"/>
                                <w:szCs w:val="18"/>
                              </w:rPr>
                              <w:t>COMMENT SOUMETTRE VOTRE INITIATIVEI</w:t>
                            </w:r>
                            <w:r w:rsidR="007F0CC7" w:rsidRPr="007F0CC7">
                              <w:rPr>
                                <w:rFonts w:ascii="Segoe UI" w:eastAsia="Malgun Gothic" w:hAnsi="Segoe UI" w:cs="Segoe UI"/>
                                <w:b/>
                                <w:color w:val="0070C0"/>
                                <w:sz w:val="18"/>
                                <w:szCs w:val="18"/>
                              </w:rPr>
                              <w:t>?</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352D6" id="_x0000_s1030" style="position:absolute;left:0;text-align:left;margin-left:3.05pt;margin-top:3pt;width:198.75pt;height:55.7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524125,708025" o:spt="1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" adj="-11796480,,5400" path="m,l2276599,r247526,247526l2524125,708025r,l247526,708025,,460499,,xe" stroked="f" strokeweight="2pt">
                <v:fill r:id="rId13" o:title="" opacity="15729f" recolor="t" rotate="t" type="frame"/>
                <v:stroke joinstyle="round"/>
                <v:formulas/>
                <v:path arrowok="t" o:connecttype="custom" o:connectlocs="0,0;2276599,0;2524125,247526;2524125,708025;2524125,708025;247526,708025;0,460499;0,0" o:connectangles="0,0,0,0,0,0,0,0" textboxrect="0,0,2524125,708025"/>
                <v:textbox inset="1.27mm,1.27mm,1.27mm,1.27mm">
                  <w:txbxContent>
                    <w:p w14:paraId="68DF60B6" w14:textId="6A4E6086" w:rsidR="00644E76" w:rsidRPr="007F0CC7" w:rsidRDefault="007F06EF" w:rsidP="0059730E">
                      <w:pPr>
                        <w:rPr>
                          <w:rFonts w:ascii="Segoe UI" w:eastAsia="Malgun Gothic" w:hAnsi="Segoe UI" w:cs="Segoe UI"/>
                          <w:b/>
                          <w:color w:val="0070C0"/>
                          <w:sz w:val="18"/>
                          <w:szCs w:val="18"/>
                        </w:rPr>
                      </w:pPr>
                      <w:r>
                        <w:rPr>
                          <w:rFonts w:ascii="Segoe UI" w:eastAsia="Malgun Gothic" w:hAnsi="Segoe UI" w:cs="Segoe UI"/>
                          <w:b/>
                          <w:color w:val="0070C0"/>
                          <w:sz w:val="18"/>
                          <w:szCs w:val="18"/>
                        </w:rPr>
                        <w:t>COMMENT SOUMETTRE VOTRE INITIATIVEI</w:t>
                      </w:r>
                      <w:r w:rsidR="007F0CC7" w:rsidRPr="007F0CC7">
                        <w:rPr>
                          <w:rFonts w:ascii="Segoe UI" w:eastAsia="Malgun Gothic" w:hAnsi="Segoe UI" w:cs="Segoe UI"/>
                          <w:b/>
                          <w:color w:val="0070C0"/>
                          <w:sz w:val="18"/>
                          <w:szCs w:val="18"/>
                        </w:rPr>
                        <w:t>?</w:t>
                      </w:r>
                    </w:p>
                  </w:txbxContent>
                </v:textbox>
                <w10:wrap type="tight" anchorx="margin"/>
              </v:shape>
            </w:pict>
          </mc:Fallback>
        </mc:AlternateContent>
      </w:r>
      <w:r w:rsidR="00193B94">
        <w:rPr>
          <w:rFonts w:ascii="Arial" w:hAnsi="Arial" w:cs="Arial"/>
          <w:lang w:val="fr-FR"/>
        </w:rPr>
        <w:t xml:space="preserve">Pour </w:t>
      </w:r>
      <w:r w:rsidR="00193B94" w:rsidRPr="002D5207">
        <w:rPr>
          <w:rFonts w:ascii="Arial" w:hAnsi="Arial" w:cs="Arial"/>
          <w:lang w:val="fr-FR"/>
        </w:rPr>
        <w:t xml:space="preserve">soumettre une initiative, veuillez utiliser le questionnaire en annexe et l’envoyer à </w:t>
      </w:r>
      <w:r w:rsidR="00193B94" w:rsidRPr="002D5207">
        <w:rPr>
          <w:rFonts w:ascii="Arial" w:hAnsi="Arial" w:cs="Arial"/>
          <w:b/>
          <w:lang w:val="fr-FR"/>
        </w:rPr>
        <w:t>forum_democracy@coe.int</w:t>
      </w:r>
      <w:r w:rsidR="00193B94" w:rsidRPr="002D5207">
        <w:rPr>
          <w:rFonts w:ascii="Arial" w:hAnsi="Arial" w:cs="Arial"/>
          <w:lang w:val="fr-FR"/>
        </w:rPr>
        <w:t xml:space="preserve"> </w:t>
      </w:r>
      <w:r w:rsidR="00193B94">
        <w:rPr>
          <w:rFonts w:ascii="Arial" w:hAnsi="Arial" w:cs="Arial"/>
          <w:lang w:val="fr-FR"/>
        </w:rPr>
        <w:t xml:space="preserve">pour </w:t>
      </w:r>
      <w:r w:rsidR="00193B94" w:rsidRPr="002D5207">
        <w:rPr>
          <w:rFonts w:ascii="Arial" w:hAnsi="Arial" w:cs="Arial"/>
          <w:lang w:val="fr-FR"/>
        </w:rPr>
        <w:t xml:space="preserve">le </w:t>
      </w:r>
      <w:r w:rsidR="002768AF">
        <w:rPr>
          <w:rFonts w:ascii="Arial" w:hAnsi="Arial" w:cs="Arial"/>
          <w:b/>
          <w:lang w:val="fr-FR"/>
        </w:rPr>
        <w:t>15</w:t>
      </w:r>
      <w:r w:rsidR="00193B94" w:rsidRPr="002D5207">
        <w:rPr>
          <w:rFonts w:ascii="Arial" w:hAnsi="Arial" w:cs="Arial"/>
          <w:b/>
          <w:lang w:val="fr-FR"/>
        </w:rPr>
        <w:t xml:space="preserve"> juin 202</w:t>
      </w:r>
      <w:r w:rsidR="00D112CF">
        <w:rPr>
          <w:rFonts w:ascii="Arial" w:hAnsi="Arial" w:cs="Arial"/>
          <w:b/>
          <w:lang w:val="fr-FR"/>
        </w:rPr>
        <w:t>2</w:t>
      </w:r>
      <w:r w:rsidR="00193B94" w:rsidRPr="002D5207">
        <w:rPr>
          <w:rFonts w:ascii="Arial" w:hAnsi="Arial" w:cs="Arial"/>
          <w:lang w:val="fr-FR"/>
        </w:rPr>
        <w:t xml:space="preserve"> au plus tard</w:t>
      </w:r>
      <w:r w:rsidR="00193B94">
        <w:rPr>
          <w:rFonts w:ascii="Arial" w:hAnsi="Arial" w:cs="Arial"/>
          <w:lang w:val="fr-FR"/>
        </w:rPr>
        <w:t>. T</w:t>
      </w:r>
      <w:r w:rsidR="00193B94" w:rsidRPr="002D5207">
        <w:rPr>
          <w:rFonts w:ascii="Arial" w:hAnsi="Arial" w:cs="Arial"/>
          <w:lang w:val="fr-FR"/>
        </w:rPr>
        <w:t>oute organisation publique ou privée peut faire acte de candidature. Une personne chargée de présenter les initiatives sélectionnées sera invitée à Strasbourg pour participer au Forum. Les frais de voyage et de séjour pourront être pris en charge par le Conseil de l’Europe si nécessaire.</w:t>
      </w:r>
    </w:p>
    <w:p w14:paraId="4DDBA2C6" w14:textId="77777777" w:rsidR="00193B94" w:rsidRDefault="00193B94" w:rsidP="00B1079B">
      <w:pPr>
        <w:jc w:val="both"/>
        <w:rPr>
          <w:rFonts w:ascii="Arial" w:hAnsi="Arial" w:cs="Arial"/>
          <w:lang w:val="fr-FR"/>
        </w:rPr>
      </w:pPr>
      <w:r w:rsidRPr="002D5207">
        <w:rPr>
          <w:rFonts w:ascii="Arial" w:hAnsi="Arial" w:cs="Arial"/>
          <w:lang w:val="fr-FR"/>
        </w:rPr>
        <w:t xml:space="preserve">Pour en savoir plus sur le Forum mondial de la démocratie, veuillez consulter notre </w:t>
      </w:r>
      <w:hyperlink r:id="rId15" w:history="1">
        <w:r>
          <w:rPr>
            <w:rStyle w:val="Lienhypertexte"/>
            <w:rFonts w:ascii="Arial" w:hAnsi="Arial" w:cs="Arial"/>
            <w:lang w:val="fr-FR"/>
          </w:rPr>
          <w:t>site web</w:t>
        </w:r>
      </w:hyperlink>
      <w:r>
        <w:rPr>
          <w:rFonts w:ascii="Arial" w:hAnsi="Arial" w:cs="Arial"/>
          <w:lang w:val="fr-FR"/>
        </w:rPr>
        <w:t>.</w:t>
      </w:r>
    </w:p>
    <w:p w14:paraId="4DD7C607" w14:textId="3F0FD8D8" w:rsidR="002D5207" w:rsidRDefault="002D5207" w:rsidP="00193B94">
      <w:pPr>
        <w:jc w:val="both"/>
        <w:rPr>
          <w:rFonts w:ascii="Arial" w:hAnsi="Arial" w:cs="Arial"/>
          <w:lang w:val="fr-FR"/>
        </w:rPr>
      </w:pPr>
    </w:p>
    <w:p w14:paraId="5468A42B" w14:textId="50A6A67E" w:rsidR="00504AFB" w:rsidRPr="002D5207" w:rsidRDefault="00504AFB" w:rsidP="002D5207">
      <w:pPr>
        <w:jc w:val="both"/>
        <w:rPr>
          <w:rFonts w:ascii="Arial" w:hAnsi="Arial" w:cs="Arial"/>
          <w:color w:val="0000FF"/>
          <w:u w:val="single"/>
          <w:lang w:val="fr-FR"/>
        </w:rPr>
      </w:pPr>
      <w:r w:rsidRPr="002D5207">
        <w:rPr>
          <w:rFonts w:ascii="Arial" w:hAnsi="Arial" w:cs="Arial"/>
          <w:lang w:val="fr-FR"/>
        </w:rPr>
        <w:br w:type="page"/>
      </w:r>
    </w:p>
    <w:p w14:paraId="4D6EDE30" w14:textId="3E509758" w:rsidR="00020B7B" w:rsidRPr="002248AA" w:rsidRDefault="00C72159" w:rsidP="002248AA">
      <w:pPr>
        <w:pStyle w:val="Body1"/>
        <w:ind w:right="-279"/>
        <w:jc w:val="center"/>
        <w:rPr>
          <w:rFonts w:ascii="Arial" w:hAnsi="Arial" w:cs="Arial"/>
          <w:sz w:val="22"/>
          <w:szCs w:val="22"/>
          <w:lang w:val="en-GB"/>
        </w:rPr>
      </w:pPr>
      <w:r w:rsidRPr="00C72159">
        <w:rPr>
          <w:rFonts w:ascii="Arial" w:eastAsia="Calibri" w:hAnsi="Arial" w:cs="Arial"/>
          <w:noProof/>
          <w:color w:val="auto"/>
          <w:sz w:val="22"/>
          <w:szCs w:val="22"/>
          <w:lang w:val="sl-SI" w:eastAsia="sl-SI" w:bidi="sa-IN"/>
        </w:rPr>
        <w:lastRenderedPageBreak/>
        <w:drawing>
          <wp:inline distT="0" distB="0" distL="0" distR="0" wp14:anchorId="34CAD4B3" wp14:editId="644EA6AD">
            <wp:extent cx="2552700" cy="1095375"/>
            <wp:effectExtent l="0" t="0" r="0" b="9525"/>
            <wp:docPr id="3" name="Picture 3" descr="C:\Users\bernard\AppData\Local\Microsoft\Windows\Temporary Internet Files\Content.Outlook\H7P0N85A\logo FMD_horizontal_FR_2014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ernard\AppData\Local\Microsoft\Windows\Temporary Internet Files\Content.Outlook\H7P0N85A\logo FMD_horizontal_FR_2014 (6).jpg"/>
                    <pic:cNvPicPr>
                      <a:picLocks noChangeAspect="1" noChangeArrowheads="1"/>
                    </pic:cNvPicPr>
                  </pic:nvPicPr>
                  <pic:blipFill>
                    <a:blip r:embed="rId11" cstate="print">
                      <a:extLst>
                        <a:ext uri="{28A0092B-C50C-407E-A947-70E740481C1C}">
                          <a14:useLocalDpi xmlns:a14="http://schemas.microsoft.com/office/drawing/2010/main" val="0"/>
                        </a:ext>
                      </a:extLst>
                    </a:blip>
                    <a:srcRect b="14484"/>
                    <a:stretch>
                      <a:fillRect/>
                    </a:stretch>
                  </pic:blipFill>
                  <pic:spPr bwMode="auto">
                    <a:xfrm>
                      <a:off x="0" y="0"/>
                      <a:ext cx="2552700" cy="1095375"/>
                    </a:xfrm>
                    <a:prstGeom prst="rect">
                      <a:avLst/>
                    </a:prstGeom>
                    <a:noFill/>
                    <a:ln>
                      <a:noFill/>
                    </a:ln>
                  </pic:spPr>
                </pic:pic>
              </a:graphicData>
            </a:graphic>
          </wp:inline>
        </w:drawing>
      </w:r>
    </w:p>
    <w:p w14:paraId="314EA5BD" w14:textId="77777777" w:rsidR="002A3509" w:rsidRPr="002248AA" w:rsidRDefault="002A3509" w:rsidP="002248AA">
      <w:pPr>
        <w:pStyle w:val="Body1"/>
        <w:ind w:right="-279"/>
        <w:jc w:val="center"/>
        <w:rPr>
          <w:rFonts w:ascii="Arial" w:hAnsi="Arial" w:cs="Arial"/>
          <w:sz w:val="22"/>
          <w:szCs w:val="22"/>
          <w:lang w:val="en-GB"/>
        </w:rPr>
      </w:pPr>
    </w:p>
    <w:p w14:paraId="1F5F865C" w14:textId="77777777" w:rsidR="00C72159" w:rsidRPr="00993CC7" w:rsidRDefault="00C72159" w:rsidP="00C72159">
      <w:pPr>
        <w:pStyle w:val="Body1"/>
        <w:jc w:val="center"/>
        <w:rPr>
          <w:rFonts w:ascii="Arial" w:hAnsi="Arial" w:cs="Arial"/>
          <w:b/>
          <w:sz w:val="22"/>
          <w:szCs w:val="22"/>
          <w:lang w:val="fr-FR"/>
        </w:rPr>
      </w:pPr>
      <w:r w:rsidRPr="00993CC7">
        <w:rPr>
          <w:rFonts w:ascii="Arial" w:hAnsi="Arial" w:cs="Arial"/>
          <w:b/>
          <w:sz w:val="22"/>
          <w:szCs w:val="22"/>
          <w:lang w:val="fr-FR"/>
        </w:rPr>
        <w:t>QUESTIONNAIRE</w:t>
      </w:r>
    </w:p>
    <w:p w14:paraId="2EB23683" w14:textId="77777777" w:rsidR="00C72159" w:rsidRPr="00993CC7" w:rsidRDefault="00C72159" w:rsidP="00C72159">
      <w:pPr>
        <w:pStyle w:val="Body1"/>
        <w:jc w:val="center"/>
        <w:rPr>
          <w:rFonts w:ascii="Arial" w:hAnsi="Arial" w:cs="Arial"/>
          <w:b/>
          <w:sz w:val="22"/>
          <w:szCs w:val="22"/>
          <w:lang w:val="fr-FR"/>
        </w:rPr>
      </w:pPr>
      <w:r w:rsidRPr="00993CC7">
        <w:rPr>
          <w:rFonts w:ascii="Arial" w:hAnsi="Arial" w:cs="Arial"/>
          <w:b/>
          <w:sz w:val="22"/>
          <w:szCs w:val="22"/>
          <w:lang w:val="fr-FR"/>
        </w:rPr>
        <w:t>Pour la proposition d’initiative au Forum mondial de la démocratie</w:t>
      </w:r>
    </w:p>
    <w:p w14:paraId="05E2172F" w14:textId="350CA4AC" w:rsidR="00C72159" w:rsidRPr="00CE75EC" w:rsidRDefault="00C72159" w:rsidP="00C72159">
      <w:pPr>
        <w:pStyle w:val="Body1"/>
        <w:jc w:val="center"/>
        <w:rPr>
          <w:rFonts w:ascii="Arial" w:hAnsi="Arial" w:cs="Arial"/>
          <w:b/>
          <w:sz w:val="22"/>
          <w:szCs w:val="22"/>
          <w:lang w:val="fr-FR"/>
        </w:rPr>
      </w:pPr>
      <w:r w:rsidRPr="00CE75EC">
        <w:rPr>
          <w:rFonts w:ascii="Arial" w:hAnsi="Arial" w:cs="Arial"/>
          <w:b/>
          <w:sz w:val="22"/>
          <w:szCs w:val="22"/>
          <w:lang w:val="fr-FR"/>
        </w:rPr>
        <w:t>Strasbourg,</w:t>
      </w:r>
      <w:r w:rsidRPr="00CE75EC">
        <w:rPr>
          <w:rFonts w:ascii="Arial" w:hAnsi="Arial" w:cs="Arial"/>
          <w:b/>
          <w:bCs/>
          <w:sz w:val="22"/>
          <w:szCs w:val="22"/>
          <w:lang w:val="fr-FR"/>
        </w:rPr>
        <w:t xml:space="preserve"> </w:t>
      </w:r>
      <w:r>
        <w:rPr>
          <w:rFonts w:ascii="Arial" w:hAnsi="Arial" w:cs="Arial"/>
          <w:b/>
          <w:bCs/>
          <w:sz w:val="22"/>
          <w:szCs w:val="22"/>
          <w:lang w:val="fr-FR"/>
        </w:rPr>
        <w:t>7-9</w:t>
      </w:r>
      <w:r w:rsidRPr="00CE75EC">
        <w:rPr>
          <w:rFonts w:ascii="Arial" w:hAnsi="Arial" w:cs="Arial"/>
          <w:b/>
          <w:bCs/>
          <w:sz w:val="22"/>
          <w:szCs w:val="22"/>
          <w:lang w:val="fr-FR"/>
        </w:rPr>
        <w:t xml:space="preserve"> novembre 202</w:t>
      </w:r>
      <w:r>
        <w:rPr>
          <w:rFonts w:ascii="Arial" w:hAnsi="Arial" w:cs="Arial"/>
          <w:b/>
          <w:bCs/>
          <w:sz w:val="22"/>
          <w:szCs w:val="22"/>
          <w:lang w:val="fr-FR"/>
        </w:rPr>
        <w:t>2</w:t>
      </w:r>
    </w:p>
    <w:p w14:paraId="761C7574" w14:textId="77777777" w:rsidR="000629D7" w:rsidRPr="002248AA" w:rsidRDefault="000629D7" w:rsidP="002248AA">
      <w:pPr>
        <w:pStyle w:val="Body1"/>
        <w:ind w:right="-279"/>
        <w:jc w:val="both"/>
        <w:rPr>
          <w:rFonts w:ascii="Arial" w:hAnsi="Arial" w:cs="Arial"/>
          <w:sz w:val="22"/>
          <w:szCs w:val="22"/>
          <w:lang w:val="en-G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460FD2" w:rsidRPr="002248AA" w14:paraId="02850BFE" w14:textId="77777777" w:rsidTr="00114790">
        <w:tc>
          <w:tcPr>
            <w:tcW w:w="9634" w:type="dxa"/>
            <w:shd w:val="clear" w:color="auto" w:fill="D9D9D9"/>
          </w:tcPr>
          <w:p w14:paraId="3CD2EAC3" w14:textId="1FF9C2BC" w:rsidR="00460FD2" w:rsidRPr="002248AA" w:rsidRDefault="00C72159" w:rsidP="002248AA">
            <w:pPr>
              <w:pStyle w:val="Body1"/>
              <w:ind w:right="-279"/>
              <w:jc w:val="both"/>
              <w:rPr>
                <w:rFonts w:ascii="Arial" w:hAnsi="Arial" w:cs="Arial"/>
                <w:sz w:val="22"/>
                <w:szCs w:val="22"/>
                <w:lang w:val="en-GB"/>
              </w:rPr>
            </w:pPr>
            <w:r w:rsidRPr="00993CC7">
              <w:rPr>
                <w:rFonts w:ascii="Arial" w:hAnsi="Arial" w:cs="Arial"/>
                <w:sz w:val="22"/>
                <w:szCs w:val="22"/>
                <w:lang w:val="fr-FR"/>
              </w:rPr>
              <w:t>Pays :</w:t>
            </w:r>
          </w:p>
        </w:tc>
      </w:tr>
      <w:tr w:rsidR="00C72159" w:rsidRPr="002248AA" w14:paraId="6C80442D" w14:textId="77777777" w:rsidTr="00114790">
        <w:tc>
          <w:tcPr>
            <w:tcW w:w="9634" w:type="dxa"/>
            <w:shd w:val="clear" w:color="auto" w:fill="D9D9D9"/>
          </w:tcPr>
          <w:p w14:paraId="4529B7E2" w14:textId="0E43D169"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Organisation/institution :</w:t>
            </w:r>
          </w:p>
        </w:tc>
      </w:tr>
      <w:tr w:rsidR="00C72159" w:rsidRPr="002248AA" w14:paraId="799D1451" w14:textId="77777777" w:rsidTr="00114790">
        <w:tc>
          <w:tcPr>
            <w:tcW w:w="9634" w:type="dxa"/>
            <w:shd w:val="clear" w:color="auto" w:fill="D9D9D9"/>
          </w:tcPr>
          <w:p w14:paraId="0FC4527C" w14:textId="630E73F2"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Titre de l’initiative :</w:t>
            </w:r>
          </w:p>
        </w:tc>
      </w:tr>
      <w:tr w:rsidR="00C72159" w:rsidRPr="00D112CF" w14:paraId="0F68F39D" w14:textId="77777777" w:rsidTr="00114790">
        <w:tc>
          <w:tcPr>
            <w:tcW w:w="9634" w:type="dxa"/>
            <w:shd w:val="clear" w:color="auto" w:fill="D9D9D9"/>
          </w:tcPr>
          <w:p w14:paraId="1A216D40" w14:textId="0768B0F1" w:rsidR="00C72159" w:rsidRPr="00C72159"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Personne de contact (M./M</w:t>
            </w:r>
            <w:r w:rsidRPr="00993CC7">
              <w:rPr>
                <w:rFonts w:ascii="Arial" w:hAnsi="Arial" w:cs="Arial"/>
                <w:sz w:val="22"/>
                <w:szCs w:val="22"/>
                <w:vertAlign w:val="superscript"/>
                <w:lang w:val="fr-FR"/>
              </w:rPr>
              <w:t>me</w:t>
            </w:r>
            <w:r w:rsidRPr="00993CC7">
              <w:rPr>
                <w:rFonts w:ascii="Arial" w:hAnsi="Arial" w:cs="Arial"/>
                <w:sz w:val="22"/>
                <w:szCs w:val="22"/>
                <w:lang w:val="fr-FR"/>
              </w:rPr>
              <w:t>) :</w:t>
            </w:r>
          </w:p>
        </w:tc>
      </w:tr>
      <w:tr w:rsidR="00C72159" w:rsidRPr="002248AA" w14:paraId="3B655CBC" w14:textId="77777777" w:rsidTr="00114790">
        <w:tc>
          <w:tcPr>
            <w:tcW w:w="9634" w:type="dxa"/>
            <w:shd w:val="clear" w:color="auto" w:fill="D9D9D9"/>
          </w:tcPr>
          <w:p w14:paraId="48568CD3" w14:textId="243D0EE0"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Adresse :</w:t>
            </w:r>
          </w:p>
        </w:tc>
      </w:tr>
      <w:tr w:rsidR="00C72159" w:rsidRPr="002248AA" w14:paraId="2A0869C7" w14:textId="77777777" w:rsidTr="00114790">
        <w:tc>
          <w:tcPr>
            <w:tcW w:w="9634" w:type="dxa"/>
            <w:shd w:val="clear" w:color="auto" w:fill="D9D9D9"/>
          </w:tcPr>
          <w:p w14:paraId="3AA36938" w14:textId="542BD9EA"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Téléphone :</w:t>
            </w:r>
          </w:p>
        </w:tc>
      </w:tr>
      <w:tr w:rsidR="00C72159" w:rsidRPr="002248AA" w14:paraId="5AE98627" w14:textId="77777777" w:rsidTr="00114790">
        <w:tc>
          <w:tcPr>
            <w:tcW w:w="9634" w:type="dxa"/>
            <w:shd w:val="clear" w:color="auto" w:fill="D9D9D9"/>
          </w:tcPr>
          <w:p w14:paraId="1FCEC85E" w14:textId="785212B4"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Portable :</w:t>
            </w:r>
          </w:p>
        </w:tc>
      </w:tr>
      <w:tr w:rsidR="00C72159" w:rsidRPr="002248AA" w14:paraId="7DBF3989" w14:textId="77777777" w:rsidTr="00114790">
        <w:tc>
          <w:tcPr>
            <w:tcW w:w="9634" w:type="dxa"/>
            <w:shd w:val="clear" w:color="auto" w:fill="D9D9D9"/>
          </w:tcPr>
          <w:p w14:paraId="4BCC755C" w14:textId="63FA7FBE" w:rsidR="00C72159" w:rsidRPr="002248AA"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Adresse électronique :</w:t>
            </w:r>
          </w:p>
        </w:tc>
      </w:tr>
      <w:tr w:rsidR="00C72159" w:rsidRPr="002248AA" w14:paraId="61C7F593" w14:textId="77777777" w:rsidTr="00114790">
        <w:tc>
          <w:tcPr>
            <w:tcW w:w="9634" w:type="dxa"/>
            <w:tcBorders>
              <w:bottom w:val="single" w:sz="4" w:space="0" w:color="auto"/>
            </w:tcBorders>
            <w:shd w:val="clear" w:color="auto" w:fill="D9D9D9"/>
          </w:tcPr>
          <w:p w14:paraId="2C0F4B49" w14:textId="4D659E98" w:rsidR="00C72159" w:rsidRPr="002248AA" w:rsidRDefault="00C72159" w:rsidP="00C72159">
            <w:pPr>
              <w:pStyle w:val="Body1"/>
              <w:ind w:right="-279"/>
              <w:jc w:val="both"/>
              <w:rPr>
                <w:rFonts w:ascii="Arial" w:hAnsi="Arial" w:cs="Arial"/>
                <w:sz w:val="22"/>
                <w:szCs w:val="22"/>
                <w:lang w:val="en-GB"/>
              </w:rPr>
            </w:pPr>
            <w:r w:rsidRPr="00993CC7">
              <w:rPr>
                <w:rFonts w:ascii="Arial" w:hAnsi="Arial" w:cs="Arial"/>
                <w:sz w:val="22"/>
                <w:szCs w:val="22"/>
                <w:lang w:val="fr-FR"/>
              </w:rPr>
              <w:t>Site web :</w:t>
            </w:r>
          </w:p>
        </w:tc>
      </w:tr>
      <w:tr w:rsidR="00C72159" w:rsidRPr="00D112CF" w14:paraId="7F5C8973" w14:textId="77777777" w:rsidTr="00114790">
        <w:tc>
          <w:tcPr>
            <w:tcW w:w="9634" w:type="dxa"/>
            <w:tcBorders>
              <w:bottom w:val="single" w:sz="4" w:space="0" w:color="auto"/>
            </w:tcBorders>
            <w:shd w:val="clear" w:color="auto" w:fill="D9D9D9"/>
          </w:tcPr>
          <w:p w14:paraId="54D95EA4" w14:textId="77777777" w:rsidR="00D112CF"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 xml:space="preserve">Brève description de l’organisation (statut légal, nombre d’agents/employés, domaine </w:t>
            </w:r>
          </w:p>
          <w:p w14:paraId="597F2FE0" w14:textId="35DF5C01" w:rsidR="00C72159" w:rsidRPr="00C72159"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 xml:space="preserve">d’activité, objectifs, information pertinente).  </w:t>
            </w:r>
          </w:p>
        </w:tc>
      </w:tr>
      <w:tr w:rsidR="00C72159" w:rsidRPr="00D112CF" w14:paraId="6F83E16D" w14:textId="77777777" w:rsidTr="00114790">
        <w:tc>
          <w:tcPr>
            <w:tcW w:w="9634" w:type="dxa"/>
            <w:shd w:val="clear" w:color="auto" w:fill="FFFFFF"/>
          </w:tcPr>
          <w:p w14:paraId="1C120242" w14:textId="77777777" w:rsidR="00C72159" w:rsidRPr="00C72159" w:rsidRDefault="00C72159" w:rsidP="00C72159">
            <w:pPr>
              <w:pStyle w:val="Body1"/>
              <w:ind w:right="-279"/>
              <w:jc w:val="both"/>
              <w:rPr>
                <w:rFonts w:ascii="Arial" w:hAnsi="Arial" w:cs="Arial"/>
                <w:sz w:val="22"/>
                <w:szCs w:val="22"/>
                <w:lang w:val="fr-FR"/>
              </w:rPr>
            </w:pPr>
          </w:p>
          <w:p w14:paraId="79ED4CA7" w14:textId="77777777" w:rsidR="00C72159" w:rsidRPr="00C72159" w:rsidRDefault="00C72159" w:rsidP="00C72159">
            <w:pPr>
              <w:pStyle w:val="Body1"/>
              <w:ind w:right="-279"/>
              <w:jc w:val="both"/>
              <w:rPr>
                <w:rFonts w:ascii="Arial" w:hAnsi="Arial" w:cs="Arial"/>
                <w:sz w:val="22"/>
                <w:szCs w:val="22"/>
                <w:lang w:val="fr-FR"/>
              </w:rPr>
            </w:pPr>
          </w:p>
          <w:p w14:paraId="1FA2A917" w14:textId="77777777" w:rsidR="00C72159" w:rsidRPr="00C72159" w:rsidRDefault="00C72159" w:rsidP="00C72159">
            <w:pPr>
              <w:pStyle w:val="Body1"/>
              <w:ind w:right="-279"/>
              <w:jc w:val="both"/>
              <w:rPr>
                <w:rFonts w:ascii="Arial" w:hAnsi="Arial" w:cs="Arial"/>
                <w:sz w:val="22"/>
                <w:szCs w:val="22"/>
                <w:lang w:val="fr-FR"/>
              </w:rPr>
            </w:pPr>
          </w:p>
          <w:p w14:paraId="3E3DAC1A" w14:textId="77777777" w:rsidR="00C72159" w:rsidRPr="00C72159" w:rsidRDefault="00C72159" w:rsidP="00C72159">
            <w:pPr>
              <w:pStyle w:val="Body1"/>
              <w:ind w:right="-279"/>
              <w:jc w:val="both"/>
              <w:rPr>
                <w:rFonts w:ascii="Arial" w:hAnsi="Arial" w:cs="Arial"/>
                <w:sz w:val="22"/>
                <w:szCs w:val="22"/>
                <w:lang w:val="fr-FR"/>
              </w:rPr>
            </w:pPr>
          </w:p>
          <w:p w14:paraId="5F0025A1" w14:textId="77777777" w:rsidR="00C72159" w:rsidRPr="00C72159" w:rsidRDefault="00C72159" w:rsidP="00C72159">
            <w:pPr>
              <w:pStyle w:val="Body1"/>
              <w:ind w:right="-279"/>
              <w:jc w:val="both"/>
              <w:rPr>
                <w:rFonts w:ascii="Arial" w:hAnsi="Arial" w:cs="Arial"/>
                <w:sz w:val="22"/>
                <w:szCs w:val="22"/>
                <w:lang w:val="fr-FR"/>
              </w:rPr>
            </w:pPr>
          </w:p>
          <w:p w14:paraId="23B07692" w14:textId="77777777" w:rsidR="00C72159" w:rsidRPr="00C72159" w:rsidRDefault="00C72159" w:rsidP="00C72159">
            <w:pPr>
              <w:pStyle w:val="Body1"/>
              <w:ind w:right="-279"/>
              <w:jc w:val="both"/>
              <w:rPr>
                <w:rFonts w:ascii="Arial" w:hAnsi="Arial" w:cs="Arial"/>
                <w:sz w:val="22"/>
                <w:szCs w:val="22"/>
                <w:lang w:val="fr-FR"/>
              </w:rPr>
            </w:pPr>
          </w:p>
          <w:p w14:paraId="43C173CA" w14:textId="77777777" w:rsidR="00C72159" w:rsidRPr="00C72159" w:rsidRDefault="00C72159" w:rsidP="00C72159">
            <w:pPr>
              <w:pStyle w:val="Body1"/>
              <w:ind w:right="-279"/>
              <w:jc w:val="both"/>
              <w:rPr>
                <w:rFonts w:ascii="Arial" w:hAnsi="Arial" w:cs="Arial"/>
                <w:sz w:val="22"/>
                <w:szCs w:val="22"/>
                <w:lang w:val="fr-FR"/>
              </w:rPr>
            </w:pPr>
          </w:p>
        </w:tc>
      </w:tr>
      <w:tr w:rsidR="00C72159" w:rsidRPr="00D112CF" w14:paraId="2989F57B" w14:textId="77777777" w:rsidTr="00114790">
        <w:tc>
          <w:tcPr>
            <w:tcW w:w="9634" w:type="dxa"/>
            <w:shd w:val="clear" w:color="auto" w:fill="D9D9D9"/>
          </w:tcPr>
          <w:p w14:paraId="06F310FD" w14:textId="77777777" w:rsidR="00D112CF"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 xml:space="preserve">Brève description de l’initiative/idée (max. 200 mots) : objectifs, actions, étendue, </w:t>
            </w:r>
          </w:p>
          <w:p w14:paraId="1548EBC7" w14:textId="6F2203A7" w:rsidR="00C72159" w:rsidRPr="00C72159"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participants, partenaires.</w:t>
            </w:r>
          </w:p>
        </w:tc>
      </w:tr>
      <w:tr w:rsidR="00C72159" w:rsidRPr="00D112CF" w14:paraId="1212DF95" w14:textId="77777777" w:rsidTr="00114790">
        <w:tc>
          <w:tcPr>
            <w:tcW w:w="9634" w:type="dxa"/>
            <w:tcBorders>
              <w:bottom w:val="single" w:sz="4" w:space="0" w:color="auto"/>
            </w:tcBorders>
            <w:shd w:val="clear" w:color="auto" w:fill="auto"/>
          </w:tcPr>
          <w:p w14:paraId="2C9B2E66" w14:textId="77777777" w:rsidR="00C72159" w:rsidRPr="00C72159" w:rsidRDefault="00C72159" w:rsidP="00C72159">
            <w:pPr>
              <w:pStyle w:val="Body1"/>
              <w:ind w:right="-279"/>
              <w:jc w:val="both"/>
              <w:rPr>
                <w:rFonts w:ascii="Arial" w:hAnsi="Arial" w:cs="Arial"/>
                <w:sz w:val="22"/>
                <w:szCs w:val="22"/>
                <w:lang w:val="fr-FR"/>
              </w:rPr>
            </w:pPr>
          </w:p>
          <w:p w14:paraId="584FDA2B" w14:textId="77777777" w:rsidR="00C72159" w:rsidRPr="00C72159" w:rsidRDefault="00C72159" w:rsidP="00C72159">
            <w:pPr>
              <w:pStyle w:val="Body1"/>
              <w:ind w:right="-279"/>
              <w:jc w:val="both"/>
              <w:rPr>
                <w:rFonts w:ascii="Arial" w:hAnsi="Arial" w:cs="Arial"/>
                <w:sz w:val="22"/>
                <w:szCs w:val="22"/>
                <w:lang w:val="fr-FR"/>
              </w:rPr>
            </w:pPr>
          </w:p>
          <w:p w14:paraId="0A7178AB" w14:textId="77777777" w:rsidR="00C72159" w:rsidRPr="00C72159" w:rsidRDefault="00C72159" w:rsidP="00C72159">
            <w:pPr>
              <w:pStyle w:val="Body1"/>
              <w:ind w:right="-279"/>
              <w:jc w:val="both"/>
              <w:rPr>
                <w:rFonts w:ascii="Arial" w:hAnsi="Arial" w:cs="Arial"/>
                <w:sz w:val="22"/>
                <w:szCs w:val="22"/>
                <w:lang w:val="fr-FR"/>
              </w:rPr>
            </w:pPr>
          </w:p>
          <w:p w14:paraId="3E2EF1D1" w14:textId="77777777" w:rsidR="00C72159" w:rsidRPr="00C72159" w:rsidRDefault="00C72159" w:rsidP="00C72159">
            <w:pPr>
              <w:pStyle w:val="Body1"/>
              <w:ind w:right="-279"/>
              <w:jc w:val="both"/>
              <w:rPr>
                <w:rFonts w:ascii="Arial" w:hAnsi="Arial" w:cs="Arial"/>
                <w:sz w:val="22"/>
                <w:szCs w:val="22"/>
                <w:lang w:val="fr-FR"/>
              </w:rPr>
            </w:pPr>
          </w:p>
          <w:p w14:paraId="29FFB386" w14:textId="77777777" w:rsidR="00C72159" w:rsidRPr="00C72159" w:rsidRDefault="00C72159" w:rsidP="00C72159">
            <w:pPr>
              <w:pStyle w:val="Body1"/>
              <w:ind w:right="-279"/>
              <w:jc w:val="both"/>
              <w:rPr>
                <w:rFonts w:ascii="Arial" w:hAnsi="Arial" w:cs="Arial"/>
                <w:sz w:val="22"/>
                <w:szCs w:val="22"/>
                <w:lang w:val="fr-FR"/>
              </w:rPr>
            </w:pPr>
          </w:p>
          <w:p w14:paraId="5196D1ED" w14:textId="77777777" w:rsidR="00C72159" w:rsidRPr="00C72159" w:rsidRDefault="00C72159" w:rsidP="00C72159">
            <w:pPr>
              <w:pStyle w:val="Body1"/>
              <w:ind w:right="-279"/>
              <w:jc w:val="both"/>
              <w:rPr>
                <w:rFonts w:ascii="Arial" w:hAnsi="Arial" w:cs="Arial"/>
                <w:sz w:val="22"/>
                <w:szCs w:val="22"/>
                <w:lang w:val="fr-FR"/>
              </w:rPr>
            </w:pPr>
          </w:p>
          <w:p w14:paraId="22005E6C" w14:textId="77777777" w:rsidR="00C72159" w:rsidRPr="00C72159" w:rsidRDefault="00C72159" w:rsidP="00C72159">
            <w:pPr>
              <w:pStyle w:val="Body1"/>
              <w:ind w:right="-279"/>
              <w:jc w:val="both"/>
              <w:rPr>
                <w:rFonts w:ascii="Arial" w:hAnsi="Arial" w:cs="Arial"/>
                <w:sz w:val="22"/>
                <w:szCs w:val="22"/>
                <w:lang w:val="fr-FR"/>
              </w:rPr>
            </w:pPr>
          </w:p>
          <w:p w14:paraId="0333093D" w14:textId="77777777" w:rsidR="00C72159" w:rsidRPr="00C72159" w:rsidRDefault="00C72159" w:rsidP="00C72159">
            <w:pPr>
              <w:pStyle w:val="Body1"/>
              <w:ind w:right="-279"/>
              <w:jc w:val="both"/>
              <w:rPr>
                <w:rFonts w:ascii="Arial" w:hAnsi="Arial" w:cs="Arial"/>
                <w:sz w:val="22"/>
                <w:szCs w:val="22"/>
                <w:lang w:val="fr-FR"/>
              </w:rPr>
            </w:pPr>
          </w:p>
          <w:p w14:paraId="57F61EE2" w14:textId="77777777" w:rsidR="00C72159" w:rsidRPr="00C72159" w:rsidRDefault="00C72159" w:rsidP="00C72159">
            <w:pPr>
              <w:pStyle w:val="Body1"/>
              <w:ind w:right="-279"/>
              <w:jc w:val="both"/>
              <w:rPr>
                <w:rFonts w:ascii="Arial" w:hAnsi="Arial" w:cs="Arial"/>
                <w:sz w:val="22"/>
                <w:szCs w:val="22"/>
                <w:lang w:val="fr-FR"/>
              </w:rPr>
            </w:pPr>
          </w:p>
          <w:p w14:paraId="180BA703" w14:textId="77777777" w:rsidR="00C72159" w:rsidRPr="00C72159" w:rsidRDefault="00C72159" w:rsidP="00C72159">
            <w:pPr>
              <w:pStyle w:val="Body1"/>
              <w:ind w:right="-279"/>
              <w:jc w:val="both"/>
              <w:rPr>
                <w:rFonts w:ascii="Arial" w:hAnsi="Arial" w:cs="Arial"/>
                <w:sz w:val="22"/>
                <w:szCs w:val="22"/>
                <w:lang w:val="fr-FR"/>
              </w:rPr>
            </w:pPr>
          </w:p>
        </w:tc>
      </w:tr>
      <w:tr w:rsidR="00C72159" w:rsidRPr="00D112CF" w14:paraId="28F17E47" w14:textId="77777777" w:rsidTr="00114790">
        <w:tc>
          <w:tcPr>
            <w:tcW w:w="9634" w:type="dxa"/>
            <w:shd w:val="clear" w:color="auto" w:fill="D9D9D9"/>
          </w:tcPr>
          <w:p w14:paraId="79180129" w14:textId="3983A77C" w:rsidR="00C72159" w:rsidRPr="00C72159" w:rsidRDefault="00C72159" w:rsidP="00C72159">
            <w:pPr>
              <w:pStyle w:val="Body1"/>
              <w:ind w:right="-279"/>
              <w:jc w:val="both"/>
              <w:rPr>
                <w:rFonts w:ascii="Arial" w:hAnsi="Arial" w:cs="Arial"/>
                <w:sz w:val="22"/>
                <w:szCs w:val="22"/>
                <w:lang w:val="fr-FR"/>
              </w:rPr>
            </w:pPr>
            <w:r w:rsidRPr="00993CC7">
              <w:rPr>
                <w:rFonts w:ascii="Arial" w:hAnsi="Arial" w:cs="Arial"/>
                <w:sz w:val="22"/>
                <w:szCs w:val="22"/>
                <w:lang w:val="fr-FR"/>
              </w:rPr>
              <w:t>Quelle est l’origine de cette initiative (sources d’inspiration, débat académique pertinent, etc.)</w:t>
            </w:r>
          </w:p>
        </w:tc>
      </w:tr>
      <w:tr w:rsidR="00C72159" w:rsidRPr="00D112CF" w14:paraId="56461D87" w14:textId="77777777" w:rsidTr="00114790">
        <w:tc>
          <w:tcPr>
            <w:tcW w:w="9634" w:type="dxa"/>
            <w:tcBorders>
              <w:bottom w:val="single" w:sz="4" w:space="0" w:color="auto"/>
            </w:tcBorders>
            <w:shd w:val="clear" w:color="auto" w:fill="auto"/>
          </w:tcPr>
          <w:p w14:paraId="53863159" w14:textId="77777777" w:rsidR="00C72159" w:rsidRPr="00C72159" w:rsidRDefault="00C72159" w:rsidP="00C72159">
            <w:pPr>
              <w:pStyle w:val="Body1"/>
              <w:ind w:right="-279"/>
              <w:jc w:val="both"/>
              <w:rPr>
                <w:rFonts w:ascii="Arial" w:hAnsi="Arial" w:cs="Arial"/>
                <w:sz w:val="22"/>
                <w:szCs w:val="22"/>
                <w:lang w:val="fr-FR"/>
              </w:rPr>
            </w:pPr>
          </w:p>
          <w:p w14:paraId="5E200F14" w14:textId="77777777" w:rsidR="00C72159" w:rsidRPr="00C72159" w:rsidRDefault="00C72159" w:rsidP="00C72159">
            <w:pPr>
              <w:pStyle w:val="Body1"/>
              <w:ind w:right="-279"/>
              <w:jc w:val="both"/>
              <w:rPr>
                <w:rFonts w:ascii="Arial" w:hAnsi="Arial" w:cs="Arial"/>
                <w:sz w:val="22"/>
                <w:szCs w:val="22"/>
                <w:lang w:val="fr-FR"/>
              </w:rPr>
            </w:pPr>
          </w:p>
          <w:p w14:paraId="0EEF53C0" w14:textId="77777777" w:rsidR="00C72159" w:rsidRPr="00C72159" w:rsidRDefault="00C72159" w:rsidP="00C72159">
            <w:pPr>
              <w:pStyle w:val="Body1"/>
              <w:ind w:right="-279"/>
              <w:jc w:val="both"/>
              <w:rPr>
                <w:rFonts w:ascii="Arial" w:hAnsi="Arial" w:cs="Arial"/>
                <w:sz w:val="22"/>
                <w:szCs w:val="22"/>
                <w:lang w:val="fr-FR"/>
              </w:rPr>
            </w:pPr>
          </w:p>
          <w:p w14:paraId="0E6CAC4B" w14:textId="77777777" w:rsidR="00C72159" w:rsidRPr="00C72159" w:rsidRDefault="00C72159" w:rsidP="00C72159">
            <w:pPr>
              <w:pStyle w:val="Body1"/>
              <w:ind w:right="-279"/>
              <w:jc w:val="both"/>
              <w:rPr>
                <w:rFonts w:ascii="Arial" w:hAnsi="Arial" w:cs="Arial"/>
                <w:sz w:val="22"/>
                <w:szCs w:val="22"/>
                <w:lang w:val="fr-FR"/>
              </w:rPr>
            </w:pPr>
          </w:p>
          <w:p w14:paraId="7A1A6DEB" w14:textId="77777777" w:rsidR="00C72159" w:rsidRPr="00C72159" w:rsidRDefault="00C72159" w:rsidP="00C72159">
            <w:pPr>
              <w:pStyle w:val="Body1"/>
              <w:ind w:right="-279"/>
              <w:jc w:val="both"/>
              <w:rPr>
                <w:rFonts w:ascii="Arial" w:hAnsi="Arial" w:cs="Arial"/>
                <w:sz w:val="22"/>
                <w:szCs w:val="22"/>
                <w:lang w:val="fr-FR"/>
              </w:rPr>
            </w:pPr>
          </w:p>
          <w:p w14:paraId="62F7C4CF" w14:textId="77777777" w:rsidR="00C72159" w:rsidRPr="00C72159" w:rsidRDefault="00C72159" w:rsidP="00C72159">
            <w:pPr>
              <w:pStyle w:val="Body1"/>
              <w:ind w:right="-279"/>
              <w:jc w:val="both"/>
              <w:rPr>
                <w:rFonts w:ascii="Arial" w:hAnsi="Arial" w:cs="Arial"/>
                <w:sz w:val="22"/>
                <w:szCs w:val="22"/>
                <w:lang w:val="fr-FR"/>
              </w:rPr>
            </w:pPr>
          </w:p>
        </w:tc>
      </w:tr>
      <w:tr w:rsidR="00FF3559" w:rsidRPr="00D112CF" w14:paraId="03DFCA6C" w14:textId="77777777" w:rsidTr="00114790">
        <w:tc>
          <w:tcPr>
            <w:tcW w:w="9634" w:type="dxa"/>
            <w:shd w:val="clear" w:color="auto" w:fill="D9D9D9"/>
          </w:tcPr>
          <w:p w14:paraId="5AE7A633" w14:textId="093B9A79" w:rsidR="00FF3559" w:rsidRPr="00C72159"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 xml:space="preserve">Comment cette initiative contribue-t-elle à </w:t>
            </w:r>
            <w:r>
              <w:rPr>
                <w:rFonts w:ascii="Arial" w:hAnsi="Arial" w:cs="Arial"/>
                <w:sz w:val="22"/>
                <w:szCs w:val="22"/>
                <w:lang w:val="fr-FR"/>
              </w:rPr>
              <w:t>lutter contre le déclin démocratique ?</w:t>
            </w:r>
          </w:p>
        </w:tc>
      </w:tr>
      <w:tr w:rsidR="00FF3559" w:rsidRPr="00D112CF" w14:paraId="58C5631D" w14:textId="77777777" w:rsidTr="0065367E">
        <w:trPr>
          <w:trHeight w:val="1124"/>
        </w:trPr>
        <w:tc>
          <w:tcPr>
            <w:tcW w:w="9634" w:type="dxa"/>
            <w:tcBorders>
              <w:bottom w:val="single" w:sz="4" w:space="0" w:color="auto"/>
            </w:tcBorders>
            <w:shd w:val="clear" w:color="auto" w:fill="auto"/>
          </w:tcPr>
          <w:p w14:paraId="50261118" w14:textId="77777777" w:rsidR="00FF3559" w:rsidRPr="00993CC7" w:rsidRDefault="00FF3559" w:rsidP="00FF3559">
            <w:pPr>
              <w:pStyle w:val="Body1"/>
              <w:jc w:val="both"/>
              <w:rPr>
                <w:rFonts w:ascii="Arial" w:hAnsi="Arial" w:cs="Arial"/>
                <w:sz w:val="22"/>
                <w:szCs w:val="22"/>
                <w:lang w:val="fr-FR"/>
              </w:rPr>
            </w:pPr>
          </w:p>
          <w:p w14:paraId="5F6AB715" w14:textId="77777777" w:rsidR="00FF3559" w:rsidRPr="00993CC7" w:rsidRDefault="00FF3559" w:rsidP="00FF3559">
            <w:pPr>
              <w:pStyle w:val="Body1"/>
              <w:jc w:val="both"/>
              <w:rPr>
                <w:rFonts w:ascii="Arial" w:hAnsi="Arial" w:cs="Arial"/>
                <w:sz w:val="22"/>
                <w:szCs w:val="22"/>
                <w:lang w:val="fr-FR"/>
              </w:rPr>
            </w:pPr>
          </w:p>
          <w:p w14:paraId="1BFE9A04" w14:textId="77777777" w:rsidR="00FF3559" w:rsidRPr="00993CC7" w:rsidRDefault="00FF3559" w:rsidP="00FF3559">
            <w:pPr>
              <w:pStyle w:val="Body1"/>
              <w:jc w:val="both"/>
              <w:rPr>
                <w:rFonts w:ascii="Arial" w:hAnsi="Arial" w:cs="Arial"/>
                <w:sz w:val="22"/>
                <w:szCs w:val="22"/>
                <w:lang w:val="fr-FR"/>
              </w:rPr>
            </w:pPr>
          </w:p>
          <w:p w14:paraId="116748D3" w14:textId="77777777" w:rsidR="00FF3559" w:rsidRPr="00993CC7" w:rsidRDefault="00FF3559" w:rsidP="00FF3559">
            <w:pPr>
              <w:pStyle w:val="Body1"/>
              <w:jc w:val="both"/>
              <w:rPr>
                <w:rFonts w:ascii="Arial" w:hAnsi="Arial" w:cs="Arial"/>
                <w:sz w:val="22"/>
                <w:szCs w:val="22"/>
                <w:lang w:val="fr-FR"/>
              </w:rPr>
            </w:pPr>
          </w:p>
          <w:p w14:paraId="42617110" w14:textId="77777777" w:rsidR="00FF3559" w:rsidRPr="00993CC7" w:rsidRDefault="00FF3559" w:rsidP="00FF3559">
            <w:pPr>
              <w:pStyle w:val="Body1"/>
              <w:jc w:val="both"/>
              <w:rPr>
                <w:rFonts w:ascii="Arial" w:hAnsi="Arial" w:cs="Arial"/>
                <w:sz w:val="22"/>
                <w:szCs w:val="22"/>
                <w:lang w:val="fr-FR"/>
              </w:rPr>
            </w:pPr>
          </w:p>
          <w:p w14:paraId="2F3B454F" w14:textId="77777777" w:rsidR="00FF3559" w:rsidRPr="00993CC7" w:rsidRDefault="00FF3559" w:rsidP="00FF3559">
            <w:pPr>
              <w:pStyle w:val="Body1"/>
              <w:jc w:val="both"/>
              <w:rPr>
                <w:rFonts w:ascii="Arial" w:hAnsi="Arial" w:cs="Arial"/>
                <w:sz w:val="22"/>
                <w:szCs w:val="22"/>
                <w:lang w:val="fr-FR"/>
              </w:rPr>
            </w:pPr>
          </w:p>
          <w:p w14:paraId="0FDEC104" w14:textId="77777777" w:rsidR="00FF3559" w:rsidRPr="00993CC7" w:rsidRDefault="00FF3559" w:rsidP="00FF3559">
            <w:pPr>
              <w:pStyle w:val="Body1"/>
              <w:jc w:val="both"/>
              <w:rPr>
                <w:rFonts w:ascii="Arial" w:hAnsi="Arial" w:cs="Arial"/>
                <w:sz w:val="22"/>
                <w:szCs w:val="22"/>
                <w:lang w:val="fr-FR"/>
              </w:rPr>
            </w:pPr>
          </w:p>
          <w:p w14:paraId="7774D968" w14:textId="77777777" w:rsidR="00FF3559" w:rsidRPr="00C72159" w:rsidRDefault="00FF3559" w:rsidP="00FF3559">
            <w:pPr>
              <w:pStyle w:val="Body1"/>
              <w:ind w:right="-279"/>
              <w:jc w:val="both"/>
              <w:rPr>
                <w:rFonts w:ascii="Arial" w:hAnsi="Arial" w:cs="Arial"/>
                <w:sz w:val="22"/>
                <w:szCs w:val="22"/>
                <w:lang w:val="fr-FR"/>
              </w:rPr>
            </w:pPr>
          </w:p>
        </w:tc>
      </w:tr>
      <w:tr w:rsidR="00FF3559" w:rsidRPr="00D112CF" w14:paraId="4BF9E9F4" w14:textId="77777777" w:rsidTr="00114790">
        <w:tc>
          <w:tcPr>
            <w:tcW w:w="9634" w:type="dxa"/>
            <w:shd w:val="clear" w:color="auto" w:fill="D9D9D9"/>
          </w:tcPr>
          <w:p w14:paraId="277844F3" w14:textId="05172E4A" w:rsidR="00FF3559" w:rsidRPr="00C72159"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Quels sont les résultats obtenus à ce jour ?</w:t>
            </w:r>
          </w:p>
        </w:tc>
      </w:tr>
      <w:tr w:rsidR="00FF3559" w:rsidRPr="00D112CF" w14:paraId="2B701F67" w14:textId="77777777" w:rsidTr="00114790">
        <w:tc>
          <w:tcPr>
            <w:tcW w:w="9634" w:type="dxa"/>
            <w:tcBorders>
              <w:bottom w:val="single" w:sz="4" w:space="0" w:color="auto"/>
            </w:tcBorders>
            <w:shd w:val="clear" w:color="auto" w:fill="auto"/>
          </w:tcPr>
          <w:p w14:paraId="4D912103" w14:textId="77777777" w:rsidR="00FF3559" w:rsidRPr="00C72159" w:rsidRDefault="00FF3559" w:rsidP="00FF3559">
            <w:pPr>
              <w:pStyle w:val="Body1"/>
              <w:ind w:right="-279"/>
              <w:jc w:val="both"/>
              <w:rPr>
                <w:rFonts w:ascii="Arial" w:hAnsi="Arial" w:cs="Arial"/>
                <w:sz w:val="22"/>
                <w:szCs w:val="22"/>
                <w:lang w:val="fr-FR"/>
              </w:rPr>
            </w:pPr>
          </w:p>
          <w:p w14:paraId="53AC5518" w14:textId="77777777" w:rsidR="00FF3559" w:rsidRPr="00C72159" w:rsidRDefault="00FF3559" w:rsidP="00FF3559">
            <w:pPr>
              <w:pStyle w:val="Body1"/>
              <w:ind w:right="-279"/>
              <w:jc w:val="both"/>
              <w:rPr>
                <w:rFonts w:ascii="Arial" w:hAnsi="Arial" w:cs="Arial"/>
                <w:sz w:val="22"/>
                <w:szCs w:val="22"/>
                <w:lang w:val="fr-FR"/>
              </w:rPr>
            </w:pPr>
          </w:p>
          <w:p w14:paraId="15494DDE" w14:textId="77777777" w:rsidR="00FF3559" w:rsidRPr="00C72159" w:rsidRDefault="00FF3559" w:rsidP="00FF3559">
            <w:pPr>
              <w:pStyle w:val="Body1"/>
              <w:ind w:right="-279"/>
              <w:jc w:val="both"/>
              <w:rPr>
                <w:rFonts w:ascii="Arial" w:hAnsi="Arial" w:cs="Arial"/>
                <w:sz w:val="22"/>
                <w:szCs w:val="22"/>
                <w:lang w:val="fr-FR"/>
              </w:rPr>
            </w:pPr>
          </w:p>
          <w:p w14:paraId="383CF073" w14:textId="77777777" w:rsidR="00FF3559" w:rsidRPr="00C72159" w:rsidRDefault="00FF3559" w:rsidP="00FF3559">
            <w:pPr>
              <w:pStyle w:val="Body1"/>
              <w:ind w:right="-279"/>
              <w:jc w:val="both"/>
              <w:rPr>
                <w:rFonts w:ascii="Arial" w:hAnsi="Arial" w:cs="Arial"/>
                <w:sz w:val="22"/>
                <w:szCs w:val="22"/>
                <w:lang w:val="fr-FR"/>
              </w:rPr>
            </w:pPr>
          </w:p>
          <w:p w14:paraId="14E14B77" w14:textId="77777777" w:rsidR="00FF3559" w:rsidRPr="00C72159" w:rsidRDefault="00FF3559" w:rsidP="00FF3559">
            <w:pPr>
              <w:pStyle w:val="Body1"/>
              <w:ind w:right="-279"/>
              <w:jc w:val="both"/>
              <w:rPr>
                <w:rFonts w:ascii="Arial" w:hAnsi="Arial" w:cs="Arial"/>
                <w:sz w:val="22"/>
                <w:szCs w:val="22"/>
                <w:lang w:val="fr-FR"/>
              </w:rPr>
            </w:pPr>
          </w:p>
          <w:p w14:paraId="2218C5FC" w14:textId="77777777" w:rsidR="00FF3559" w:rsidRPr="00C72159" w:rsidRDefault="00FF3559" w:rsidP="00FF3559">
            <w:pPr>
              <w:pStyle w:val="Body1"/>
              <w:ind w:right="-279"/>
              <w:jc w:val="both"/>
              <w:rPr>
                <w:rFonts w:ascii="Arial" w:hAnsi="Arial" w:cs="Arial"/>
                <w:sz w:val="22"/>
                <w:szCs w:val="22"/>
                <w:lang w:val="fr-FR"/>
              </w:rPr>
            </w:pPr>
          </w:p>
        </w:tc>
      </w:tr>
      <w:tr w:rsidR="00FF3559" w:rsidRPr="00D112CF" w14:paraId="27025579" w14:textId="77777777" w:rsidTr="00114790">
        <w:tc>
          <w:tcPr>
            <w:tcW w:w="9634" w:type="dxa"/>
            <w:shd w:val="clear" w:color="auto" w:fill="D9D9D9"/>
          </w:tcPr>
          <w:p w14:paraId="07717781" w14:textId="2B681FD9" w:rsidR="00FF3559" w:rsidRPr="00C72159"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Quels indicateurs avez-vous utilisés pour évaluer ces résultats ?</w:t>
            </w:r>
          </w:p>
        </w:tc>
      </w:tr>
      <w:tr w:rsidR="00FF3559" w:rsidRPr="00D112CF" w14:paraId="595BA128" w14:textId="77777777" w:rsidTr="00114790">
        <w:tc>
          <w:tcPr>
            <w:tcW w:w="9634" w:type="dxa"/>
            <w:tcBorders>
              <w:bottom w:val="single" w:sz="4" w:space="0" w:color="auto"/>
            </w:tcBorders>
            <w:shd w:val="clear" w:color="auto" w:fill="auto"/>
          </w:tcPr>
          <w:p w14:paraId="1F95D2FC" w14:textId="77777777" w:rsidR="00FF3559" w:rsidRPr="00C72159" w:rsidRDefault="00FF3559" w:rsidP="00FF3559">
            <w:pPr>
              <w:pStyle w:val="Body1"/>
              <w:ind w:right="-279"/>
              <w:jc w:val="both"/>
              <w:rPr>
                <w:rFonts w:ascii="Arial" w:hAnsi="Arial" w:cs="Arial"/>
                <w:sz w:val="22"/>
                <w:szCs w:val="22"/>
                <w:lang w:val="fr-FR"/>
              </w:rPr>
            </w:pPr>
          </w:p>
          <w:p w14:paraId="51CBC0B9" w14:textId="77777777" w:rsidR="00FF3559" w:rsidRPr="00C72159" w:rsidRDefault="00FF3559" w:rsidP="00FF3559">
            <w:pPr>
              <w:pStyle w:val="Body1"/>
              <w:ind w:right="-279"/>
              <w:jc w:val="both"/>
              <w:rPr>
                <w:rFonts w:ascii="Arial" w:hAnsi="Arial" w:cs="Arial"/>
                <w:sz w:val="22"/>
                <w:szCs w:val="22"/>
                <w:lang w:val="fr-FR"/>
              </w:rPr>
            </w:pPr>
          </w:p>
          <w:p w14:paraId="10AD555F" w14:textId="77777777" w:rsidR="00FF3559" w:rsidRPr="00C72159" w:rsidRDefault="00FF3559" w:rsidP="00FF3559">
            <w:pPr>
              <w:pStyle w:val="Body1"/>
              <w:ind w:right="-279"/>
              <w:jc w:val="both"/>
              <w:rPr>
                <w:rFonts w:ascii="Arial" w:hAnsi="Arial" w:cs="Arial"/>
                <w:sz w:val="22"/>
                <w:szCs w:val="22"/>
                <w:lang w:val="fr-FR"/>
              </w:rPr>
            </w:pPr>
          </w:p>
          <w:p w14:paraId="64B0E105" w14:textId="77777777" w:rsidR="00FF3559" w:rsidRPr="00C72159" w:rsidRDefault="00FF3559" w:rsidP="00FF3559">
            <w:pPr>
              <w:pStyle w:val="Body1"/>
              <w:ind w:right="-279"/>
              <w:jc w:val="both"/>
              <w:rPr>
                <w:rFonts w:ascii="Arial" w:hAnsi="Arial" w:cs="Arial"/>
                <w:sz w:val="22"/>
                <w:szCs w:val="22"/>
                <w:lang w:val="fr-FR"/>
              </w:rPr>
            </w:pPr>
          </w:p>
          <w:p w14:paraId="70B56FE7" w14:textId="77777777" w:rsidR="00FF3559" w:rsidRPr="00C72159" w:rsidRDefault="00FF3559" w:rsidP="00FF3559">
            <w:pPr>
              <w:pStyle w:val="Body1"/>
              <w:ind w:right="-279"/>
              <w:jc w:val="both"/>
              <w:rPr>
                <w:rFonts w:ascii="Arial" w:hAnsi="Arial" w:cs="Arial"/>
                <w:sz w:val="22"/>
                <w:szCs w:val="22"/>
                <w:lang w:val="fr-FR"/>
              </w:rPr>
            </w:pPr>
          </w:p>
          <w:p w14:paraId="7B92F11E" w14:textId="77777777" w:rsidR="00FF3559" w:rsidRPr="00C72159" w:rsidRDefault="00FF3559" w:rsidP="00FF3559">
            <w:pPr>
              <w:pStyle w:val="Body1"/>
              <w:ind w:right="-279"/>
              <w:jc w:val="both"/>
              <w:rPr>
                <w:rFonts w:ascii="Arial" w:hAnsi="Arial" w:cs="Arial"/>
                <w:sz w:val="22"/>
                <w:szCs w:val="22"/>
                <w:lang w:val="fr-FR"/>
              </w:rPr>
            </w:pPr>
          </w:p>
          <w:p w14:paraId="4F390402" w14:textId="77777777" w:rsidR="00FF3559" w:rsidRPr="00C72159" w:rsidRDefault="00FF3559" w:rsidP="00FF3559">
            <w:pPr>
              <w:pStyle w:val="Body1"/>
              <w:ind w:right="-279"/>
              <w:jc w:val="both"/>
              <w:rPr>
                <w:rFonts w:ascii="Arial" w:hAnsi="Arial" w:cs="Arial"/>
                <w:sz w:val="22"/>
                <w:szCs w:val="22"/>
                <w:lang w:val="fr-FR"/>
              </w:rPr>
            </w:pPr>
          </w:p>
        </w:tc>
      </w:tr>
      <w:tr w:rsidR="00FF3559" w:rsidRPr="00D112CF" w14:paraId="2F415C1A" w14:textId="77777777" w:rsidTr="00114790">
        <w:tc>
          <w:tcPr>
            <w:tcW w:w="9634" w:type="dxa"/>
            <w:shd w:val="clear" w:color="auto" w:fill="D9D9D9"/>
          </w:tcPr>
          <w:p w14:paraId="2B4272F8" w14:textId="6D5EF72B" w:rsidR="00FF3559" w:rsidRPr="00C72159"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A quelles difficultés vous êtes-vous heurté(e) pour la mise en œuvre de l’initiative ?</w:t>
            </w:r>
          </w:p>
        </w:tc>
      </w:tr>
      <w:tr w:rsidR="00FF3559" w:rsidRPr="00D112CF" w14:paraId="145898A6" w14:textId="77777777" w:rsidTr="00114790">
        <w:tc>
          <w:tcPr>
            <w:tcW w:w="9634" w:type="dxa"/>
            <w:tcBorders>
              <w:bottom w:val="single" w:sz="4" w:space="0" w:color="auto"/>
            </w:tcBorders>
            <w:shd w:val="clear" w:color="auto" w:fill="auto"/>
          </w:tcPr>
          <w:p w14:paraId="79771A46" w14:textId="77777777" w:rsidR="00FF3559" w:rsidRPr="00C72159" w:rsidRDefault="00FF3559" w:rsidP="00FF3559">
            <w:pPr>
              <w:pStyle w:val="Body1"/>
              <w:ind w:right="-279"/>
              <w:jc w:val="both"/>
              <w:rPr>
                <w:rFonts w:ascii="Arial" w:hAnsi="Arial" w:cs="Arial"/>
                <w:sz w:val="22"/>
                <w:szCs w:val="22"/>
                <w:lang w:val="fr-FR"/>
              </w:rPr>
            </w:pPr>
          </w:p>
          <w:p w14:paraId="6937DE8C" w14:textId="77777777" w:rsidR="00FF3559" w:rsidRPr="00C72159" w:rsidRDefault="00FF3559" w:rsidP="00FF3559">
            <w:pPr>
              <w:pStyle w:val="Body1"/>
              <w:ind w:right="-279"/>
              <w:jc w:val="both"/>
              <w:rPr>
                <w:rFonts w:ascii="Arial" w:hAnsi="Arial" w:cs="Arial"/>
                <w:sz w:val="22"/>
                <w:szCs w:val="22"/>
                <w:lang w:val="fr-FR"/>
              </w:rPr>
            </w:pPr>
          </w:p>
          <w:p w14:paraId="1F618916" w14:textId="77777777" w:rsidR="00FF3559" w:rsidRPr="00C72159" w:rsidRDefault="00FF3559" w:rsidP="00FF3559">
            <w:pPr>
              <w:pStyle w:val="Body1"/>
              <w:ind w:right="-279"/>
              <w:jc w:val="both"/>
              <w:rPr>
                <w:rFonts w:ascii="Arial" w:hAnsi="Arial" w:cs="Arial"/>
                <w:sz w:val="22"/>
                <w:szCs w:val="22"/>
                <w:lang w:val="fr-FR"/>
              </w:rPr>
            </w:pPr>
          </w:p>
          <w:p w14:paraId="7BD4DDDE" w14:textId="77777777" w:rsidR="00FF3559" w:rsidRPr="00C72159" w:rsidRDefault="00FF3559" w:rsidP="00FF3559">
            <w:pPr>
              <w:pStyle w:val="Body1"/>
              <w:ind w:right="-279"/>
              <w:jc w:val="both"/>
              <w:rPr>
                <w:rFonts w:ascii="Arial" w:hAnsi="Arial" w:cs="Arial"/>
                <w:sz w:val="22"/>
                <w:szCs w:val="22"/>
                <w:lang w:val="fr-FR"/>
              </w:rPr>
            </w:pPr>
          </w:p>
          <w:p w14:paraId="3050756D" w14:textId="77777777" w:rsidR="00FF3559" w:rsidRPr="00C72159" w:rsidRDefault="00FF3559" w:rsidP="00FF3559">
            <w:pPr>
              <w:pStyle w:val="Body1"/>
              <w:ind w:right="-279"/>
              <w:jc w:val="both"/>
              <w:rPr>
                <w:rFonts w:ascii="Arial" w:hAnsi="Arial" w:cs="Arial"/>
                <w:sz w:val="22"/>
                <w:szCs w:val="22"/>
                <w:lang w:val="fr-FR"/>
              </w:rPr>
            </w:pPr>
          </w:p>
          <w:p w14:paraId="19B5A01B" w14:textId="77777777" w:rsidR="00FF3559" w:rsidRPr="00C72159" w:rsidRDefault="00FF3559" w:rsidP="00FF3559">
            <w:pPr>
              <w:pStyle w:val="Body1"/>
              <w:ind w:right="-279"/>
              <w:jc w:val="both"/>
              <w:rPr>
                <w:rFonts w:ascii="Arial" w:hAnsi="Arial" w:cs="Arial"/>
                <w:sz w:val="22"/>
                <w:szCs w:val="22"/>
                <w:lang w:val="fr-FR"/>
              </w:rPr>
            </w:pPr>
          </w:p>
          <w:p w14:paraId="67CBE68D" w14:textId="77777777" w:rsidR="00FF3559" w:rsidRPr="00C72159" w:rsidRDefault="00FF3559" w:rsidP="00FF3559">
            <w:pPr>
              <w:pStyle w:val="Body1"/>
              <w:ind w:right="-279"/>
              <w:jc w:val="both"/>
              <w:rPr>
                <w:rFonts w:ascii="Arial" w:hAnsi="Arial" w:cs="Arial"/>
                <w:sz w:val="22"/>
                <w:szCs w:val="22"/>
                <w:lang w:val="fr-FR"/>
              </w:rPr>
            </w:pPr>
          </w:p>
        </w:tc>
      </w:tr>
      <w:tr w:rsidR="00FF3559" w:rsidRPr="00D112CF" w14:paraId="58AF03B1" w14:textId="77777777" w:rsidTr="00114790">
        <w:tc>
          <w:tcPr>
            <w:tcW w:w="9634" w:type="dxa"/>
            <w:shd w:val="clear" w:color="auto" w:fill="D9D9D9"/>
          </w:tcPr>
          <w:p w14:paraId="19B92736" w14:textId="77777777" w:rsidR="00D112CF"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 xml:space="preserve">Dans quelles mesures votre initiative est-elle différente des autres initiatives existantes ? </w:t>
            </w:r>
          </w:p>
          <w:p w14:paraId="25E4E196" w14:textId="48D11FAE" w:rsidR="00FF3559" w:rsidRPr="00D112CF"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Pourquoi votre initiative est-elle une innovation démocratique ?</w:t>
            </w:r>
          </w:p>
        </w:tc>
      </w:tr>
      <w:tr w:rsidR="00FF3559" w:rsidRPr="00D112CF" w14:paraId="1100E474" w14:textId="77777777" w:rsidTr="00114790">
        <w:tc>
          <w:tcPr>
            <w:tcW w:w="9634" w:type="dxa"/>
            <w:tcBorders>
              <w:bottom w:val="single" w:sz="4" w:space="0" w:color="auto"/>
            </w:tcBorders>
            <w:shd w:val="clear" w:color="auto" w:fill="auto"/>
          </w:tcPr>
          <w:p w14:paraId="4D2D9316" w14:textId="77777777" w:rsidR="00FF3559" w:rsidRPr="00D112CF" w:rsidRDefault="00FF3559" w:rsidP="00FF3559">
            <w:pPr>
              <w:pStyle w:val="Body1"/>
              <w:ind w:right="-279"/>
              <w:jc w:val="both"/>
              <w:rPr>
                <w:rFonts w:ascii="Arial" w:hAnsi="Arial" w:cs="Arial"/>
                <w:sz w:val="22"/>
                <w:szCs w:val="22"/>
                <w:lang w:val="fr-FR"/>
              </w:rPr>
            </w:pPr>
          </w:p>
          <w:p w14:paraId="6870A182" w14:textId="77777777" w:rsidR="00FF3559" w:rsidRPr="00D112CF" w:rsidRDefault="00FF3559" w:rsidP="00FF3559">
            <w:pPr>
              <w:pStyle w:val="Body1"/>
              <w:ind w:right="-279"/>
              <w:jc w:val="both"/>
              <w:rPr>
                <w:rFonts w:ascii="Arial" w:hAnsi="Arial" w:cs="Arial"/>
                <w:sz w:val="22"/>
                <w:szCs w:val="22"/>
                <w:lang w:val="fr-FR"/>
              </w:rPr>
            </w:pPr>
          </w:p>
          <w:p w14:paraId="43F0F55B" w14:textId="77777777" w:rsidR="00FF3559" w:rsidRPr="00D112CF" w:rsidRDefault="00FF3559" w:rsidP="00FF3559">
            <w:pPr>
              <w:pStyle w:val="Body1"/>
              <w:ind w:right="-279"/>
              <w:jc w:val="both"/>
              <w:rPr>
                <w:rFonts w:ascii="Arial" w:hAnsi="Arial" w:cs="Arial"/>
                <w:sz w:val="22"/>
                <w:szCs w:val="22"/>
                <w:lang w:val="fr-FR"/>
              </w:rPr>
            </w:pPr>
          </w:p>
          <w:p w14:paraId="0E018AF0" w14:textId="77777777" w:rsidR="00FF3559" w:rsidRPr="00D112CF" w:rsidRDefault="00FF3559" w:rsidP="00FF3559">
            <w:pPr>
              <w:pStyle w:val="Body1"/>
              <w:ind w:right="-279"/>
              <w:jc w:val="both"/>
              <w:rPr>
                <w:rFonts w:ascii="Arial" w:hAnsi="Arial" w:cs="Arial"/>
                <w:sz w:val="22"/>
                <w:szCs w:val="22"/>
                <w:lang w:val="fr-FR"/>
              </w:rPr>
            </w:pPr>
          </w:p>
          <w:p w14:paraId="6C3BDBB9" w14:textId="77777777" w:rsidR="00FF3559" w:rsidRPr="00D112CF" w:rsidRDefault="00FF3559" w:rsidP="00FF3559">
            <w:pPr>
              <w:pStyle w:val="Body1"/>
              <w:ind w:right="-279"/>
              <w:jc w:val="both"/>
              <w:rPr>
                <w:rFonts w:ascii="Arial" w:hAnsi="Arial" w:cs="Arial"/>
                <w:sz w:val="22"/>
                <w:szCs w:val="22"/>
                <w:lang w:val="fr-FR"/>
              </w:rPr>
            </w:pPr>
          </w:p>
          <w:p w14:paraId="4F692D6F" w14:textId="77777777" w:rsidR="00FF3559" w:rsidRPr="00D112CF" w:rsidRDefault="00FF3559" w:rsidP="00FF3559">
            <w:pPr>
              <w:pStyle w:val="Body1"/>
              <w:ind w:right="-279"/>
              <w:jc w:val="both"/>
              <w:rPr>
                <w:rFonts w:ascii="Arial" w:hAnsi="Arial" w:cs="Arial"/>
                <w:sz w:val="22"/>
                <w:szCs w:val="22"/>
                <w:lang w:val="fr-FR"/>
              </w:rPr>
            </w:pPr>
          </w:p>
        </w:tc>
      </w:tr>
      <w:tr w:rsidR="00FF3559" w:rsidRPr="00D112CF" w14:paraId="094E4E8D" w14:textId="77777777" w:rsidTr="00114790">
        <w:tc>
          <w:tcPr>
            <w:tcW w:w="9634" w:type="dxa"/>
            <w:shd w:val="clear" w:color="auto" w:fill="D9D9D9"/>
          </w:tcPr>
          <w:p w14:paraId="6A48E38B" w14:textId="22E3B58A" w:rsidR="00FF3559" w:rsidRPr="00C72159"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Dans quelle mesure est-elle transférable à d’autres organismes et pays ?</w:t>
            </w:r>
          </w:p>
        </w:tc>
      </w:tr>
      <w:tr w:rsidR="00FF3559" w:rsidRPr="00D112CF" w14:paraId="5DD2B50E" w14:textId="77777777" w:rsidTr="00114790">
        <w:tc>
          <w:tcPr>
            <w:tcW w:w="9634" w:type="dxa"/>
            <w:tcBorders>
              <w:bottom w:val="single" w:sz="4" w:space="0" w:color="auto"/>
            </w:tcBorders>
            <w:shd w:val="clear" w:color="auto" w:fill="auto"/>
          </w:tcPr>
          <w:p w14:paraId="1C281ECA" w14:textId="77777777" w:rsidR="00FF3559" w:rsidRPr="00C72159" w:rsidRDefault="00FF3559" w:rsidP="00FF3559">
            <w:pPr>
              <w:pStyle w:val="Body1"/>
              <w:ind w:right="-279"/>
              <w:jc w:val="both"/>
              <w:rPr>
                <w:rFonts w:ascii="Arial" w:hAnsi="Arial" w:cs="Arial"/>
                <w:sz w:val="22"/>
                <w:szCs w:val="22"/>
                <w:lang w:val="fr-FR"/>
              </w:rPr>
            </w:pPr>
          </w:p>
          <w:p w14:paraId="4A31DB43" w14:textId="77777777" w:rsidR="00FF3559" w:rsidRPr="00C72159" w:rsidRDefault="00FF3559" w:rsidP="00FF3559">
            <w:pPr>
              <w:pStyle w:val="Body1"/>
              <w:ind w:right="-279"/>
              <w:jc w:val="both"/>
              <w:rPr>
                <w:rFonts w:ascii="Arial" w:hAnsi="Arial" w:cs="Arial"/>
                <w:sz w:val="22"/>
                <w:szCs w:val="22"/>
                <w:lang w:val="fr-FR"/>
              </w:rPr>
            </w:pPr>
          </w:p>
          <w:p w14:paraId="75B575CC" w14:textId="77777777" w:rsidR="00FF3559" w:rsidRPr="00C72159" w:rsidRDefault="00FF3559" w:rsidP="00FF3559">
            <w:pPr>
              <w:pStyle w:val="Body1"/>
              <w:ind w:right="-279"/>
              <w:jc w:val="both"/>
              <w:rPr>
                <w:rFonts w:ascii="Arial" w:hAnsi="Arial" w:cs="Arial"/>
                <w:sz w:val="22"/>
                <w:szCs w:val="22"/>
                <w:lang w:val="fr-FR"/>
              </w:rPr>
            </w:pPr>
          </w:p>
          <w:p w14:paraId="4D7518DB" w14:textId="77777777" w:rsidR="00FF3559" w:rsidRPr="00C72159" w:rsidRDefault="00FF3559" w:rsidP="00FF3559">
            <w:pPr>
              <w:pStyle w:val="Body1"/>
              <w:ind w:right="-279"/>
              <w:jc w:val="both"/>
              <w:rPr>
                <w:rFonts w:ascii="Arial" w:hAnsi="Arial" w:cs="Arial"/>
                <w:sz w:val="22"/>
                <w:szCs w:val="22"/>
                <w:lang w:val="fr-FR"/>
              </w:rPr>
            </w:pPr>
          </w:p>
          <w:p w14:paraId="20476C3E" w14:textId="77777777" w:rsidR="00FF3559" w:rsidRPr="00C72159" w:rsidRDefault="00FF3559" w:rsidP="00FF3559">
            <w:pPr>
              <w:pStyle w:val="Body1"/>
              <w:ind w:right="-279"/>
              <w:jc w:val="both"/>
              <w:rPr>
                <w:rFonts w:ascii="Arial" w:hAnsi="Arial" w:cs="Arial"/>
                <w:sz w:val="22"/>
                <w:szCs w:val="22"/>
                <w:lang w:val="fr-FR"/>
              </w:rPr>
            </w:pPr>
          </w:p>
          <w:p w14:paraId="6F104277" w14:textId="77777777" w:rsidR="00FF3559" w:rsidRPr="00C72159" w:rsidRDefault="00FF3559" w:rsidP="00FF3559">
            <w:pPr>
              <w:pStyle w:val="Body1"/>
              <w:ind w:right="-279"/>
              <w:jc w:val="both"/>
              <w:rPr>
                <w:rFonts w:ascii="Arial" w:hAnsi="Arial" w:cs="Arial"/>
                <w:sz w:val="22"/>
                <w:szCs w:val="22"/>
                <w:lang w:val="fr-FR"/>
              </w:rPr>
            </w:pPr>
          </w:p>
        </w:tc>
      </w:tr>
      <w:tr w:rsidR="00FF3559" w:rsidRPr="002248AA" w14:paraId="7180A461" w14:textId="77777777" w:rsidTr="00114790">
        <w:tc>
          <w:tcPr>
            <w:tcW w:w="9634" w:type="dxa"/>
            <w:shd w:val="clear" w:color="auto" w:fill="D9D9D9"/>
          </w:tcPr>
          <w:p w14:paraId="7778D497" w14:textId="08EEFD56" w:rsidR="00FF3559" w:rsidRPr="002248AA" w:rsidRDefault="00FF3559" w:rsidP="00FF3559">
            <w:pPr>
              <w:pStyle w:val="Body1"/>
              <w:ind w:right="-279"/>
              <w:jc w:val="both"/>
              <w:rPr>
                <w:rFonts w:ascii="Arial" w:hAnsi="Arial" w:cs="Arial"/>
                <w:sz w:val="22"/>
                <w:szCs w:val="22"/>
                <w:lang w:val="en-GB"/>
              </w:rPr>
            </w:pPr>
            <w:r w:rsidRPr="00993CC7">
              <w:rPr>
                <w:rFonts w:ascii="Arial" w:hAnsi="Arial" w:cs="Arial"/>
                <w:sz w:val="22"/>
                <w:szCs w:val="22"/>
                <w:lang w:val="fr-FR"/>
              </w:rPr>
              <w:t>Autres informations/références pertinentes</w:t>
            </w:r>
          </w:p>
        </w:tc>
      </w:tr>
      <w:tr w:rsidR="00FF3559" w:rsidRPr="002248AA" w14:paraId="325F2061" w14:textId="77777777" w:rsidTr="00114790">
        <w:tc>
          <w:tcPr>
            <w:tcW w:w="9634" w:type="dxa"/>
            <w:tcBorders>
              <w:bottom w:val="single" w:sz="4" w:space="0" w:color="auto"/>
            </w:tcBorders>
            <w:shd w:val="clear" w:color="auto" w:fill="auto"/>
          </w:tcPr>
          <w:p w14:paraId="6F2F236F" w14:textId="77777777" w:rsidR="00FF3559" w:rsidRPr="002248AA" w:rsidRDefault="00FF3559" w:rsidP="00FF3559">
            <w:pPr>
              <w:pStyle w:val="Body1"/>
              <w:ind w:right="-279"/>
              <w:jc w:val="both"/>
              <w:rPr>
                <w:rFonts w:ascii="Arial" w:hAnsi="Arial" w:cs="Arial"/>
                <w:sz w:val="22"/>
                <w:szCs w:val="22"/>
                <w:lang w:val="en-GB"/>
              </w:rPr>
            </w:pPr>
          </w:p>
          <w:p w14:paraId="7E6F3F73" w14:textId="77777777" w:rsidR="00FF3559" w:rsidRPr="002248AA" w:rsidRDefault="00FF3559" w:rsidP="00FF3559">
            <w:pPr>
              <w:pStyle w:val="Body1"/>
              <w:ind w:right="-279"/>
              <w:jc w:val="both"/>
              <w:rPr>
                <w:rFonts w:ascii="Arial" w:hAnsi="Arial" w:cs="Arial"/>
                <w:sz w:val="22"/>
                <w:szCs w:val="22"/>
                <w:lang w:val="en-GB"/>
              </w:rPr>
            </w:pPr>
          </w:p>
          <w:p w14:paraId="0CE20ECC" w14:textId="77777777" w:rsidR="00FF3559" w:rsidRPr="002248AA" w:rsidRDefault="00FF3559" w:rsidP="00FF3559">
            <w:pPr>
              <w:pStyle w:val="Body1"/>
              <w:ind w:right="-279"/>
              <w:jc w:val="both"/>
              <w:rPr>
                <w:rFonts w:ascii="Arial" w:hAnsi="Arial" w:cs="Arial"/>
                <w:sz w:val="22"/>
                <w:szCs w:val="22"/>
                <w:lang w:val="en-GB"/>
              </w:rPr>
            </w:pPr>
          </w:p>
          <w:p w14:paraId="575E70DD" w14:textId="77777777" w:rsidR="00FF3559" w:rsidRPr="002248AA" w:rsidRDefault="00FF3559" w:rsidP="00FF3559">
            <w:pPr>
              <w:pStyle w:val="Body1"/>
              <w:ind w:right="-279"/>
              <w:jc w:val="both"/>
              <w:rPr>
                <w:rFonts w:ascii="Arial" w:hAnsi="Arial" w:cs="Arial"/>
                <w:sz w:val="22"/>
                <w:szCs w:val="22"/>
                <w:lang w:val="en-GB"/>
              </w:rPr>
            </w:pPr>
          </w:p>
          <w:p w14:paraId="5D1CB66F" w14:textId="77777777" w:rsidR="00FF3559" w:rsidRPr="002248AA" w:rsidRDefault="00FF3559" w:rsidP="00FF3559">
            <w:pPr>
              <w:pStyle w:val="Body1"/>
              <w:ind w:right="-279"/>
              <w:jc w:val="both"/>
              <w:rPr>
                <w:rFonts w:ascii="Arial" w:hAnsi="Arial" w:cs="Arial"/>
                <w:sz w:val="22"/>
                <w:szCs w:val="22"/>
                <w:lang w:val="en-GB"/>
              </w:rPr>
            </w:pPr>
          </w:p>
          <w:p w14:paraId="318FAC99" w14:textId="77777777" w:rsidR="00FF3559" w:rsidRPr="002248AA" w:rsidRDefault="00FF3559" w:rsidP="00FF3559">
            <w:pPr>
              <w:pStyle w:val="Body1"/>
              <w:ind w:right="-279"/>
              <w:jc w:val="both"/>
              <w:rPr>
                <w:rFonts w:ascii="Arial" w:hAnsi="Arial" w:cs="Arial"/>
                <w:sz w:val="22"/>
                <w:szCs w:val="22"/>
                <w:lang w:val="en-GB"/>
              </w:rPr>
            </w:pPr>
          </w:p>
          <w:p w14:paraId="6FDD2F1D" w14:textId="77777777" w:rsidR="00FF3559" w:rsidRPr="002248AA" w:rsidRDefault="00FF3559" w:rsidP="00FF3559">
            <w:pPr>
              <w:pStyle w:val="Body1"/>
              <w:ind w:right="-279"/>
              <w:jc w:val="both"/>
              <w:rPr>
                <w:rFonts w:ascii="Arial" w:hAnsi="Arial" w:cs="Arial"/>
                <w:sz w:val="22"/>
                <w:szCs w:val="22"/>
                <w:lang w:val="en-GB"/>
              </w:rPr>
            </w:pPr>
          </w:p>
          <w:p w14:paraId="13655AF5" w14:textId="77777777" w:rsidR="00FF3559" w:rsidRPr="002248AA" w:rsidRDefault="00FF3559" w:rsidP="00FF3559">
            <w:pPr>
              <w:pStyle w:val="Body1"/>
              <w:ind w:right="-279"/>
              <w:jc w:val="both"/>
              <w:rPr>
                <w:rFonts w:ascii="Arial" w:hAnsi="Arial" w:cs="Arial"/>
                <w:sz w:val="22"/>
                <w:szCs w:val="22"/>
                <w:lang w:val="en-GB"/>
              </w:rPr>
            </w:pPr>
          </w:p>
        </w:tc>
      </w:tr>
      <w:tr w:rsidR="00FF3559" w:rsidRPr="00D112CF" w14:paraId="092A2C8D" w14:textId="77777777" w:rsidTr="00114790">
        <w:tc>
          <w:tcPr>
            <w:tcW w:w="9634" w:type="dxa"/>
            <w:shd w:val="clear" w:color="auto" w:fill="D9D9D9"/>
          </w:tcPr>
          <w:p w14:paraId="5AC50F3D" w14:textId="31355755" w:rsidR="00FF3559" w:rsidRPr="008B0699" w:rsidRDefault="008B0699" w:rsidP="00FF3559">
            <w:pPr>
              <w:pStyle w:val="Body1"/>
              <w:jc w:val="center"/>
              <w:rPr>
                <w:rFonts w:ascii="Arial" w:hAnsi="Arial" w:cs="Arial"/>
                <w:b/>
                <w:color w:val="000000" w:themeColor="text1"/>
                <w:sz w:val="22"/>
                <w:szCs w:val="22"/>
                <w:lang w:val="fr-FR"/>
              </w:rPr>
            </w:pPr>
            <w:r>
              <w:rPr>
                <w:rFonts w:ascii="Arial" w:hAnsi="Arial" w:cs="Arial"/>
                <w:b/>
                <w:color w:val="000000" w:themeColor="text1"/>
                <w:sz w:val="22"/>
                <w:szCs w:val="22"/>
                <w:lang w:val="fr-FR"/>
              </w:rPr>
              <w:lastRenderedPageBreak/>
              <w:t>Informations Pratiques</w:t>
            </w:r>
          </w:p>
          <w:p w14:paraId="279B3AC4" w14:textId="3DB3616E" w:rsidR="00FF3559" w:rsidRPr="00B040A2" w:rsidRDefault="00FF3559" w:rsidP="00B040A2">
            <w:pPr>
              <w:pStyle w:val="Body1"/>
              <w:jc w:val="center"/>
              <w:rPr>
                <w:rFonts w:ascii="Arial" w:hAnsi="Arial" w:cs="Arial"/>
                <w:color w:val="000000" w:themeColor="text1"/>
                <w:sz w:val="22"/>
                <w:szCs w:val="22"/>
                <w:lang w:val="fr-FR"/>
              </w:rPr>
            </w:pPr>
            <w:r w:rsidRPr="008B0699">
              <w:rPr>
                <w:rFonts w:ascii="Arial" w:hAnsi="Arial" w:cs="Arial"/>
                <w:color w:val="000000" w:themeColor="text1"/>
                <w:sz w:val="22"/>
                <w:szCs w:val="22"/>
                <w:lang w:val="fr-FR"/>
              </w:rPr>
              <w:t>(Veuillez noter que les informations fournies ci-dessous</w:t>
            </w:r>
            <w:r w:rsidR="00B040A2">
              <w:rPr>
                <w:rFonts w:ascii="Arial" w:hAnsi="Arial" w:cs="Arial"/>
                <w:color w:val="000000" w:themeColor="text1"/>
                <w:sz w:val="22"/>
                <w:szCs w:val="22"/>
                <w:lang w:val="fr-FR"/>
              </w:rPr>
              <w:t xml:space="preserve"> </w:t>
            </w:r>
            <w:r w:rsidRPr="008B0699">
              <w:rPr>
                <w:rFonts w:ascii="Arial" w:hAnsi="Arial" w:cs="Arial"/>
                <w:color w:val="000000" w:themeColor="text1"/>
                <w:sz w:val="22"/>
                <w:szCs w:val="22"/>
                <w:lang w:val="fr-FR"/>
              </w:rPr>
              <w:t>ne sont pas prises en compte pour la sélection des initiatives)</w:t>
            </w:r>
          </w:p>
        </w:tc>
      </w:tr>
      <w:tr w:rsidR="00FF3559" w:rsidRPr="00D112CF" w14:paraId="05369880" w14:textId="77777777" w:rsidTr="00114790">
        <w:tc>
          <w:tcPr>
            <w:tcW w:w="9634" w:type="dxa"/>
            <w:shd w:val="clear" w:color="auto" w:fill="D9D9D9"/>
          </w:tcPr>
          <w:p w14:paraId="35B946FE" w14:textId="77777777" w:rsidR="00FF3559" w:rsidRPr="00993CC7" w:rsidRDefault="00FF3559" w:rsidP="00FF3559">
            <w:pPr>
              <w:pStyle w:val="Body1"/>
              <w:jc w:val="both"/>
              <w:rPr>
                <w:rFonts w:ascii="Arial" w:hAnsi="Arial" w:cs="Arial"/>
                <w:sz w:val="22"/>
                <w:szCs w:val="22"/>
                <w:lang w:val="fr-FR"/>
              </w:rPr>
            </w:pPr>
          </w:p>
          <w:p w14:paraId="6039D10D" w14:textId="77777777" w:rsidR="00D112CF" w:rsidRDefault="00FF3559" w:rsidP="00FF3559">
            <w:pPr>
              <w:pStyle w:val="Body1"/>
              <w:ind w:right="-279"/>
              <w:jc w:val="both"/>
              <w:rPr>
                <w:rFonts w:ascii="Arial" w:hAnsi="Arial" w:cs="Arial"/>
                <w:sz w:val="22"/>
                <w:szCs w:val="22"/>
                <w:lang w:val="fr-FR"/>
              </w:rPr>
            </w:pPr>
            <w:r>
              <w:rPr>
                <w:rFonts w:ascii="Arial" w:hAnsi="Arial" w:cs="Arial"/>
                <w:sz w:val="22"/>
                <w:szCs w:val="22"/>
                <w:lang w:val="fr-FR"/>
              </w:rPr>
              <w:t xml:space="preserve">Si votre initiative est sélectionnée, merci de bien vouloir </w:t>
            </w:r>
            <w:r w:rsidRPr="00993CC7">
              <w:rPr>
                <w:rFonts w:ascii="Arial" w:hAnsi="Arial" w:cs="Arial"/>
                <w:sz w:val="22"/>
                <w:szCs w:val="22"/>
                <w:lang w:val="fr-FR"/>
              </w:rPr>
              <w:t>indiquer qui présentera l’initiative et</w:t>
            </w:r>
          </w:p>
          <w:p w14:paraId="2E5EC84A" w14:textId="2515D883"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les coordonnées d’un remplacement le cas échéant (Nom, titre, ville, pays, e-mail, téléphone)</w:t>
            </w:r>
          </w:p>
        </w:tc>
      </w:tr>
      <w:tr w:rsidR="00FF3559" w:rsidRPr="00D112CF" w14:paraId="369A770F" w14:textId="77777777" w:rsidTr="00114790">
        <w:tc>
          <w:tcPr>
            <w:tcW w:w="9634" w:type="dxa"/>
            <w:tcBorders>
              <w:bottom w:val="single" w:sz="4" w:space="0" w:color="auto"/>
            </w:tcBorders>
            <w:shd w:val="clear" w:color="auto" w:fill="auto"/>
          </w:tcPr>
          <w:p w14:paraId="1A852345" w14:textId="77777777" w:rsidR="00FF3559" w:rsidRPr="00ED03FA" w:rsidRDefault="00FF3559" w:rsidP="00FF3559">
            <w:pPr>
              <w:pStyle w:val="Body1"/>
              <w:ind w:right="-279"/>
              <w:jc w:val="both"/>
              <w:rPr>
                <w:rFonts w:ascii="Arial" w:hAnsi="Arial" w:cs="Arial"/>
                <w:sz w:val="22"/>
                <w:szCs w:val="22"/>
                <w:lang w:val="fr-FR"/>
              </w:rPr>
            </w:pPr>
          </w:p>
          <w:p w14:paraId="00A6CD76" w14:textId="77777777" w:rsidR="00FF3559" w:rsidRPr="00ED03FA" w:rsidRDefault="00FF3559" w:rsidP="00FF3559">
            <w:pPr>
              <w:pStyle w:val="Body1"/>
              <w:ind w:right="-279"/>
              <w:jc w:val="both"/>
              <w:rPr>
                <w:rFonts w:ascii="Arial" w:hAnsi="Arial" w:cs="Arial"/>
                <w:sz w:val="22"/>
                <w:szCs w:val="22"/>
                <w:lang w:val="fr-FR"/>
              </w:rPr>
            </w:pPr>
          </w:p>
          <w:p w14:paraId="1A24CE9C" w14:textId="77777777" w:rsidR="00FF3559" w:rsidRPr="00ED03FA" w:rsidRDefault="00FF3559" w:rsidP="00D112CF">
            <w:pPr>
              <w:pStyle w:val="Body1"/>
              <w:ind w:right="170"/>
              <w:jc w:val="both"/>
              <w:rPr>
                <w:rFonts w:ascii="Arial" w:hAnsi="Arial" w:cs="Arial"/>
                <w:sz w:val="22"/>
                <w:szCs w:val="22"/>
                <w:lang w:val="fr-FR"/>
              </w:rPr>
            </w:pPr>
          </w:p>
          <w:p w14:paraId="1116E6A1" w14:textId="77777777" w:rsidR="00FF3559" w:rsidRPr="00ED03FA" w:rsidRDefault="00FF3559" w:rsidP="00FF3559">
            <w:pPr>
              <w:pStyle w:val="Body1"/>
              <w:ind w:right="-279"/>
              <w:jc w:val="both"/>
              <w:rPr>
                <w:rFonts w:ascii="Arial" w:hAnsi="Arial" w:cs="Arial"/>
                <w:sz w:val="22"/>
                <w:szCs w:val="22"/>
                <w:lang w:val="fr-FR"/>
              </w:rPr>
            </w:pPr>
          </w:p>
        </w:tc>
      </w:tr>
      <w:tr w:rsidR="00FF3559" w:rsidRPr="00D112CF" w14:paraId="5C1542FE" w14:textId="77777777" w:rsidTr="00114790">
        <w:tc>
          <w:tcPr>
            <w:tcW w:w="9634" w:type="dxa"/>
            <w:tcBorders>
              <w:bottom w:val="single" w:sz="4" w:space="0" w:color="auto"/>
            </w:tcBorders>
            <w:shd w:val="clear" w:color="auto" w:fill="D9D9D9"/>
          </w:tcPr>
          <w:p w14:paraId="5ED63DFF" w14:textId="294DED59"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Langue utilisée pour votre présentation (rayez les mentions inutiles)</w:t>
            </w:r>
          </w:p>
        </w:tc>
      </w:tr>
      <w:tr w:rsidR="00FF3559" w:rsidRPr="00D112CF" w14:paraId="0C4BD898" w14:textId="77777777" w:rsidTr="00114790">
        <w:tc>
          <w:tcPr>
            <w:tcW w:w="9634" w:type="dxa"/>
            <w:tcBorders>
              <w:bottom w:val="single" w:sz="4" w:space="0" w:color="auto"/>
            </w:tcBorders>
            <w:shd w:val="clear" w:color="auto" w:fill="auto"/>
          </w:tcPr>
          <w:p w14:paraId="1B21E53C" w14:textId="77777777" w:rsidR="00FF3559" w:rsidRPr="00993CC7" w:rsidRDefault="00FF3559" w:rsidP="00FF3559">
            <w:pPr>
              <w:pStyle w:val="Body1"/>
              <w:jc w:val="both"/>
              <w:rPr>
                <w:rFonts w:ascii="Arial" w:hAnsi="Arial" w:cs="Arial"/>
                <w:sz w:val="22"/>
                <w:szCs w:val="22"/>
                <w:lang w:val="fr-FR"/>
              </w:rPr>
            </w:pPr>
          </w:p>
          <w:p w14:paraId="7E63EE8F" w14:textId="77777777" w:rsidR="00FF3559" w:rsidRPr="00993CC7" w:rsidRDefault="00FF3559" w:rsidP="00FF3559">
            <w:pPr>
              <w:pStyle w:val="Body1"/>
              <w:numPr>
                <w:ilvl w:val="0"/>
                <w:numId w:val="23"/>
              </w:numPr>
              <w:jc w:val="both"/>
              <w:rPr>
                <w:rFonts w:ascii="Arial" w:hAnsi="Arial" w:cs="Arial"/>
                <w:sz w:val="22"/>
                <w:szCs w:val="22"/>
                <w:lang w:val="fr-FR"/>
              </w:rPr>
            </w:pPr>
            <w:r w:rsidRPr="00993CC7">
              <w:rPr>
                <w:rFonts w:ascii="Arial" w:hAnsi="Arial" w:cs="Arial"/>
                <w:sz w:val="22"/>
                <w:szCs w:val="22"/>
                <w:lang w:val="fr-FR"/>
              </w:rPr>
              <w:t xml:space="preserve">Anglais           </w:t>
            </w:r>
          </w:p>
          <w:p w14:paraId="5AC3D3E4" w14:textId="77777777" w:rsidR="00FF3559" w:rsidRPr="00993CC7" w:rsidRDefault="00FF3559" w:rsidP="00FF3559">
            <w:pPr>
              <w:pStyle w:val="Body1"/>
              <w:numPr>
                <w:ilvl w:val="0"/>
                <w:numId w:val="23"/>
              </w:numPr>
              <w:jc w:val="both"/>
              <w:rPr>
                <w:rFonts w:ascii="Arial" w:hAnsi="Arial" w:cs="Arial"/>
                <w:sz w:val="22"/>
                <w:szCs w:val="22"/>
                <w:lang w:val="fr-FR"/>
              </w:rPr>
            </w:pPr>
            <w:r w:rsidRPr="00993CC7">
              <w:rPr>
                <w:rFonts w:ascii="Arial" w:hAnsi="Arial" w:cs="Arial"/>
                <w:sz w:val="22"/>
                <w:szCs w:val="22"/>
                <w:lang w:val="fr-FR"/>
              </w:rPr>
              <w:t xml:space="preserve">Français                 </w:t>
            </w:r>
          </w:p>
          <w:p w14:paraId="25A4BA0E" w14:textId="77777777" w:rsidR="00FF3559" w:rsidRPr="00993CC7" w:rsidRDefault="00FF3559" w:rsidP="00FF3559">
            <w:pPr>
              <w:pStyle w:val="Body1"/>
              <w:numPr>
                <w:ilvl w:val="0"/>
                <w:numId w:val="23"/>
              </w:numPr>
              <w:jc w:val="both"/>
              <w:rPr>
                <w:rFonts w:ascii="Arial" w:hAnsi="Arial" w:cs="Arial"/>
                <w:sz w:val="22"/>
                <w:szCs w:val="22"/>
                <w:lang w:val="fr-FR"/>
              </w:rPr>
            </w:pPr>
            <w:r w:rsidRPr="00993CC7">
              <w:rPr>
                <w:rFonts w:ascii="Arial" w:hAnsi="Arial" w:cs="Arial"/>
                <w:sz w:val="22"/>
                <w:szCs w:val="22"/>
                <w:lang w:val="fr-FR"/>
              </w:rPr>
              <w:t>Autre (merci de préciser ; les présentations dans une autre langue seront considérées comme des exceptions)</w:t>
            </w:r>
          </w:p>
          <w:p w14:paraId="28DEF438" w14:textId="2D97298E" w:rsidR="00FF3559" w:rsidRPr="00ED03FA" w:rsidRDefault="00FF3559" w:rsidP="00FF3559">
            <w:pPr>
              <w:pStyle w:val="Body1"/>
              <w:tabs>
                <w:tab w:val="left" w:pos="580"/>
              </w:tabs>
              <w:ind w:right="-279"/>
              <w:jc w:val="both"/>
              <w:rPr>
                <w:rFonts w:ascii="Arial" w:hAnsi="Arial" w:cs="Arial"/>
                <w:sz w:val="22"/>
                <w:szCs w:val="22"/>
                <w:lang w:val="fr-FR"/>
              </w:rPr>
            </w:pPr>
          </w:p>
        </w:tc>
      </w:tr>
      <w:tr w:rsidR="00FF3559" w:rsidRPr="00D112CF" w14:paraId="56F24490" w14:textId="77777777" w:rsidTr="00114790">
        <w:tc>
          <w:tcPr>
            <w:tcW w:w="9634" w:type="dxa"/>
            <w:tcBorders>
              <w:bottom w:val="single" w:sz="4" w:space="0" w:color="auto"/>
            </w:tcBorders>
            <w:shd w:val="clear" w:color="auto" w:fill="D9D9D9"/>
          </w:tcPr>
          <w:p w14:paraId="0C41E4C6" w14:textId="3B8277F7"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Avez-vous besoin d’un visa d’entrée pour la France ?</w:t>
            </w:r>
          </w:p>
        </w:tc>
      </w:tr>
      <w:tr w:rsidR="00FF3559" w:rsidRPr="002248AA" w14:paraId="5582A5CE" w14:textId="77777777" w:rsidTr="00114790">
        <w:tc>
          <w:tcPr>
            <w:tcW w:w="9634" w:type="dxa"/>
            <w:shd w:val="clear" w:color="auto" w:fill="FFFFFF"/>
          </w:tcPr>
          <w:p w14:paraId="17410025" w14:textId="77777777" w:rsidR="00FF3559" w:rsidRPr="00993CC7" w:rsidRDefault="00FF3559" w:rsidP="00FF3559">
            <w:pPr>
              <w:pStyle w:val="Body1"/>
              <w:jc w:val="both"/>
              <w:rPr>
                <w:rFonts w:ascii="Arial" w:hAnsi="Arial" w:cs="Arial"/>
                <w:sz w:val="22"/>
                <w:szCs w:val="22"/>
                <w:lang w:val="fr-FR"/>
              </w:rPr>
            </w:pPr>
          </w:p>
          <w:p w14:paraId="33AF54DF"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Oui                       </w:t>
            </w:r>
          </w:p>
          <w:p w14:paraId="6857C926"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 Non</w:t>
            </w:r>
          </w:p>
          <w:p w14:paraId="5D9FC62D" w14:textId="77777777" w:rsidR="00FF3559" w:rsidRPr="002248AA" w:rsidRDefault="00FF3559" w:rsidP="00FF3559">
            <w:pPr>
              <w:pStyle w:val="Body1"/>
              <w:ind w:right="-279"/>
              <w:jc w:val="both"/>
              <w:rPr>
                <w:rFonts w:ascii="Arial" w:hAnsi="Arial" w:cs="Arial"/>
                <w:sz w:val="22"/>
                <w:szCs w:val="22"/>
                <w:lang w:val="en-GB"/>
              </w:rPr>
            </w:pPr>
          </w:p>
        </w:tc>
      </w:tr>
      <w:tr w:rsidR="00FF3559" w:rsidRPr="00D112CF" w14:paraId="2C43E66C" w14:textId="77777777" w:rsidTr="00114790">
        <w:tc>
          <w:tcPr>
            <w:tcW w:w="9634" w:type="dxa"/>
            <w:shd w:val="clear" w:color="auto" w:fill="D9D9D9"/>
          </w:tcPr>
          <w:p w14:paraId="101FBA89" w14:textId="67C9D999"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Etes-vous en mesure de financer votre participation au Forum mondial de la démocratie ?</w:t>
            </w:r>
          </w:p>
        </w:tc>
      </w:tr>
      <w:tr w:rsidR="00FF3559" w:rsidRPr="002248AA" w14:paraId="28E50CE5" w14:textId="77777777" w:rsidTr="00114790">
        <w:tc>
          <w:tcPr>
            <w:tcW w:w="9634" w:type="dxa"/>
            <w:shd w:val="clear" w:color="auto" w:fill="auto"/>
          </w:tcPr>
          <w:p w14:paraId="34925C27" w14:textId="77777777" w:rsidR="00FF3559" w:rsidRPr="00993CC7" w:rsidRDefault="00FF3559" w:rsidP="00FF3559">
            <w:pPr>
              <w:pStyle w:val="Body1"/>
              <w:ind w:right="-279"/>
              <w:rPr>
                <w:rFonts w:ascii="Arial" w:hAnsi="Arial" w:cs="Arial"/>
                <w:sz w:val="22"/>
                <w:szCs w:val="22"/>
                <w:lang w:val="fr-FR"/>
              </w:rPr>
            </w:pPr>
          </w:p>
          <w:p w14:paraId="6DE60A73"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Oui                       </w:t>
            </w:r>
          </w:p>
          <w:p w14:paraId="2D2BC627"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 Non</w:t>
            </w:r>
          </w:p>
          <w:p w14:paraId="6DBDE41D" w14:textId="45ADB8AB" w:rsidR="00FF3559" w:rsidRPr="002248AA" w:rsidRDefault="00FF3559" w:rsidP="00FF3559">
            <w:pPr>
              <w:pStyle w:val="Body1"/>
              <w:ind w:right="-279"/>
              <w:jc w:val="both"/>
              <w:rPr>
                <w:rFonts w:ascii="Arial" w:hAnsi="Arial" w:cs="Arial"/>
                <w:sz w:val="22"/>
                <w:szCs w:val="22"/>
                <w:lang w:val="en-GB"/>
              </w:rPr>
            </w:pPr>
          </w:p>
        </w:tc>
      </w:tr>
      <w:tr w:rsidR="00FF3559" w:rsidRPr="00D112CF" w14:paraId="22EF2A7B" w14:textId="77777777" w:rsidTr="00114790">
        <w:tc>
          <w:tcPr>
            <w:tcW w:w="9634" w:type="dxa"/>
            <w:shd w:val="clear" w:color="auto" w:fill="D9D9D9"/>
          </w:tcPr>
          <w:p w14:paraId="762C7771" w14:textId="39F87C97"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Avez-vous besoin d’aide en raison d’un handicap particulier ?</w:t>
            </w:r>
          </w:p>
        </w:tc>
      </w:tr>
      <w:tr w:rsidR="00FF3559" w:rsidRPr="00D112CF" w14:paraId="179928C3" w14:textId="77777777" w:rsidTr="00114790">
        <w:tc>
          <w:tcPr>
            <w:tcW w:w="9634" w:type="dxa"/>
            <w:shd w:val="clear" w:color="auto" w:fill="auto"/>
          </w:tcPr>
          <w:p w14:paraId="0CD072EB" w14:textId="77777777" w:rsidR="00FF3559" w:rsidRPr="00993CC7" w:rsidRDefault="00FF3559" w:rsidP="00FF3559">
            <w:pPr>
              <w:pStyle w:val="Body1"/>
              <w:ind w:right="-279"/>
              <w:rPr>
                <w:rFonts w:ascii="Arial" w:hAnsi="Arial" w:cs="Arial"/>
                <w:sz w:val="22"/>
                <w:szCs w:val="22"/>
                <w:lang w:val="fr-FR"/>
              </w:rPr>
            </w:pPr>
          </w:p>
          <w:p w14:paraId="33D54E7B"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Oui                       </w:t>
            </w:r>
          </w:p>
          <w:p w14:paraId="19308580" w14:textId="77777777" w:rsidR="00FF3559" w:rsidRPr="00993CC7" w:rsidRDefault="00FF3559" w:rsidP="00FF3559">
            <w:pPr>
              <w:pStyle w:val="Body1"/>
              <w:numPr>
                <w:ilvl w:val="0"/>
                <w:numId w:val="24"/>
              </w:numPr>
              <w:jc w:val="both"/>
              <w:rPr>
                <w:rFonts w:ascii="Arial" w:hAnsi="Arial" w:cs="Arial"/>
                <w:sz w:val="22"/>
                <w:szCs w:val="22"/>
                <w:lang w:val="fr-FR"/>
              </w:rPr>
            </w:pPr>
            <w:r w:rsidRPr="00993CC7">
              <w:rPr>
                <w:rFonts w:ascii="Arial" w:hAnsi="Arial" w:cs="Arial"/>
                <w:sz w:val="22"/>
                <w:szCs w:val="22"/>
                <w:lang w:val="fr-FR"/>
              </w:rPr>
              <w:t xml:space="preserve"> Non</w:t>
            </w:r>
          </w:p>
          <w:p w14:paraId="757E378B" w14:textId="77777777" w:rsidR="00FF3559" w:rsidRPr="00993CC7" w:rsidRDefault="00FF3559" w:rsidP="00FF3559">
            <w:pPr>
              <w:pStyle w:val="Body1"/>
              <w:ind w:right="-279"/>
              <w:rPr>
                <w:rFonts w:ascii="Arial" w:hAnsi="Arial" w:cs="Arial"/>
                <w:sz w:val="22"/>
                <w:szCs w:val="22"/>
                <w:lang w:val="en-GB"/>
              </w:rPr>
            </w:pPr>
          </w:p>
          <w:p w14:paraId="0625CA9B" w14:textId="3BF26A81" w:rsidR="00FF3559" w:rsidRPr="00993CC7" w:rsidRDefault="00B040A2" w:rsidP="00FF3559">
            <w:pPr>
              <w:pStyle w:val="Body1"/>
              <w:ind w:right="-279"/>
              <w:rPr>
                <w:rFonts w:ascii="Arial" w:hAnsi="Arial" w:cs="Arial"/>
                <w:sz w:val="22"/>
                <w:szCs w:val="22"/>
                <w:lang w:val="fr-FR"/>
              </w:rPr>
            </w:pPr>
            <w:r>
              <w:rPr>
                <w:rFonts w:ascii="Arial" w:hAnsi="Arial" w:cs="Arial"/>
                <w:sz w:val="22"/>
                <w:szCs w:val="22"/>
                <w:lang w:val="fr-FR"/>
              </w:rPr>
              <w:t>(</w:t>
            </w:r>
            <w:r w:rsidR="00FF3559" w:rsidRPr="00993CC7">
              <w:rPr>
                <w:rFonts w:ascii="Arial" w:hAnsi="Arial" w:cs="Arial"/>
                <w:sz w:val="22"/>
                <w:szCs w:val="22"/>
                <w:lang w:val="fr-FR"/>
              </w:rPr>
              <w:t>Veuillez noter que le Palais de l’Europe est accessible aux personnes à mobilité réduite.</w:t>
            </w:r>
            <w:r>
              <w:rPr>
                <w:rFonts w:ascii="Arial" w:hAnsi="Arial" w:cs="Arial"/>
                <w:sz w:val="22"/>
                <w:szCs w:val="22"/>
                <w:lang w:val="fr-FR"/>
              </w:rPr>
              <w:t>)</w:t>
            </w:r>
          </w:p>
          <w:p w14:paraId="77732681" w14:textId="77777777" w:rsidR="00FF3559" w:rsidRPr="00ED03FA" w:rsidRDefault="00FF3559" w:rsidP="00FF3559">
            <w:pPr>
              <w:pStyle w:val="Body1"/>
              <w:ind w:right="-279" w:firstLine="180"/>
              <w:jc w:val="both"/>
              <w:rPr>
                <w:rFonts w:ascii="Arial" w:hAnsi="Arial" w:cs="Arial"/>
                <w:sz w:val="22"/>
                <w:szCs w:val="22"/>
                <w:lang w:val="fr-FR"/>
              </w:rPr>
            </w:pPr>
          </w:p>
        </w:tc>
      </w:tr>
      <w:tr w:rsidR="00FF3559" w:rsidRPr="00D112CF" w14:paraId="0B816C3D" w14:textId="77777777" w:rsidTr="00EF565C">
        <w:tc>
          <w:tcPr>
            <w:tcW w:w="9634" w:type="dxa"/>
            <w:shd w:val="clear" w:color="auto" w:fill="D9D9D9" w:themeFill="background1" w:themeFillShade="D9"/>
          </w:tcPr>
          <w:p w14:paraId="29A32FFF" w14:textId="77777777" w:rsidR="00D112CF" w:rsidRDefault="007A2785" w:rsidP="00FF3559">
            <w:pPr>
              <w:pStyle w:val="Body1"/>
              <w:ind w:right="-279"/>
              <w:jc w:val="both"/>
              <w:rPr>
                <w:rFonts w:ascii="Arial" w:hAnsi="Arial" w:cs="Arial"/>
                <w:sz w:val="22"/>
                <w:szCs w:val="22"/>
                <w:lang w:val="fr-FR"/>
              </w:rPr>
            </w:pPr>
            <w:r w:rsidRPr="00993CC7">
              <w:rPr>
                <w:rFonts w:ascii="Arial" w:hAnsi="Arial" w:cs="Arial"/>
                <w:sz w:val="22"/>
                <w:szCs w:val="22"/>
                <w:lang w:val="fr-FR"/>
              </w:rPr>
              <w:t>Êtes-vous</w:t>
            </w:r>
            <w:r w:rsidR="00FF3559" w:rsidRPr="00993CC7">
              <w:rPr>
                <w:rFonts w:ascii="Arial" w:hAnsi="Arial" w:cs="Arial"/>
                <w:sz w:val="22"/>
                <w:szCs w:val="22"/>
                <w:lang w:val="fr-FR"/>
              </w:rPr>
              <w:t xml:space="preserve"> en mesure de préparer un enregistrement vidéo de 2-3 minutes au sujet de votre</w:t>
            </w:r>
          </w:p>
          <w:p w14:paraId="278DF1C9" w14:textId="7475086C" w:rsidR="00FF3559" w:rsidRPr="00ED03FA" w:rsidRDefault="00FF3559" w:rsidP="00FF3559">
            <w:pPr>
              <w:pStyle w:val="Body1"/>
              <w:ind w:right="-279"/>
              <w:jc w:val="both"/>
              <w:rPr>
                <w:rFonts w:ascii="Arial" w:hAnsi="Arial" w:cs="Arial"/>
                <w:sz w:val="22"/>
                <w:szCs w:val="22"/>
                <w:lang w:val="fr-FR"/>
              </w:rPr>
            </w:pPr>
            <w:r w:rsidRPr="00993CC7">
              <w:rPr>
                <w:rFonts w:ascii="Arial" w:hAnsi="Arial" w:cs="Arial"/>
                <w:sz w:val="22"/>
                <w:szCs w:val="22"/>
                <w:lang w:val="fr-FR"/>
              </w:rPr>
              <w:t>initiative avant le Forum si vous êtes sélectionné(e) ?</w:t>
            </w:r>
          </w:p>
        </w:tc>
      </w:tr>
      <w:tr w:rsidR="00FF3559" w:rsidRPr="002248AA" w14:paraId="2FC379B7" w14:textId="77777777" w:rsidTr="00B040A2">
        <w:trPr>
          <w:trHeight w:val="698"/>
        </w:trPr>
        <w:tc>
          <w:tcPr>
            <w:tcW w:w="9634" w:type="dxa"/>
            <w:shd w:val="clear" w:color="auto" w:fill="auto"/>
          </w:tcPr>
          <w:p w14:paraId="46D5B7DD" w14:textId="77777777" w:rsidR="00B040A2" w:rsidRDefault="00B040A2" w:rsidP="00B040A2">
            <w:pPr>
              <w:pStyle w:val="Body1"/>
              <w:jc w:val="both"/>
              <w:rPr>
                <w:rFonts w:ascii="Arial" w:hAnsi="Arial" w:cs="Arial"/>
                <w:sz w:val="22"/>
                <w:szCs w:val="22"/>
                <w:lang w:val="fr-FR"/>
              </w:rPr>
            </w:pPr>
          </w:p>
          <w:p w14:paraId="69B44ADD" w14:textId="452C12B0" w:rsidR="00B040A2" w:rsidRPr="00B040A2" w:rsidRDefault="00B040A2" w:rsidP="00B040A2">
            <w:pPr>
              <w:pStyle w:val="Body1"/>
              <w:numPr>
                <w:ilvl w:val="0"/>
                <w:numId w:val="25"/>
              </w:numPr>
              <w:jc w:val="both"/>
              <w:rPr>
                <w:rFonts w:ascii="Arial" w:hAnsi="Arial" w:cs="Arial"/>
                <w:sz w:val="22"/>
                <w:szCs w:val="22"/>
                <w:lang w:val="fr-FR"/>
              </w:rPr>
            </w:pPr>
            <w:r w:rsidRPr="00993CC7">
              <w:rPr>
                <w:rFonts w:ascii="Arial" w:hAnsi="Arial" w:cs="Arial"/>
                <w:sz w:val="22"/>
                <w:szCs w:val="22"/>
                <w:lang w:val="fr-FR"/>
              </w:rPr>
              <w:t xml:space="preserve">Oui  </w:t>
            </w:r>
            <w:r w:rsidRPr="00B040A2">
              <w:rPr>
                <w:rFonts w:ascii="Arial" w:hAnsi="Arial" w:cs="Arial"/>
                <w:sz w:val="22"/>
                <w:szCs w:val="22"/>
                <w:lang w:val="fr-FR"/>
              </w:rPr>
              <w:t xml:space="preserve">                     </w:t>
            </w:r>
          </w:p>
          <w:p w14:paraId="44A8E643" w14:textId="77777777" w:rsidR="00B040A2" w:rsidRPr="00993CC7" w:rsidRDefault="00B040A2" w:rsidP="00B040A2">
            <w:pPr>
              <w:pStyle w:val="Body1"/>
              <w:numPr>
                <w:ilvl w:val="0"/>
                <w:numId w:val="25"/>
              </w:numPr>
              <w:jc w:val="both"/>
              <w:rPr>
                <w:rFonts w:ascii="Arial" w:hAnsi="Arial" w:cs="Arial"/>
                <w:sz w:val="22"/>
                <w:szCs w:val="22"/>
                <w:lang w:val="fr-FR"/>
              </w:rPr>
            </w:pPr>
            <w:r w:rsidRPr="00993CC7">
              <w:rPr>
                <w:rFonts w:ascii="Arial" w:hAnsi="Arial" w:cs="Arial"/>
                <w:sz w:val="22"/>
                <w:szCs w:val="22"/>
                <w:lang w:val="fr-FR"/>
              </w:rPr>
              <w:t xml:space="preserve"> Non</w:t>
            </w:r>
          </w:p>
          <w:p w14:paraId="109142FC" w14:textId="77777777" w:rsidR="00FF3559" w:rsidRPr="002248AA" w:rsidRDefault="00FF3559" w:rsidP="00FF3559">
            <w:pPr>
              <w:pStyle w:val="Body1"/>
              <w:ind w:right="-279"/>
              <w:jc w:val="both"/>
              <w:rPr>
                <w:rFonts w:ascii="Arial" w:hAnsi="Arial" w:cs="Arial"/>
                <w:sz w:val="22"/>
                <w:szCs w:val="22"/>
                <w:lang w:val="en-GB"/>
              </w:rPr>
            </w:pPr>
          </w:p>
        </w:tc>
      </w:tr>
      <w:tr w:rsidR="00FF3559" w:rsidRPr="00D112CF" w14:paraId="227255B6" w14:textId="77777777" w:rsidTr="00EF565C">
        <w:tc>
          <w:tcPr>
            <w:tcW w:w="9634" w:type="dxa"/>
            <w:shd w:val="clear" w:color="auto" w:fill="D9D9D9" w:themeFill="background1" w:themeFillShade="D9"/>
          </w:tcPr>
          <w:p w14:paraId="29CC6CB0" w14:textId="2CA84F59" w:rsidR="00FF3559" w:rsidRPr="00ED03FA" w:rsidRDefault="00FF3559" w:rsidP="00FF3559">
            <w:pPr>
              <w:pStyle w:val="Body1"/>
              <w:ind w:right="-279"/>
              <w:jc w:val="both"/>
              <w:rPr>
                <w:rFonts w:ascii="Arial" w:hAnsi="Arial" w:cs="Arial"/>
                <w:sz w:val="22"/>
                <w:szCs w:val="22"/>
                <w:lang w:val="fr-FR"/>
              </w:rPr>
            </w:pPr>
            <w:r w:rsidRPr="00ED03FA">
              <w:rPr>
                <w:rFonts w:ascii="Arial" w:hAnsi="Arial" w:cs="Arial"/>
                <w:sz w:val="22"/>
                <w:szCs w:val="22"/>
                <w:lang w:val="fr-FR"/>
              </w:rPr>
              <w:t>Pourriez-vous énumérer les comptes de médias sociaux de votre initiative ?</w:t>
            </w:r>
          </w:p>
        </w:tc>
      </w:tr>
      <w:tr w:rsidR="00FF3559" w:rsidRPr="002248AA" w14:paraId="4766E7EA" w14:textId="77777777" w:rsidTr="00114790">
        <w:tc>
          <w:tcPr>
            <w:tcW w:w="9634" w:type="dxa"/>
            <w:shd w:val="clear" w:color="auto" w:fill="auto"/>
          </w:tcPr>
          <w:p w14:paraId="506C8097" w14:textId="77777777" w:rsidR="00FF3559" w:rsidRDefault="00FF3559" w:rsidP="00FF3559">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Facebook</w:t>
            </w:r>
          </w:p>
          <w:p w14:paraId="54EE83A7" w14:textId="77777777" w:rsidR="00FF3559" w:rsidRDefault="00FF3559" w:rsidP="00FF3559">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Instagram</w:t>
            </w:r>
          </w:p>
          <w:p w14:paraId="0A64D638" w14:textId="77777777" w:rsidR="00FF3559" w:rsidRDefault="00FF3559" w:rsidP="00FF3559">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Twitter</w:t>
            </w:r>
          </w:p>
          <w:p w14:paraId="28C0F658" w14:textId="77777777" w:rsidR="00FF3559" w:rsidRDefault="00FF3559" w:rsidP="00FF3559">
            <w:pPr>
              <w:pStyle w:val="Body1"/>
              <w:numPr>
                <w:ilvl w:val="0"/>
                <w:numId w:val="20"/>
              </w:numPr>
              <w:ind w:right="-279"/>
              <w:jc w:val="both"/>
              <w:rPr>
                <w:rFonts w:ascii="Arial" w:hAnsi="Arial" w:cs="Arial"/>
                <w:sz w:val="22"/>
                <w:szCs w:val="22"/>
                <w:lang w:val="en-GB"/>
              </w:rPr>
            </w:pPr>
            <w:r>
              <w:rPr>
                <w:rFonts w:ascii="Arial" w:hAnsi="Arial" w:cs="Arial"/>
                <w:sz w:val="22"/>
                <w:szCs w:val="22"/>
                <w:lang w:val="en-GB"/>
              </w:rPr>
              <w:t>TikTok</w:t>
            </w:r>
          </w:p>
          <w:p w14:paraId="58AB69DF" w14:textId="4AA39E51" w:rsidR="00FF3559" w:rsidRPr="00EF565C" w:rsidRDefault="00FF3559" w:rsidP="00FF3559">
            <w:pPr>
              <w:pStyle w:val="Body1"/>
              <w:numPr>
                <w:ilvl w:val="0"/>
                <w:numId w:val="20"/>
              </w:numPr>
              <w:ind w:right="-279"/>
              <w:jc w:val="both"/>
              <w:rPr>
                <w:rFonts w:ascii="Arial" w:hAnsi="Arial" w:cs="Arial"/>
                <w:sz w:val="22"/>
                <w:szCs w:val="22"/>
                <w:lang w:val="en-GB"/>
              </w:rPr>
            </w:pPr>
            <w:proofErr w:type="spellStart"/>
            <w:r>
              <w:rPr>
                <w:rFonts w:ascii="Arial" w:hAnsi="Arial" w:cs="Arial"/>
                <w:sz w:val="22"/>
                <w:szCs w:val="22"/>
                <w:lang w:val="en-GB"/>
              </w:rPr>
              <w:t>Autre</w:t>
            </w:r>
            <w:proofErr w:type="spellEnd"/>
            <w:r w:rsidRPr="00ED03FA">
              <w:rPr>
                <w:rFonts w:ascii="Arial" w:hAnsi="Arial" w:cs="Arial"/>
                <w:sz w:val="22"/>
                <w:szCs w:val="22"/>
                <w:lang w:val="en-GB"/>
              </w:rPr>
              <w:t xml:space="preserve"> (</w:t>
            </w:r>
            <w:proofErr w:type="spellStart"/>
            <w:r w:rsidRPr="00ED03FA">
              <w:rPr>
                <w:rFonts w:ascii="Arial" w:hAnsi="Arial" w:cs="Arial"/>
                <w:sz w:val="22"/>
                <w:szCs w:val="22"/>
                <w:lang w:val="en-GB"/>
              </w:rPr>
              <w:t>veuillez</w:t>
            </w:r>
            <w:proofErr w:type="spellEnd"/>
            <w:r w:rsidRPr="00ED03FA">
              <w:rPr>
                <w:rFonts w:ascii="Arial" w:hAnsi="Arial" w:cs="Arial"/>
                <w:sz w:val="22"/>
                <w:szCs w:val="22"/>
                <w:lang w:val="en-GB"/>
              </w:rPr>
              <w:t xml:space="preserve"> </w:t>
            </w:r>
            <w:proofErr w:type="spellStart"/>
            <w:r w:rsidRPr="00ED03FA">
              <w:rPr>
                <w:rFonts w:ascii="Arial" w:hAnsi="Arial" w:cs="Arial"/>
                <w:sz w:val="22"/>
                <w:szCs w:val="22"/>
                <w:lang w:val="en-GB"/>
              </w:rPr>
              <w:t>préciser</w:t>
            </w:r>
            <w:proofErr w:type="spellEnd"/>
            <w:r w:rsidRPr="00ED03FA">
              <w:rPr>
                <w:rFonts w:ascii="Arial" w:hAnsi="Arial" w:cs="Arial"/>
                <w:sz w:val="22"/>
                <w:szCs w:val="22"/>
                <w:lang w:val="en-GB"/>
              </w:rPr>
              <w:t>)</w:t>
            </w:r>
          </w:p>
          <w:p w14:paraId="174EDC52" w14:textId="207236C2" w:rsidR="00FF3559" w:rsidRDefault="00FF3559" w:rsidP="00FF3559">
            <w:pPr>
              <w:pStyle w:val="Body1"/>
              <w:ind w:left="720" w:right="-279"/>
              <w:jc w:val="both"/>
              <w:rPr>
                <w:rFonts w:ascii="Arial" w:hAnsi="Arial" w:cs="Arial"/>
                <w:sz w:val="22"/>
                <w:szCs w:val="22"/>
                <w:lang w:val="en-GB"/>
              </w:rPr>
            </w:pPr>
          </w:p>
        </w:tc>
      </w:tr>
    </w:tbl>
    <w:p w14:paraId="792135D9" w14:textId="77777777" w:rsidR="006612D1" w:rsidRDefault="006612D1" w:rsidP="002248AA">
      <w:pPr>
        <w:ind w:right="-279"/>
        <w:jc w:val="both"/>
        <w:rPr>
          <w:rFonts w:ascii="Arial" w:hAnsi="Arial" w:cs="Arial"/>
        </w:rPr>
      </w:pPr>
    </w:p>
    <w:p w14:paraId="0A1BB3E8" w14:textId="77777777" w:rsidR="00CC3962" w:rsidRPr="002248AA" w:rsidRDefault="00CC3962" w:rsidP="00EA57DD">
      <w:pPr>
        <w:ind w:right="-279"/>
        <w:jc w:val="both"/>
        <w:rPr>
          <w:rFonts w:ascii="Arial" w:hAnsi="Arial" w:cs="Arial"/>
        </w:rPr>
      </w:pPr>
    </w:p>
    <w:sectPr w:rsidR="00CC3962" w:rsidRPr="002248AA" w:rsidSect="004E3846">
      <w:type w:val="continuous"/>
      <w:pgSz w:w="12240" w:h="15840"/>
      <w:pgMar w:top="567"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A7F89" w14:textId="77777777" w:rsidR="00DC2991" w:rsidRDefault="00DC2991" w:rsidP="00C44840">
      <w:pPr>
        <w:spacing w:after="0" w:line="240" w:lineRule="auto"/>
      </w:pPr>
      <w:r>
        <w:separator/>
      </w:r>
    </w:p>
  </w:endnote>
  <w:endnote w:type="continuationSeparator" w:id="0">
    <w:p w14:paraId="1C17793A" w14:textId="77777777" w:rsidR="00DC2991" w:rsidRDefault="00DC2991" w:rsidP="00C44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B4B56" w14:textId="77777777" w:rsidR="005535BE" w:rsidRDefault="005535BE">
    <w:pPr>
      <w:pStyle w:val="Pieddepage"/>
      <w:jc w:val="center"/>
    </w:pPr>
    <w:r>
      <w:fldChar w:fldCharType="begin"/>
    </w:r>
    <w:r>
      <w:instrText xml:space="preserve"> PAGE   \* MERGEFORMAT </w:instrText>
    </w:r>
    <w:r>
      <w:fldChar w:fldCharType="separate"/>
    </w:r>
    <w:r w:rsidR="006605B7">
      <w:rPr>
        <w:noProof/>
      </w:rPr>
      <w:t>3</w:t>
    </w:r>
    <w:r>
      <w:rPr>
        <w:noProof/>
      </w:rPr>
      <w:fldChar w:fldCharType="end"/>
    </w:r>
  </w:p>
  <w:p w14:paraId="2935F44A" w14:textId="77777777" w:rsidR="005535BE" w:rsidRDefault="005535B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8CFA5" w14:textId="77777777" w:rsidR="00DC2991" w:rsidRDefault="00DC2991" w:rsidP="00C44840">
      <w:pPr>
        <w:spacing w:after="0" w:line="240" w:lineRule="auto"/>
      </w:pPr>
      <w:r>
        <w:separator/>
      </w:r>
    </w:p>
  </w:footnote>
  <w:footnote w:type="continuationSeparator" w:id="0">
    <w:p w14:paraId="2BED7709" w14:textId="77777777" w:rsidR="00DC2991" w:rsidRDefault="00DC2991" w:rsidP="00C448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A2A71"/>
    <w:multiLevelType w:val="hybridMultilevel"/>
    <w:tmpl w:val="C4A206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648C1"/>
    <w:multiLevelType w:val="hybridMultilevel"/>
    <w:tmpl w:val="C5AE554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BA423F"/>
    <w:multiLevelType w:val="hybridMultilevel"/>
    <w:tmpl w:val="37C4C92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B354ED"/>
    <w:multiLevelType w:val="hybridMultilevel"/>
    <w:tmpl w:val="BD98E7BC"/>
    <w:lvl w:ilvl="0" w:tplc="04090003">
      <w:start w:val="1"/>
      <w:numFmt w:val="bullet"/>
      <w:lvlText w:val="o"/>
      <w:lvlJc w:val="left"/>
      <w:pPr>
        <w:ind w:left="1020" w:hanging="360"/>
      </w:pPr>
      <w:rPr>
        <w:rFonts w:ascii="Courier New" w:hAnsi="Courier New" w:cs="Courier New" w:hint="default"/>
      </w:rPr>
    </w:lvl>
    <w:lvl w:ilvl="1" w:tplc="040C0003" w:tentative="1">
      <w:start w:val="1"/>
      <w:numFmt w:val="bullet"/>
      <w:lvlText w:val="o"/>
      <w:lvlJc w:val="left"/>
      <w:pPr>
        <w:ind w:left="1740" w:hanging="360"/>
      </w:pPr>
      <w:rPr>
        <w:rFonts w:ascii="Courier New" w:hAnsi="Courier New" w:cs="Courier New" w:hint="default"/>
      </w:rPr>
    </w:lvl>
    <w:lvl w:ilvl="2" w:tplc="040C0005" w:tentative="1">
      <w:start w:val="1"/>
      <w:numFmt w:val="bullet"/>
      <w:lvlText w:val=""/>
      <w:lvlJc w:val="left"/>
      <w:pPr>
        <w:ind w:left="2460" w:hanging="360"/>
      </w:pPr>
      <w:rPr>
        <w:rFonts w:ascii="Wingdings" w:hAnsi="Wingdings" w:hint="default"/>
      </w:rPr>
    </w:lvl>
    <w:lvl w:ilvl="3" w:tplc="040C0001" w:tentative="1">
      <w:start w:val="1"/>
      <w:numFmt w:val="bullet"/>
      <w:lvlText w:val=""/>
      <w:lvlJc w:val="left"/>
      <w:pPr>
        <w:ind w:left="3180" w:hanging="360"/>
      </w:pPr>
      <w:rPr>
        <w:rFonts w:ascii="Symbol" w:hAnsi="Symbol" w:hint="default"/>
      </w:rPr>
    </w:lvl>
    <w:lvl w:ilvl="4" w:tplc="040C0003" w:tentative="1">
      <w:start w:val="1"/>
      <w:numFmt w:val="bullet"/>
      <w:lvlText w:val="o"/>
      <w:lvlJc w:val="left"/>
      <w:pPr>
        <w:ind w:left="3900" w:hanging="360"/>
      </w:pPr>
      <w:rPr>
        <w:rFonts w:ascii="Courier New" w:hAnsi="Courier New" w:cs="Courier New" w:hint="default"/>
      </w:rPr>
    </w:lvl>
    <w:lvl w:ilvl="5" w:tplc="040C0005" w:tentative="1">
      <w:start w:val="1"/>
      <w:numFmt w:val="bullet"/>
      <w:lvlText w:val=""/>
      <w:lvlJc w:val="left"/>
      <w:pPr>
        <w:ind w:left="4620" w:hanging="360"/>
      </w:pPr>
      <w:rPr>
        <w:rFonts w:ascii="Wingdings" w:hAnsi="Wingdings" w:hint="default"/>
      </w:rPr>
    </w:lvl>
    <w:lvl w:ilvl="6" w:tplc="040C0001" w:tentative="1">
      <w:start w:val="1"/>
      <w:numFmt w:val="bullet"/>
      <w:lvlText w:val=""/>
      <w:lvlJc w:val="left"/>
      <w:pPr>
        <w:ind w:left="5340" w:hanging="360"/>
      </w:pPr>
      <w:rPr>
        <w:rFonts w:ascii="Symbol" w:hAnsi="Symbol" w:hint="default"/>
      </w:rPr>
    </w:lvl>
    <w:lvl w:ilvl="7" w:tplc="040C0003" w:tentative="1">
      <w:start w:val="1"/>
      <w:numFmt w:val="bullet"/>
      <w:lvlText w:val="o"/>
      <w:lvlJc w:val="left"/>
      <w:pPr>
        <w:ind w:left="6060" w:hanging="360"/>
      </w:pPr>
      <w:rPr>
        <w:rFonts w:ascii="Courier New" w:hAnsi="Courier New" w:cs="Courier New" w:hint="default"/>
      </w:rPr>
    </w:lvl>
    <w:lvl w:ilvl="8" w:tplc="040C0005" w:tentative="1">
      <w:start w:val="1"/>
      <w:numFmt w:val="bullet"/>
      <w:lvlText w:val=""/>
      <w:lvlJc w:val="left"/>
      <w:pPr>
        <w:ind w:left="6780" w:hanging="360"/>
      </w:pPr>
      <w:rPr>
        <w:rFonts w:ascii="Wingdings" w:hAnsi="Wingdings" w:hint="default"/>
      </w:rPr>
    </w:lvl>
  </w:abstractNum>
  <w:abstractNum w:abstractNumId="4" w15:restartNumberingAfterBreak="0">
    <w:nsid w:val="26BB1F36"/>
    <w:multiLevelType w:val="hybridMultilevel"/>
    <w:tmpl w:val="0BEA58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79E0DB3"/>
    <w:multiLevelType w:val="hybridMultilevel"/>
    <w:tmpl w:val="8A24F2DE"/>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E5612B"/>
    <w:multiLevelType w:val="hybridMultilevel"/>
    <w:tmpl w:val="D67AB3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0AF"/>
    <w:multiLevelType w:val="hybridMultilevel"/>
    <w:tmpl w:val="39980B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1867A24"/>
    <w:multiLevelType w:val="hybridMultilevel"/>
    <w:tmpl w:val="2D5ED1F6"/>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3E73DE3"/>
    <w:multiLevelType w:val="hybridMultilevel"/>
    <w:tmpl w:val="F14EEF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40B7680"/>
    <w:multiLevelType w:val="hybridMultilevel"/>
    <w:tmpl w:val="B818E87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559A3525"/>
    <w:multiLevelType w:val="hybridMultilevel"/>
    <w:tmpl w:val="4A480F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600888"/>
    <w:multiLevelType w:val="hybridMultilevel"/>
    <w:tmpl w:val="07CA531A"/>
    <w:lvl w:ilvl="0" w:tplc="040C0001">
      <w:start w:val="1"/>
      <w:numFmt w:val="bullet"/>
      <w:lvlText w:val=""/>
      <w:lvlJc w:val="left"/>
      <w:pPr>
        <w:ind w:left="1080" w:hanging="360"/>
      </w:pPr>
      <w:rPr>
        <w:rFonts w:ascii="Symbol" w:hAnsi="Symbol"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15:restartNumberingAfterBreak="0">
    <w:nsid w:val="5CDD4FBE"/>
    <w:multiLevelType w:val="hybridMultilevel"/>
    <w:tmpl w:val="86ACDB6E"/>
    <w:lvl w:ilvl="0" w:tplc="B8F040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0A7037"/>
    <w:multiLevelType w:val="hybridMultilevel"/>
    <w:tmpl w:val="75B646E0"/>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5D61A81"/>
    <w:multiLevelType w:val="hybridMultilevel"/>
    <w:tmpl w:val="D73E18D0"/>
    <w:lvl w:ilvl="0" w:tplc="04090003">
      <w:start w:val="1"/>
      <w:numFmt w:val="bullet"/>
      <w:lvlText w:val="o"/>
      <w:lvlJc w:val="left"/>
      <w:pPr>
        <w:ind w:left="900" w:hanging="360"/>
      </w:pPr>
      <w:rPr>
        <w:rFonts w:ascii="Courier New" w:hAnsi="Courier New" w:cs="Courier New" w:hint="default"/>
      </w:rPr>
    </w:lvl>
    <w:lvl w:ilvl="1" w:tplc="040C0003" w:tentative="1">
      <w:start w:val="1"/>
      <w:numFmt w:val="bullet"/>
      <w:lvlText w:val="o"/>
      <w:lvlJc w:val="left"/>
      <w:pPr>
        <w:ind w:left="1620" w:hanging="360"/>
      </w:pPr>
      <w:rPr>
        <w:rFonts w:ascii="Courier New" w:hAnsi="Courier New" w:cs="Courier New" w:hint="default"/>
      </w:rPr>
    </w:lvl>
    <w:lvl w:ilvl="2" w:tplc="040C0005" w:tentative="1">
      <w:start w:val="1"/>
      <w:numFmt w:val="bullet"/>
      <w:lvlText w:val=""/>
      <w:lvlJc w:val="left"/>
      <w:pPr>
        <w:ind w:left="2340" w:hanging="360"/>
      </w:pPr>
      <w:rPr>
        <w:rFonts w:ascii="Wingdings" w:hAnsi="Wingdings" w:hint="default"/>
      </w:rPr>
    </w:lvl>
    <w:lvl w:ilvl="3" w:tplc="040C0001" w:tentative="1">
      <w:start w:val="1"/>
      <w:numFmt w:val="bullet"/>
      <w:lvlText w:val=""/>
      <w:lvlJc w:val="left"/>
      <w:pPr>
        <w:ind w:left="3060" w:hanging="360"/>
      </w:pPr>
      <w:rPr>
        <w:rFonts w:ascii="Symbol" w:hAnsi="Symbol" w:hint="default"/>
      </w:rPr>
    </w:lvl>
    <w:lvl w:ilvl="4" w:tplc="040C0003" w:tentative="1">
      <w:start w:val="1"/>
      <w:numFmt w:val="bullet"/>
      <w:lvlText w:val="o"/>
      <w:lvlJc w:val="left"/>
      <w:pPr>
        <w:ind w:left="3780" w:hanging="360"/>
      </w:pPr>
      <w:rPr>
        <w:rFonts w:ascii="Courier New" w:hAnsi="Courier New" w:cs="Courier New" w:hint="default"/>
      </w:rPr>
    </w:lvl>
    <w:lvl w:ilvl="5" w:tplc="040C0005" w:tentative="1">
      <w:start w:val="1"/>
      <w:numFmt w:val="bullet"/>
      <w:lvlText w:val=""/>
      <w:lvlJc w:val="left"/>
      <w:pPr>
        <w:ind w:left="4500" w:hanging="360"/>
      </w:pPr>
      <w:rPr>
        <w:rFonts w:ascii="Wingdings" w:hAnsi="Wingdings" w:hint="default"/>
      </w:rPr>
    </w:lvl>
    <w:lvl w:ilvl="6" w:tplc="040C0001" w:tentative="1">
      <w:start w:val="1"/>
      <w:numFmt w:val="bullet"/>
      <w:lvlText w:val=""/>
      <w:lvlJc w:val="left"/>
      <w:pPr>
        <w:ind w:left="5220" w:hanging="360"/>
      </w:pPr>
      <w:rPr>
        <w:rFonts w:ascii="Symbol" w:hAnsi="Symbol" w:hint="default"/>
      </w:rPr>
    </w:lvl>
    <w:lvl w:ilvl="7" w:tplc="040C0003" w:tentative="1">
      <w:start w:val="1"/>
      <w:numFmt w:val="bullet"/>
      <w:lvlText w:val="o"/>
      <w:lvlJc w:val="left"/>
      <w:pPr>
        <w:ind w:left="5940" w:hanging="360"/>
      </w:pPr>
      <w:rPr>
        <w:rFonts w:ascii="Courier New" w:hAnsi="Courier New" w:cs="Courier New" w:hint="default"/>
      </w:rPr>
    </w:lvl>
    <w:lvl w:ilvl="8" w:tplc="040C0005" w:tentative="1">
      <w:start w:val="1"/>
      <w:numFmt w:val="bullet"/>
      <w:lvlText w:val=""/>
      <w:lvlJc w:val="left"/>
      <w:pPr>
        <w:ind w:left="6660" w:hanging="360"/>
      </w:pPr>
      <w:rPr>
        <w:rFonts w:ascii="Wingdings" w:hAnsi="Wingdings" w:hint="default"/>
      </w:rPr>
    </w:lvl>
  </w:abstractNum>
  <w:abstractNum w:abstractNumId="16" w15:restartNumberingAfterBreak="0">
    <w:nsid w:val="67556FCA"/>
    <w:multiLevelType w:val="hybridMultilevel"/>
    <w:tmpl w:val="E71EE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671DA7"/>
    <w:multiLevelType w:val="hybridMultilevel"/>
    <w:tmpl w:val="8C7282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DEF27F5"/>
    <w:multiLevelType w:val="hybridMultilevel"/>
    <w:tmpl w:val="39ECA0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937E64"/>
    <w:multiLevelType w:val="hybridMultilevel"/>
    <w:tmpl w:val="6932F9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2A25DC"/>
    <w:multiLevelType w:val="hybridMultilevel"/>
    <w:tmpl w:val="3FDE7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1D21D9"/>
    <w:multiLevelType w:val="hybridMultilevel"/>
    <w:tmpl w:val="95B24A82"/>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E376A5F"/>
    <w:multiLevelType w:val="hybridMultilevel"/>
    <w:tmpl w:val="583A39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E847541"/>
    <w:multiLevelType w:val="hybridMultilevel"/>
    <w:tmpl w:val="8F38FE62"/>
    <w:lvl w:ilvl="0" w:tplc="FEC2180A">
      <w:start w:val="1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8342647">
    <w:abstractNumId w:val="0"/>
  </w:num>
  <w:num w:numId="2" w16cid:durableId="284392801">
    <w:abstractNumId w:val="18"/>
  </w:num>
  <w:num w:numId="3" w16cid:durableId="1878544689">
    <w:abstractNumId w:val="6"/>
  </w:num>
  <w:num w:numId="4" w16cid:durableId="230772110">
    <w:abstractNumId w:val="13"/>
  </w:num>
  <w:num w:numId="5" w16cid:durableId="761219303">
    <w:abstractNumId w:val="20"/>
  </w:num>
  <w:num w:numId="6" w16cid:durableId="20902710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7531328">
    <w:abstractNumId w:val="23"/>
  </w:num>
  <w:num w:numId="8" w16cid:durableId="1102140394">
    <w:abstractNumId w:val="22"/>
  </w:num>
  <w:num w:numId="9" w16cid:durableId="622267921">
    <w:abstractNumId w:val="16"/>
  </w:num>
  <w:num w:numId="10" w16cid:durableId="1495072936">
    <w:abstractNumId w:val="7"/>
  </w:num>
  <w:num w:numId="11" w16cid:durableId="551190135">
    <w:abstractNumId w:val="17"/>
  </w:num>
  <w:num w:numId="12" w16cid:durableId="779767079">
    <w:abstractNumId w:val="4"/>
  </w:num>
  <w:num w:numId="13" w16cid:durableId="373386855">
    <w:abstractNumId w:val="1"/>
  </w:num>
  <w:num w:numId="14" w16cid:durableId="2142070279">
    <w:abstractNumId w:val="3"/>
  </w:num>
  <w:num w:numId="15" w16cid:durableId="1902446764">
    <w:abstractNumId w:val="14"/>
  </w:num>
  <w:num w:numId="16" w16cid:durableId="617688246">
    <w:abstractNumId w:val="8"/>
  </w:num>
  <w:num w:numId="17" w16cid:durableId="111828419">
    <w:abstractNumId w:val="9"/>
  </w:num>
  <w:num w:numId="18" w16cid:durableId="373237406">
    <w:abstractNumId w:val="21"/>
  </w:num>
  <w:num w:numId="19" w16cid:durableId="607733632">
    <w:abstractNumId w:val="15"/>
  </w:num>
  <w:num w:numId="20" w16cid:durableId="1923561698">
    <w:abstractNumId w:val="5"/>
  </w:num>
  <w:num w:numId="21" w16cid:durableId="1603150310">
    <w:abstractNumId w:val="10"/>
  </w:num>
  <w:num w:numId="22" w16cid:durableId="64572878">
    <w:abstractNumId w:val="12"/>
  </w:num>
  <w:num w:numId="23" w16cid:durableId="270285908">
    <w:abstractNumId w:val="19"/>
  </w:num>
  <w:num w:numId="24" w16cid:durableId="1787238236">
    <w:abstractNumId w:val="11"/>
  </w:num>
  <w:num w:numId="25" w16cid:durableId="17422120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rYwMTYzMrc0NzNW0lEKTi0uzszPAykwrQUAfjhitywAAAA="/>
  </w:docVars>
  <w:rsids>
    <w:rsidRoot w:val="000629D7"/>
    <w:rsid w:val="00002BA6"/>
    <w:rsid w:val="000116B9"/>
    <w:rsid w:val="000125B9"/>
    <w:rsid w:val="00020595"/>
    <w:rsid w:val="00020B7B"/>
    <w:rsid w:val="00027C92"/>
    <w:rsid w:val="00031AB4"/>
    <w:rsid w:val="0004642C"/>
    <w:rsid w:val="00057954"/>
    <w:rsid w:val="000629D7"/>
    <w:rsid w:val="0007352D"/>
    <w:rsid w:val="000751FA"/>
    <w:rsid w:val="000754E9"/>
    <w:rsid w:val="000839EB"/>
    <w:rsid w:val="000A32C8"/>
    <w:rsid w:val="000A34E9"/>
    <w:rsid w:val="000A4535"/>
    <w:rsid w:val="000A6350"/>
    <w:rsid w:val="000A6592"/>
    <w:rsid w:val="000B3CC5"/>
    <w:rsid w:val="000B54BE"/>
    <w:rsid w:val="000C11AF"/>
    <w:rsid w:val="000C1B71"/>
    <w:rsid w:val="000C404D"/>
    <w:rsid w:val="000E7DA2"/>
    <w:rsid w:val="000F0D2E"/>
    <w:rsid w:val="000F46CB"/>
    <w:rsid w:val="000F6B89"/>
    <w:rsid w:val="00101CBF"/>
    <w:rsid w:val="00103BAE"/>
    <w:rsid w:val="00110FEE"/>
    <w:rsid w:val="00114790"/>
    <w:rsid w:val="001169E6"/>
    <w:rsid w:val="00117206"/>
    <w:rsid w:val="0012092E"/>
    <w:rsid w:val="0012134B"/>
    <w:rsid w:val="001306FC"/>
    <w:rsid w:val="00131BD6"/>
    <w:rsid w:val="00134AA6"/>
    <w:rsid w:val="00140D35"/>
    <w:rsid w:val="00142104"/>
    <w:rsid w:val="001423F3"/>
    <w:rsid w:val="001434C9"/>
    <w:rsid w:val="001470A5"/>
    <w:rsid w:val="001504AE"/>
    <w:rsid w:val="001536B6"/>
    <w:rsid w:val="00154875"/>
    <w:rsid w:val="00162BBC"/>
    <w:rsid w:val="00177FB8"/>
    <w:rsid w:val="0018243E"/>
    <w:rsid w:val="00193B94"/>
    <w:rsid w:val="0019708D"/>
    <w:rsid w:val="001971EA"/>
    <w:rsid w:val="001A0E86"/>
    <w:rsid w:val="001A58B0"/>
    <w:rsid w:val="001B34AA"/>
    <w:rsid w:val="001C1990"/>
    <w:rsid w:val="001C42CB"/>
    <w:rsid w:val="001C5A71"/>
    <w:rsid w:val="001D0858"/>
    <w:rsid w:val="001D2C47"/>
    <w:rsid w:val="001D699F"/>
    <w:rsid w:val="001E17C7"/>
    <w:rsid w:val="001F05E2"/>
    <w:rsid w:val="001F0AF3"/>
    <w:rsid w:val="00206AB1"/>
    <w:rsid w:val="00223792"/>
    <w:rsid w:val="002248AA"/>
    <w:rsid w:val="002252A2"/>
    <w:rsid w:val="00225A9C"/>
    <w:rsid w:val="0023158B"/>
    <w:rsid w:val="002324B0"/>
    <w:rsid w:val="00236A80"/>
    <w:rsid w:val="00237ECC"/>
    <w:rsid w:val="0024008B"/>
    <w:rsid w:val="00245908"/>
    <w:rsid w:val="0024746F"/>
    <w:rsid w:val="00247EF3"/>
    <w:rsid w:val="00253E50"/>
    <w:rsid w:val="00254EB8"/>
    <w:rsid w:val="00255881"/>
    <w:rsid w:val="002768AF"/>
    <w:rsid w:val="00281EBA"/>
    <w:rsid w:val="00283DE2"/>
    <w:rsid w:val="0029114F"/>
    <w:rsid w:val="00292D9C"/>
    <w:rsid w:val="00293993"/>
    <w:rsid w:val="002A3509"/>
    <w:rsid w:val="002A4533"/>
    <w:rsid w:val="002A46C0"/>
    <w:rsid w:val="002B08AD"/>
    <w:rsid w:val="002B1AFF"/>
    <w:rsid w:val="002B2566"/>
    <w:rsid w:val="002B4F5E"/>
    <w:rsid w:val="002C0EFF"/>
    <w:rsid w:val="002C52A1"/>
    <w:rsid w:val="002C57DE"/>
    <w:rsid w:val="002C776C"/>
    <w:rsid w:val="002C796F"/>
    <w:rsid w:val="002D4488"/>
    <w:rsid w:val="002D5207"/>
    <w:rsid w:val="002D5591"/>
    <w:rsid w:val="002E1288"/>
    <w:rsid w:val="002E1BFA"/>
    <w:rsid w:val="002E2DC8"/>
    <w:rsid w:val="002E36C5"/>
    <w:rsid w:val="002E7646"/>
    <w:rsid w:val="002F037B"/>
    <w:rsid w:val="002F607C"/>
    <w:rsid w:val="002F7076"/>
    <w:rsid w:val="002F73D1"/>
    <w:rsid w:val="00304032"/>
    <w:rsid w:val="00304D7F"/>
    <w:rsid w:val="00307E26"/>
    <w:rsid w:val="00311ED9"/>
    <w:rsid w:val="00313231"/>
    <w:rsid w:val="00313BB1"/>
    <w:rsid w:val="00313E83"/>
    <w:rsid w:val="00320BA8"/>
    <w:rsid w:val="00330353"/>
    <w:rsid w:val="0033590F"/>
    <w:rsid w:val="003413EC"/>
    <w:rsid w:val="0034731A"/>
    <w:rsid w:val="00363AC2"/>
    <w:rsid w:val="00363D0A"/>
    <w:rsid w:val="003721F8"/>
    <w:rsid w:val="003746BE"/>
    <w:rsid w:val="00375281"/>
    <w:rsid w:val="00376DED"/>
    <w:rsid w:val="00377B71"/>
    <w:rsid w:val="00384751"/>
    <w:rsid w:val="003856F2"/>
    <w:rsid w:val="00387B74"/>
    <w:rsid w:val="00390CAF"/>
    <w:rsid w:val="00393B0F"/>
    <w:rsid w:val="00397632"/>
    <w:rsid w:val="003A24D9"/>
    <w:rsid w:val="003B0CCE"/>
    <w:rsid w:val="003B5E1D"/>
    <w:rsid w:val="003C25A2"/>
    <w:rsid w:val="003D46DD"/>
    <w:rsid w:val="003D4A58"/>
    <w:rsid w:val="003E3D14"/>
    <w:rsid w:val="003E3D32"/>
    <w:rsid w:val="003E7068"/>
    <w:rsid w:val="00400300"/>
    <w:rsid w:val="00414A5F"/>
    <w:rsid w:val="00417DF8"/>
    <w:rsid w:val="00422D47"/>
    <w:rsid w:val="00426B30"/>
    <w:rsid w:val="00430590"/>
    <w:rsid w:val="00436005"/>
    <w:rsid w:val="00436091"/>
    <w:rsid w:val="00436538"/>
    <w:rsid w:val="00436F70"/>
    <w:rsid w:val="00437DC2"/>
    <w:rsid w:val="004412CC"/>
    <w:rsid w:val="00441F2D"/>
    <w:rsid w:val="00442116"/>
    <w:rsid w:val="00446308"/>
    <w:rsid w:val="00460FD2"/>
    <w:rsid w:val="00464FDE"/>
    <w:rsid w:val="00473062"/>
    <w:rsid w:val="004737C9"/>
    <w:rsid w:val="0047392B"/>
    <w:rsid w:val="00473CF6"/>
    <w:rsid w:val="004767E1"/>
    <w:rsid w:val="00480574"/>
    <w:rsid w:val="0048141A"/>
    <w:rsid w:val="004815CA"/>
    <w:rsid w:val="004819D3"/>
    <w:rsid w:val="00485282"/>
    <w:rsid w:val="0049140A"/>
    <w:rsid w:val="00494E7B"/>
    <w:rsid w:val="0049542A"/>
    <w:rsid w:val="004A1198"/>
    <w:rsid w:val="004A18FF"/>
    <w:rsid w:val="004B0A54"/>
    <w:rsid w:val="004B4A0B"/>
    <w:rsid w:val="004C172E"/>
    <w:rsid w:val="004C1B14"/>
    <w:rsid w:val="004C1D87"/>
    <w:rsid w:val="004C5C6A"/>
    <w:rsid w:val="004D1041"/>
    <w:rsid w:val="004D2C5E"/>
    <w:rsid w:val="004E3846"/>
    <w:rsid w:val="004F4F7B"/>
    <w:rsid w:val="004F5EFB"/>
    <w:rsid w:val="00504AFB"/>
    <w:rsid w:val="00520BE4"/>
    <w:rsid w:val="00521EDB"/>
    <w:rsid w:val="005345DA"/>
    <w:rsid w:val="00534813"/>
    <w:rsid w:val="005359E8"/>
    <w:rsid w:val="0054313A"/>
    <w:rsid w:val="005477EC"/>
    <w:rsid w:val="005535BE"/>
    <w:rsid w:val="0056071C"/>
    <w:rsid w:val="00560A46"/>
    <w:rsid w:val="00570EED"/>
    <w:rsid w:val="00574175"/>
    <w:rsid w:val="005744F4"/>
    <w:rsid w:val="00582ED0"/>
    <w:rsid w:val="005870E4"/>
    <w:rsid w:val="005875BC"/>
    <w:rsid w:val="0059730E"/>
    <w:rsid w:val="005A2E8D"/>
    <w:rsid w:val="005A3944"/>
    <w:rsid w:val="005A6FF5"/>
    <w:rsid w:val="005A71EA"/>
    <w:rsid w:val="005B619C"/>
    <w:rsid w:val="005C2A28"/>
    <w:rsid w:val="005D13C4"/>
    <w:rsid w:val="005D3886"/>
    <w:rsid w:val="005D4E3F"/>
    <w:rsid w:val="005E0207"/>
    <w:rsid w:val="005E1C97"/>
    <w:rsid w:val="005F11BF"/>
    <w:rsid w:val="005F52CE"/>
    <w:rsid w:val="006009BC"/>
    <w:rsid w:val="006135FC"/>
    <w:rsid w:val="00613F94"/>
    <w:rsid w:val="00622AD1"/>
    <w:rsid w:val="00626704"/>
    <w:rsid w:val="006343B7"/>
    <w:rsid w:val="00634E14"/>
    <w:rsid w:val="00643EC5"/>
    <w:rsid w:val="00644E76"/>
    <w:rsid w:val="0065367E"/>
    <w:rsid w:val="00655FCF"/>
    <w:rsid w:val="006605B7"/>
    <w:rsid w:val="006612D1"/>
    <w:rsid w:val="00662CFD"/>
    <w:rsid w:val="0067246D"/>
    <w:rsid w:val="00675F3C"/>
    <w:rsid w:val="0067727F"/>
    <w:rsid w:val="00680C84"/>
    <w:rsid w:val="00691E72"/>
    <w:rsid w:val="00694176"/>
    <w:rsid w:val="006A0C38"/>
    <w:rsid w:val="006A3A6F"/>
    <w:rsid w:val="006D102F"/>
    <w:rsid w:val="006D7ABA"/>
    <w:rsid w:val="006F1406"/>
    <w:rsid w:val="006F5DD8"/>
    <w:rsid w:val="0070020D"/>
    <w:rsid w:val="00700C9C"/>
    <w:rsid w:val="00705D67"/>
    <w:rsid w:val="007129B7"/>
    <w:rsid w:val="00715793"/>
    <w:rsid w:val="0072494D"/>
    <w:rsid w:val="007249E8"/>
    <w:rsid w:val="0072726F"/>
    <w:rsid w:val="007305D8"/>
    <w:rsid w:val="00734317"/>
    <w:rsid w:val="007343C9"/>
    <w:rsid w:val="00734435"/>
    <w:rsid w:val="007369F1"/>
    <w:rsid w:val="0074163B"/>
    <w:rsid w:val="00757764"/>
    <w:rsid w:val="007578BB"/>
    <w:rsid w:val="00760229"/>
    <w:rsid w:val="007657E6"/>
    <w:rsid w:val="00773630"/>
    <w:rsid w:val="00781DAC"/>
    <w:rsid w:val="007930A0"/>
    <w:rsid w:val="007A09D3"/>
    <w:rsid w:val="007A2785"/>
    <w:rsid w:val="007A5598"/>
    <w:rsid w:val="007B7BFA"/>
    <w:rsid w:val="007E0AC1"/>
    <w:rsid w:val="007E2502"/>
    <w:rsid w:val="007E6287"/>
    <w:rsid w:val="007E7FF7"/>
    <w:rsid w:val="007F0370"/>
    <w:rsid w:val="007F06EF"/>
    <w:rsid w:val="007F0CC7"/>
    <w:rsid w:val="007F23E3"/>
    <w:rsid w:val="007F605E"/>
    <w:rsid w:val="008020E5"/>
    <w:rsid w:val="008058DB"/>
    <w:rsid w:val="00805D71"/>
    <w:rsid w:val="008114F4"/>
    <w:rsid w:val="00823B6B"/>
    <w:rsid w:val="00832B44"/>
    <w:rsid w:val="00837D9B"/>
    <w:rsid w:val="008417A2"/>
    <w:rsid w:val="0086011C"/>
    <w:rsid w:val="00863B33"/>
    <w:rsid w:val="008760EB"/>
    <w:rsid w:val="00881EAC"/>
    <w:rsid w:val="0088698D"/>
    <w:rsid w:val="00891730"/>
    <w:rsid w:val="00892642"/>
    <w:rsid w:val="008A63BB"/>
    <w:rsid w:val="008B0699"/>
    <w:rsid w:val="008C05D2"/>
    <w:rsid w:val="008C6283"/>
    <w:rsid w:val="008D1480"/>
    <w:rsid w:val="008D5D32"/>
    <w:rsid w:val="008E0FE3"/>
    <w:rsid w:val="008E1061"/>
    <w:rsid w:val="008F12DC"/>
    <w:rsid w:val="008F3EFE"/>
    <w:rsid w:val="0091009A"/>
    <w:rsid w:val="009124D1"/>
    <w:rsid w:val="00912A6B"/>
    <w:rsid w:val="0091714C"/>
    <w:rsid w:val="009307D1"/>
    <w:rsid w:val="00935D6C"/>
    <w:rsid w:val="00935E8A"/>
    <w:rsid w:val="009430E2"/>
    <w:rsid w:val="00945235"/>
    <w:rsid w:val="00946393"/>
    <w:rsid w:val="00951F99"/>
    <w:rsid w:val="00967FAE"/>
    <w:rsid w:val="0098228F"/>
    <w:rsid w:val="0098260B"/>
    <w:rsid w:val="009854EE"/>
    <w:rsid w:val="009856FA"/>
    <w:rsid w:val="009872EC"/>
    <w:rsid w:val="00990950"/>
    <w:rsid w:val="00993214"/>
    <w:rsid w:val="00995648"/>
    <w:rsid w:val="009A6508"/>
    <w:rsid w:val="009C7B31"/>
    <w:rsid w:val="009F4B69"/>
    <w:rsid w:val="00A01E19"/>
    <w:rsid w:val="00A04A5A"/>
    <w:rsid w:val="00A20F3D"/>
    <w:rsid w:val="00A22FFD"/>
    <w:rsid w:val="00A25723"/>
    <w:rsid w:val="00A30703"/>
    <w:rsid w:val="00A3179E"/>
    <w:rsid w:val="00A40A26"/>
    <w:rsid w:val="00A559CB"/>
    <w:rsid w:val="00A565C9"/>
    <w:rsid w:val="00A57797"/>
    <w:rsid w:val="00A62AE5"/>
    <w:rsid w:val="00A6347D"/>
    <w:rsid w:val="00A718DF"/>
    <w:rsid w:val="00A75D74"/>
    <w:rsid w:val="00A84E70"/>
    <w:rsid w:val="00A859C3"/>
    <w:rsid w:val="00A87C09"/>
    <w:rsid w:val="00A90BA0"/>
    <w:rsid w:val="00A9175D"/>
    <w:rsid w:val="00A92AF8"/>
    <w:rsid w:val="00AA1498"/>
    <w:rsid w:val="00AA7022"/>
    <w:rsid w:val="00AC2881"/>
    <w:rsid w:val="00AC3E24"/>
    <w:rsid w:val="00AC4A03"/>
    <w:rsid w:val="00AC7E2C"/>
    <w:rsid w:val="00AD37B7"/>
    <w:rsid w:val="00AD3F8B"/>
    <w:rsid w:val="00AD7E26"/>
    <w:rsid w:val="00AE070D"/>
    <w:rsid w:val="00AE13A2"/>
    <w:rsid w:val="00AE5C48"/>
    <w:rsid w:val="00B040A2"/>
    <w:rsid w:val="00B059E7"/>
    <w:rsid w:val="00B1079B"/>
    <w:rsid w:val="00B1277E"/>
    <w:rsid w:val="00B30136"/>
    <w:rsid w:val="00B310FF"/>
    <w:rsid w:val="00B4015F"/>
    <w:rsid w:val="00B42F4C"/>
    <w:rsid w:val="00B43029"/>
    <w:rsid w:val="00B47E42"/>
    <w:rsid w:val="00B510F2"/>
    <w:rsid w:val="00B539F0"/>
    <w:rsid w:val="00B563BB"/>
    <w:rsid w:val="00B842D2"/>
    <w:rsid w:val="00B90A7F"/>
    <w:rsid w:val="00B92757"/>
    <w:rsid w:val="00BA13AA"/>
    <w:rsid w:val="00BA5D22"/>
    <w:rsid w:val="00BC3090"/>
    <w:rsid w:val="00BC7BA6"/>
    <w:rsid w:val="00BE0E10"/>
    <w:rsid w:val="00BE263A"/>
    <w:rsid w:val="00BE32A5"/>
    <w:rsid w:val="00BE4F55"/>
    <w:rsid w:val="00BE5946"/>
    <w:rsid w:val="00BF50A1"/>
    <w:rsid w:val="00C020EA"/>
    <w:rsid w:val="00C02F94"/>
    <w:rsid w:val="00C067A5"/>
    <w:rsid w:val="00C10180"/>
    <w:rsid w:val="00C26649"/>
    <w:rsid w:val="00C30170"/>
    <w:rsid w:val="00C3428A"/>
    <w:rsid w:val="00C35FD2"/>
    <w:rsid w:val="00C44840"/>
    <w:rsid w:val="00C5210F"/>
    <w:rsid w:val="00C527B4"/>
    <w:rsid w:val="00C5401D"/>
    <w:rsid w:val="00C54E12"/>
    <w:rsid w:val="00C55B4B"/>
    <w:rsid w:val="00C55FAA"/>
    <w:rsid w:val="00C66B9B"/>
    <w:rsid w:val="00C72159"/>
    <w:rsid w:val="00C74BA2"/>
    <w:rsid w:val="00C90149"/>
    <w:rsid w:val="00C941AA"/>
    <w:rsid w:val="00C96B75"/>
    <w:rsid w:val="00CB0712"/>
    <w:rsid w:val="00CB2E72"/>
    <w:rsid w:val="00CC2E71"/>
    <w:rsid w:val="00CC3962"/>
    <w:rsid w:val="00CC5155"/>
    <w:rsid w:val="00CC5F0C"/>
    <w:rsid w:val="00CC6997"/>
    <w:rsid w:val="00CC7133"/>
    <w:rsid w:val="00CD1E81"/>
    <w:rsid w:val="00CD2D9B"/>
    <w:rsid w:val="00CD7887"/>
    <w:rsid w:val="00CE1A46"/>
    <w:rsid w:val="00CE1C71"/>
    <w:rsid w:val="00CE2609"/>
    <w:rsid w:val="00CF3AC0"/>
    <w:rsid w:val="00CF3F50"/>
    <w:rsid w:val="00D00A82"/>
    <w:rsid w:val="00D101B5"/>
    <w:rsid w:val="00D10F5F"/>
    <w:rsid w:val="00D112CF"/>
    <w:rsid w:val="00D11CD3"/>
    <w:rsid w:val="00D13796"/>
    <w:rsid w:val="00D14BBA"/>
    <w:rsid w:val="00D23B97"/>
    <w:rsid w:val="00D3148F"/>
    <w:rsid w:val="00D37BFF"/>
    <w:rsid w:val="00D37F54"/>
    <w:rsid w:val="00D41430"/>
    <w:rsid w:val="00D42F16"/>
    <w:rsid w:val="00D43877"/>
    <w:rsid w:val="00D45897"/>
    <w:rsid w:val="00D470B1"/>
    <w:rsid w:val="00D51577"/>
    <w:rsid w:val="00D562CC"/>
    <w:rsid w:val="00D56E2A"/>
    <w:rsid w:val="00D735E3"/>
    <w:rsid w:val="00D74BE2"/>
    <w:rsid w:val="00D754D9"/>
    <w:rsid w:val="00D75D2E"/>
    <w:rsid w:val="00D80D78"/>
    <w:rsid w:val="00D8402E"/>
    <w:rsid w:val="00D906B6"/>
    <w:rsid w:val="00D92FFC"/>
    <w:rsid w:val="00D97A53"/>
    <w:rsid w:val="00DA0989"/>
    <w:rsid w:val="00DA345F"/>
    <w:rsid w:val="00DB6D4C"/>
    <w:rsid w:val="00DC2708"/>
    <w:rsid w:val="00DC2991"/>
    <w:rsid w:val="00DC2E89"/>
    <w:rsid w:val="00DC5632"/>
    <w:rsid w:val="00DD7ABB"/>
    <w:rsid w:val="00DE2677"/>
    <w:rsid w:val="00DE4C02"/>
    <w:rsid w:val="00E051F0"/>
    <w:rsid w:val="00E110F6"/>
    <w:rsid w:val="00E155F8"/>
    <w:rsid w:val="00E1692F"/>
    <w:rsid w:val="00E273CB"/>
    <w:rsid w:val="00E32819"/>
    <w:rsid w:val="00E339ED"/>
    <w:rsid w:val="00E33B8E"/>
    <w:rsid w:val="00E33C21"/>
    <w:rsid w:val="00E445D2"/>
    <w:rsid w:val="00E44A54"/>
    <w:rsid w:val="00E4785C"/>
    <w:rsid w:val="00E53EC4"/>
    <w:rsid w:val="00E576AD"/>
    <w:rsid w:val="00E605E0"/>
    <w:rsid w:val="00E639DE"/>
    <w:rsid w:val="00E648E4"/>
    <w:rsid w:val="00E67A05"/>
    <w:rsid w:val="00E70B37"/>
    <w:rsid w:val="00E7421A"/>
    <w:rsid w:val="00E77FC0"/>
    <w:rsid w:val="00E84A5A"/>
    <w:rsid w:val="00E961B9"/>
    <w:rsid w:val="00E973CF"/>
    <w:rsid w:val="00E97924"/>
    <w:rsid w:val="00E97947"/>
    <w:rsid w:val="00E97CB9"/>
    <w:rsid w:val="00EA57DD"/>
    <w:rsid w:val="00EA763A"/>
    <w:rsid w:val="00EB3BBA"/>
    <w:rsid w:val="00EC2BBA"/>
    <w:rsid w:val="00ED03FA"/>
    <w:rsid w:val="00ED1969"/>
    <w:rsid w:val="00ED43D3"/>
    <w:rsid w:val="00EF0FAE"/>
    <w:rsid w:val="00EF565C"/>
    <w:rsid w:val="00EF59BD"/>
    <w:rsid w:val="00F22AE5"/>
    <w:rsid w:val="00F234CB"/>
    <w:rsid w:val="00F30775"/>
    <w:rsid w:val="00F57B6F"/>
    <w:rsid w:val="00F642A2"/>
    <w:rsid w:val="00F7245A"/>
    <w:rsid w:val="00F745F4"/>
    <w:rsid w:val="00F757F8"/>
    <w:rsid w:val="00F75BB5"/>
    <w:rsid w:val="00F76F76"/>
    <w:rsid w:val="00F8424A"/>
    <w:rsid w:val="00F861E9"/>
    <w:rsid w:val="00FA2CF9"/>
    <w:rsid w:val="00FA59FB"/>
    <w:rsid w:val="00FA7E35"/>
    <w:rsid w:val="00FB2839"/>
    <w:rsid w:val="00FD4361"/>
    <w:rsid w:val="00FD44E2"/>
    <w:rsid w:val="00FD4E55"/>
    <w:rsid w:val="00FD600B"/>
    <w:rsid w:val="00FE0B24"/>
    <w:rsid w:val="00FE538C"/>
    <w:rsid w:val="00FE7262"/>
    <w:rsid w:val="00FF03A8"/>
    <w:rsid w:val="00FF355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80D95"/>
  <w15:chartTrackingRefBased/>
  <w15:docId w15:val="{504325EA-952C-467C-BFA2-99A36EA18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7DD"/>
    <w:pPr>
      <w:spacing w:after="200" w:line="276" w:lineRule="auto"/>
    </w:pPr>
    <w:rPr>
      <w:sz w:val="22"/>
      <w:szCs w:val="22"/>
      <w:lang w:val="en-GB" w:eastAsia="en-US"/>
    </w:rPr>
  </w:style>
  <w:style w:type="paragraph" w:styleId="Titre1">
    <w:name w:val="heading 1"/>
    <w:basedOn w:val="Normal"/>
    <w:next w:val="Normal"/>
    <w:link w:val="Titre1Car"/>
    <w:uiPriority w:val="9"/>
    <w:qFormat/>
    <w:rsid w:val="004C5C6A"/>
    <w:pPr>
      <w:keepNext/>
      <w:spacing w:before="240" w:after="60"/>
      <w:outlineLvl w:val="0"/>
    </w:pPr>
    <w:rPr>
      <w:rFonts w:ascii="Calibri Light" w:eastAsia="Times New Roman" w:hAnsi="Calibri Light"/>
      <w:b/>
      <w:bCs/>
      <w:kern w:val="3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ody1">
    <w:name w:val="Body 1"/>
    <w:rsid w:val="000629D7"/>
    <w:rPr>
      <w:rFonts w:ascii="Helvetica" w:eastAsia="Arial Unicode MS" w:hAnsi="Helvetica"/>
      <w:color w:val="000000"/>
      <w:sz w:val="24"/>
      <w:lang w:val="en-US" w:eastAsia="en-US"/>
    </w:rPr>
  </w:style>
  <w:style w:type="paragraph" w:styleId="Textedebulles">
    <w:name w:val="Balloon Text"/>
    <w:basedOn w:val="Normal"/>
    <w:link w:val="TextedebullesCar"/>
    <w:uiPriority w:val="99"/>
    <w:semiHidden/>
    <w:unhideWhenUsed/>
    <w:rsid w:val="000629D7"/>
    <w:pPr>
      <w:spacing w:after="0" w:line="240" w:lineRule="auto"/>
    </w:pPr>
    <w:rPr>
      <w:rFonts w:ascii="Tahoma" w:hAnsi="Tahoma" w:cs="Tahoma"/>
      <w:sz w:val="16"/>
      <w:szCs w:val="16"/>
      <w:lang w:val="en-US"/>
    </w:rPr>
  </w:style>
  <w:style w:type="character" w:customStyle="1" w:styleId="TextedebullesCar">
    <w:name w:val="Texte de bulles Car"/>
    <w:link w:val="Textedebulles"/>
    <w:uiPriority w:val="99"/>
    <w:semiHidden/>
    <w:rsid w:val="000629D7"/>
    <w:rPr>
      <w:rFonts w:ascii="Tahoma" w:hAnsi="Tahoma" w:cs="Tahoma"/>
      <w:sz w:val="16"/>
      <w:szCs w:val="16"/>
    </w:rPr>
  </w:style>
  <w:style w:type="paragraph" w:styleId="Notedefin">
    <w:name w:val="endnote text"/>
    <w:basedOn w:val="Normal"/>
    <w:link w:val="NotedefinCar"/>
    <w:uiPriority w:val="99"/>
    <w:semiHidden/>
    <w:unhideWhenUsed/>
    <w:rsid w:val="00C44840"/>
    <w:pPr>
      <w:spacing w:after="0" w:line="240" w:lineRule="auto"/>
    </w:pPr>
    <w:rPr>
      <w:sz w:val="20"/>
      <w:szCs w:val="20"/>
    </w:rPr>
  </w:style>
  <w:style w:type="character" w:customStyle="1" w:styleId="NotedefinCar">
    <w:name w:val="Note de fin Car"/>
    <w:link w:val="Notedefin"/>
    <w:uiPriority w:val="99"/>
    <w:semiHidden/>
    <w:rsid w:val="00C44840"/>
    <w:rPr>
      <w:sz w:val="20"/>
      <w:szCs w:val="20"/>
    </w:rPr>
  </w:style>
  <w:style w:type="character" w:styleId="Appeldenotedefin">
    <w:name w:val="endnote reference"/>
    <w:uiPriority w:val="99"/>
    <w:semiHidden/>
    <w:unhideWhenUsed/>
    <w:rsid w:val="00C44840"/>
    <w:rPr>
      <w:vertAlign w:val="superscript"/>
    </w:rPr>
  </w:style>
  <w:style w:type="paragraph" w:styleId="Notedebasdepage">
    <w:name w:val="footnote text"/>
    <w:basedOn w:val="Normal"/>
    <w:link w:val="NotedebasdepageCar"/>
    <w:uiPriority w:val="99"/>
    <w:semiHidden/>
    <w:unhideWhenUsed/>
    <w:rsid w:val="00C44840"/>
    <w:pPr>
      <w:spacing w:after="0" w:line="240" w:lineRule="auto"/>
    </w:pPr>
    <w:rPr>
      <w:sz w:val="20"/>
      <w:szCs w:val="20"/>
      <w:lang w:val="en-US"/>
    </w:rPr>
  </w:style>
  <w:style w:type="character" w:customStyle="1" w:styleId="NotedebasdepageCar">
    <w:name w:val="Note de bas de page Car"/>
    <w:link w:val="Notedebasdepage"/>
    <w:uiPriority w:val="99"/>
    <w:semiHidden/>
    <w:rsid w:val="00C44840"/>
    <w:rPr>
      <w:sz w:val="20"/>
      <w:szCs w:val="20"/>
    </w:rPr>
  </w:style>
  <w:style w:type="character" w:styleId="Appelnotedebasdep">
    <w:name w:val="footnote reference"/>
    <w:uiPriority w:val="99"/>
    <w:semiHidden/>
    <w:unhideWhenUsed/>
    <w:rsid w:val="00C44840"/>
    <w:rPr>
      <w:vertAlign w:val="superscript"/>
    </w:rPr>
  </w:style>
  <w:style w:type="table" w:styleId="Grilledutableau">
    <w:name w:val="Table Grid"/>
    <w:basedOn w:val="TableauNormal"/>
    <w:uiPriority w:val="59"/>
    <w:rsid w:val="00460F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uiPriority w:val="99"/>
    <w:unhideWhenUsed/>
    <w:rsid w:val="007657E6"/>
    <w:rPr>
      <w:color w:val="0000FF"/>
      <w:u w:val="single"/>
    </w:rPr>
  </w:style>
  <w:style w:type="paragraph" w:styleId="En-tte">
    <w:name w:val="header"/>
    <w:basedOn w:val="Normal"/>
    <w:link w:val="En-tteCar"/>
    <w:uiPriority w:val="99"/>
    <w:unhideWhenUsed/>
    <w:rsid w:val="00020B7B"/>
    <w:pPr>
      <w:tabs>
        <w:tab w:val="center" w:pos="4680"/>
        <w:tab w:val="right" w:pos="9360"/>
      </w:tabs>
      <w:spacing w:after="0" w:line="240" w:lineRule="auto"/>
    </w:pPr>
    <w:rPr>
      <w:lang w:val="en-US"/>
    </w:rPr>
  </w:style>
  <w:style w:type="character" w:customStyle="1" w:styleId="En-tteCar">
    <w:name w:val="En-tête Car"/>
    <w:basedOn w:val="Policepardfaut"/>
    <w:link w:val="En-tte"/>
    <w:uiPriority w:val="99"/>
    <w:rsid w:val="00020B7B"/>
  </w:style>
  <w:style w:type="paragraph" w:styleId="Pieddepage">
    <w:name w:val="footer"/>
    <w:basedOn w:val="Normal"/>
    <w:link w:val="PieddepageCar"/>
    <w:uiPriority w:val="99"/>
    <w:unhideWhenUsed/>
    <w:rsid w:val="00020B7B"/>
    <w:pPr>
      <w:tabs>
        <w:tab w:val="center" w:pos="4680"/>
        <w:tab w:val="right" w:pos="9360"/>
      </w:tabs>
      <w:spacing w:after="0" w:line="240" w:lineRule="auto"/>
    </w:pPr>
    <w:rPr>
      <w:lang w:val="en-US"/>
    </w:rPr>
  </w:style>
  <w:style w:type="character" w:customStyle="1" w:styleId="PieddepageCar">
    <w:name w:val="Pied de page Car"/>
    <w:basedOn w:val="Policepardfaut"/>
    <w:link w:val="Pieddepage"/>
    <w:uiPriority w:val="99"/>
    <w:rsid w:val="00020B7B"/>
  </w:style>
  <w:style w:type="character" w:styleId="Lienhypertextesuivivisit">
    <w:name w:val="FollowedHyperlink"/>
    <w:uiPriority w:val="99"/>
    <w:semiHidden/>
    <w:unhideWhenUsed/>
    <w:rsid w:val="003E3D14"/>
    <w:rPr>
      <w:color w:val="800080"/>
      <w:u w:val="single"/>
    </w:rPr>
  </w:style>
  <w:style w:type="paragraph" w:customStyle="1" w:styleId="Body">
    <w:name w:val="Body"/>
    <w:rsid w:val="00E648E4"/>
    <w:pPr>
      <w:pBdr>
        <w:top w:val="nil"/>
        <w:left w:val="nil"/>
        <w:bottom w:val="nil"/>
        <w:right w:val="nil"/>
        <w:between w:val="nil"/>
        <w:bar w:val="nil"/>
      </w:pBdr>
      <w:spacing w:after="200" w:line="276" w:lineRule="auto"/>
    </w:pPr>
    <w:rPr>
      <w:rFonts w:cs="Calibri"/>
      <w:color w:val="000000"/>
      <w:sz w:val="22"/>
      <w:szCs w:val="22"/>
      <w:u w:color="000000"/>
      <w:bdr w:val="nil"/>
      <w:lang w:val="en-US" w:eastAsia="en-US"/>
    </w:rPr>
  </w:style>
  <w:style w:type="character" w:customStyle="1" w:styleId="st">
    <w:name w:val="st"/>
    <w:rsid w:val="00E648E4"/>
  </w:style>
  <w:style w:type="character" w:customStyle="1" w:styleId="5ukz">
    <w:name w:val="_5ukz"/>
    <w:rsid w:val="002B2566"/>
  </w:style>
  <w:style w:type="character" w:customStyle="1" w:styleId="editorial-notice1">
    <w:name w:val="editorial-notice1"/>
    <w:rsid w:val="00AE5C48"/>
  </w:style>
  <w:style w:type="paragraph" w:styleId="Textebrut">
    <w:name w:val="Plain Text"/>
    <w:basedOn w:val="Normal"/>
    <w:link w:val="TextebrutCar"/>
    <w:uiPriority w:val="99"/>
    <w:unhideWhenUsed/>
    <w:rsid w:val="00A559CB"/>
    <w:pPr>
      <w:spacing w:after="0" w:line="240" w:lineRule="auto"/>
    </w:pPr>
    <w:rPr>
      <w:szCs w:val="21"/>
      <w:lang w:val="en-US"/>
    </w:rPr>
  </w:style>
  <w:style w:type="character" w:customStyle="1" w:styleId="TextebrutCar">
    <w:name w:val="Texte brut Car"/>
    <w:link w:val="Textebrut"/>
    <w:uiPriority w:val="99"/>
    <w:rsid w:val="00A559CB"/>
    <w:rPr>
      <w:sz w:val="22"/>
      <w:szCs w:val="21"/>
    </w:rPr>
  </w:style>
  <w:style w:type="paragraph" w:styleId="Paragraphedeliste">
    <w:name w:val="List Paragraph"/>
    <w:basedOn w:val="Normal"/>
    <w:uiPriority w:val="34"/>
    <w:qFormat/>
    <w:rsid w:val="00EC2BBA"/>
    <w:pPr>
      <w:ind w:left="720"/>
      <w:contextualSpacing/>
    </w:pPr>
  </w:style>
  <w:style w:type="character" w:styleId="Marquedecommentaire">
    <w:name w:val="annotation reference"/>
    <w:uiPriority w:val="99"/>
    <w:semiHidden/>
    <w:unhideWhenUsed/>
    <w:rsid w:val="0024008B"/>
    <w:rPr>
      <w:sz w:val="16"/>
      <w:szCs w:val="16"/>
    </w:rPr>
  </w:style>
  <w:style w:type="paragraph" w:styleId="Commentaire">
    <w:name w:val="annotation text"/>
    <w:basedOn w:val="Normal"/>
    <w:link w:val="CommentaireCar"/>
    <w:uiPriority w:val="99"/>
    <w:semiHidden/>
    <w:unhideWhenUsed/>
    <w:rsid w:val="0024008B"/>
    <w:rPr>
      <w:sz w:val="20"/>
      <w:szCs w:val="20"/>
    </w:rPr>
  </w:style>
  <w:style w:type="character" w:customStyle="1" w:styleId="CommentaireCar">
    <w:name w:val="Commentaire Car"/>
    <w:link w:val="Commentaire"/>
    <w:uiPriority w:val="99"/>
    <w:semiHidden/>
    <w:rsid w:val="0024008B"/>
    <w:rPr>
      <w:lang w:eastAsia="en-US"/>
    </w:rPr>
  </w:style>
  <w:style w:type="paragraph" w:styleId="Objetducommentaire">
    <w:name w:val="annotation subject"/>
    <w:basedOn w:val="Commentaire"/>
    <w:next w:val="Commentaire"/>
    <w:link w:val="ObjetducommentaireCar"/>
    <w:uiPriority w:val="99"/>
    <w:semiHidden/>
    <w:unhideWhenUsed/>
    <w:rsid w:val="0024008B"/>
    <w:rPr>
      <w:b/>
      <w:bCs/>
    </w:rPr>
  </w:style>
  <w:style w:type="character" w:customStyle="1" w:styleId="ObjetducommentaireCar">
    <w:name w:val="Objet du commentaire Car"/>
    <w:link w:val="Objetducommentaire"/>
    <w:uiPriority w:val="99"/>
    <w:semiHidden/>
    <w:rsid w:val="0024008B"/>
    <w:rPr>
      <w:b/>
      <w:bCs/>
      <w:lang w:eastAsia="en-US"/>
    </w:rPr>
  </w:style>
  <w:style w:type="character" w:customStyle="1" w:styleId="normaltextrun1">
    <w:name w:val="normaltextrun1"/>
    <w:rsid w:val="00B1277E"/>
  </w:style>
  <w:style w:type="character" w:customStyle="1" w:styleId="Titre1Car">
    <w:name w:val="Titre 1 Car"/>
    <w:link w:val="Titre1"/>
    <w:uiPriority w:val="9"/>
    <w:rsid w:val="004C5C6A"/>
    <w:rPr>
      <w:rFonts w:ascii="Calibri Light" w:eastAsia="Times New Roman" w:hAnsi="Calibri Light" w:cs="Times New Roman"/>
      <w:b/>
      <w:bCs/>
      <w:kern w:val="32"/>
      <w:sz w:val="32"/>
      <w:szCs w:val="32"/>
      <w:lang w:val="en-GB" w:eastAsia="en-US"/>
    </w:rPr>
  </w:style>
  <w:style w:type="paragraph" w:styleId="NormalWeb">
    <w:name w:val="Normal (Web)"/>
    <w:basedOn w:val="Normal"/>
    <w:uiPriority w:val="99"/>
    <w:unhideWhenUsed/>
    <w:rsid w:val="00436005"/>
    <w:pPr>
      <w:spacing w:before="100" w:beforeAutospacing="1" w:after="100" w:afterAutospacing="1" w:line="240" w:lineRule="auto"/>
    </w:pPr>
    <w:rPr>
      <w:rFonts w:ascii="Times New Roman" w:eastAsia="Times New Roman" w:hAnsi="Times New Roman"/>
      <w:sz w:val="24"/>
      <w:szCs w:val="24"/>
      <w:lang w:val="fr-FR" w:eastAsia="fr-FR"/>
    </w:rPr>
  </w:style>
  <w:style w:type="character" w:styleId="Mentionnonrsolue">
    <w:name w:val="Unresolved Mention"/>
    <w:basedOn w:val="Policepardfaut"/>
    <w:uiPriority w:val="99"/>
    <w:semiHidden/>
    <w:unhideWhenUsed/>
    <w:rsid w:val="002D52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18771">
      <w:bodyDiv w:val="1"/>
      <w:marLeft w:val="0"/>
      <w:marRight w:val="0"/>
      <w:marTop w:val="0"/>
      <w:marBottom w:val="0"/>
      <w:divBdr>
        <w:top w:val="none" w:sz="0" w:space="0" w:color="auto"/>
        <w:left w:val="none" w:sz="0" w:space="0" w:color="auto"/>
        <w:bottom w:val="none" w:sz="0" w:space="0" w:color="auto"/>
        <w:right w:val="none" w:sz="0" w:space="0" w:color="auto"/>
      </w:divBdr>
      <w:divsChild>
        <w:div w:id="631789337">
          <w:marLeft w:val="0"/>
          <w:marRight w:val="0"/>
          <w:marTop w:val="0"/>
          <w:marBottom w:val="0"/>
          <w:divBdr>
            <w:top w:val="none" w:sz="0" w:space="0" w:color="auto"/>
            <w:left w:val="none" w:sz="0" w:space="0" w:color="auto"/>
            <w:bottom w:val="none" w:sz="0" w:space="0" w:color="auto"/>
            <w:right w:val="none" w:sz="0" w:space="0" w:color="auto"/>
          </w:divBdr>
          <w:divsChild>
            <w:div w:id="121774437">
              <w:marLeft w:val="0"/>
              <w:marRight w:val="0"/>
              <w:marTop w:val="0"/>
              <w:marBottom w:val="0"/>
              <w:divBdr>
                <w:top w:val="none" w:sz="0" w:space="0" w:color="auto"/>
                <w:left w:val="none" w:sz="0" w:space="0" w:color="auto"/>
                <w:bottom w:val="none" w:sz="0" w:space="0" w:color="auto"/>
                <w:right w:val="none" w:sz="0" w:space="0" w:color="auto"/>
              </w:divBdr>
              <w:divsChild>
                <w:div w:id="198705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427885">
      <w:bodyDiv w:val="1"/>
      <w:marLeft w:val="0"/>
      <w:marRight w:val="0"/>
      <w:marTop w:val="0"/>
      <w:marBottom w:val="0"/>
      <w:divBdr>
        <w:top w:val="none" w:sz="0" w:space="0" w:color="auto"/>
        <w:left w:val="none" w:sz="0" w:space="0" w:color="auto"/>
        <w:bottom w:val="none" w:sz="0" w:space="0" w:color="auto"/>
        <w:right w:val="none" w:sz="0" w:space="0" w:color="auto"/>
      </w:divBdr>
    </w:div>
    <w:div w:id="580722647">
      <w:bodyDiv w:val="1"/>
      <w:marLeft w:val="0"/>
      <w:marRight w:val="0"/>
      <w:marTop w:val="0"/>
      <w:marBottom w:val="0"/>
      <w:divBdr>
        <w:top w:val="none" w:sz="0" w:space="0" w:color="auto"/>
        <w:left w:val="none" w:sz="0" w:space="0" w:color="auto"/>
        <w:bottom w:val="none" w:sz="0" w:space="0" w:color="auto"/>
        <w:right w:val="none" w:sz="0" w:space="0" w:color="auto"/>
      </w:divBdr>
    </w:div>
    <w:div w:id="639726616">
      <w:bodyDiv w:val="1"/>
      <w:marLeft w:val="0"/>
      <w:marRight w:val="0"/>
      <w:marTop w:val="0"/>
      <w:marBottom w:val="0"/>
      <w:divBdr>
        <w:top w:val="none" w:sz="0" w:space="0" w:color="auto"/>
        <w:left w:val="none" w:sz="0" w:space="0" w:color="auto"/>
        <w:bottom w:val="none" w:sz="0" w:space="0" w:color="auto"/>
        <w:right w:val="none" w:sz="0" w:space="0" w:color="auto"/>
      </w:divBdr>
    </w:div>
    <w:div w:id="761536164">
      <w:bodyDiv w:val="1"/>
      <w:marLeft w:val="0"/>
      <w:marRight w:val="0"/>
      <w:marTop w:val="0"/>
      <w:marBottom w:val="0"/>
      <w:divBdr>
        <w:top w:val="none" w:sz="0" w:space="0" w:color="auto"/>
        <w:left w:val="none" w:sz="0" w:space="0" w:color="auto"/>
        <w:bottom w:val="none" w:sz="0" w:space="0" w:color="auto"/>
        <w:right w:val="none" w:sz="0" w:space="0" w:color="auto"/>
      </w:divBdr>
    </w:div>
    <w:div w:id="877427487">
      <w:bodyDiv w:val="1"/>
      <w:marLeft w:val="0"/>
      <w:marRight w:val="0"/>
      <w:marTop w:val="0"/>
      <w:marBottom w:val="0"/>
      <w:divBdr>
        <w:top w:val="none" w:sz="0" w:space="0" w:color="auto"/>
        <w:left w:val="none" w:sz="0" w:space="0" w:color="auto"/>
        <w:bottom w:val="none" w:sz="0" w:space="0" w:color="auto"/>
        <w:right w:val="none" w:sz="0" w:space="0" w:color="auto"/>
      </w:divBdr>
    </w:div>
    <w:div w:id="935483620">
      <w:bodyDiv w:val="1"/>
      <w:marLeft w:val="0"/>
      <w:marRight w:val="0"/>
      <w:marTop w:val="0"/>
      <w:marBottom w:val="0"/>
      <w:divBdr>
        <w:top w:val="none" w:sz="0" w:space="0" w:color="auto"/>
        <w:left w:val="none" w:sz="0" w:space="0" w:color="auto"/>
        <w:bottom w:val="none" w:sz="0" w:space="0" w:color="auto"/>
        <w:right w:val="none" w:sz="0" w:space="0" w:color="auto"/>
      </w:divBdr>
      <w:divsChild>
        <w:div w:id="629435474">
          <w:marLeft w:val="0"/>
          <w:marRight w:val="0"/>
          <w:marTop w:val="0"/>
          <w:marBottom w:val="0"/>
          <w:divBdr>
            <w:top w:val="none" w:sz="0" w:space="0" w:color="auto"/>
            <w:left w:val="none" w:sz="0" w:space="0" w:color="auto"/>
            <w:bottom w:val="none" w:sz="0" w:space="0" w:color="auto"/>
            <w:right w:val="none" w:sz="0" w:space="0" w:color="auto"/>
          </w:divBdr>
          <w:divsChild>
            <w:div w:id="315303636">
              <w:marLeft w:val="0"/>
              <w:marRight w:val="0"/>
              <w:marTop w:val="0"/>
              <w:marBottom w:val="0"/>
              <w:divBdr>
                <w:top w:val="none" w:sz="0" w:space="0" w:color="auto"/>
                <w:left w:val="none" w:sz="0" w:space="0" w:color="auto"/>
                <w:bottom w:val="none" w:sz="0" w:space="0" w:color="auto"/>
                <w:right w:val="none" w:sz="0" w:space="0" w:color="auto"/>
              </w:divBdr>
              <w:divsChild>
                <w:div w:id="144311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430444">
      <w:bodyDiv w:val="1"/>
      <w:marLeft w:val="0"/>
      <w:marRight w:val="0"/>
      <w:marTop w:val="0"/>
      <w:marBottom w:val="0"/>
      <w:divBdr>
        <w:top w:val="none" w:sz="0" w:space="0" w:color="auto"/>
        <w:left w:val="none" w:sz="0" w:space="0" w:color="auto"/>
        <w:bottom w:val="none" w:sz="0" w:space="0" w:color="auto"/>
        <w:right w:val="none" w:sz="0" w:space="0" w:color="auto"/>
      </w:divBdr>
    </w:div>
    <w:div w:id="1476335721">
      <w:bodyDiv w:val="1"/>
      <w:marLeft w:val="0"/>
      <w:marRight w:val="0"/>
      <w:marTop w:val="0"/>
      <w:marBottom w:val="0"/>
      <w:divBdr>
        <w:top w:val="none" w:sz="0" w:space="0" w:color="auto"/>
        <w:left w:val="none" w:sz="0" w:space="0" w:color="auto"/>
        <w:bottom w:val="none" w:sz="0" w:space="0" w:color="auto"/>
        <w:right w:val="none" w:sz="0" w:space="0" w:color="auto"/>
      </w:divBdr>
    </w:div>
    <w:div w:id="1736514976">
      <w:bodyDiv w:val="1"/>
      <w:marLeft w:val="0"/>
      <w:marRight w:val="0"/>
      <w:marTop w:val="0"/>
      <w:marBottom w:val="0"/>
      <w:divBdr>
        <w:top w:val="none" w:sz="0" w:space="0" w:color="auto"/>
        <w:left w:val="none" w:sz="0" w:space="0" w:color="auto"/>
        <w:bottom w:val="none" w:sz="0" w:space="0" w:color="auto"/>
        <w:right w:val="none" w:sz="0" w:space="0" w:color="auto"/>
      </w:divBdr>
    </w:div>
    <w:div w:id="1900089732">
      <w:bodyDiv w:val="1"/>
      <w:marLeft w:val="0"/>
      <w:marRight w:val="0"/>
      <w:marTop w:val="0"/>
      <w:marBottom w:val="0"/>
      <w:divBdr>
        <w:top w:val="none" w:sz="0" w:space="0" w:color="auto"/>
        <w:left w:val="none" w:sz="0" w:space="0" w:color="auto"/>
        <w:bottom w:val="none" w:sz="0" w:space="0" w:color="auto"/>
        <w:right w:val="none" w:sz="0" w:space="0" w:color="auto"/>
      </w:divBdr>
    </w:div>
    <w:div w:id="2054693879">
      <w:bodyDiv w:val="1"/>
      <w:marLeft w:val="0"/>
      <w:marRight w:val="0"/>
      <w:marTop w:val="0"/>
      <w:marBottom w:val="0"/>
      <w:divBdr>
        <w:top w:val="none" w:sz="0" w:space="0" w:color="auto"/>
        <w:left w:val="none" w:sz="0" w:space="0" w:color="auto"/>
        <w:bottom w:val="none" w:sz="0" w:space="0" w:color="auto"/>
        <w:right w:val="none" w:sz="0" w:space="0" w:color="auto"/>
      </w:divBdr>
    </w:div>
    <w:div w:id="211721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coe.int/fr/web/world-forum-democracy"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1B15E587C2D47B79233D5A2FE214A" ma:contentTypeVersion="0" ma:contentTypeDescription="Create a new document." ma:contentTypeScope="" ma:versionID="181b5d75f7504976d4f18af62ae16d15">
  <xsd:schema xmlns:xsd="http://www.w3.org/2001/XMLSchema" xmlns:xs="http://www.w3.org/2001/XMLSchema" xmlns:p="http://schemas.microsoft.com/office/2006/metadata/properties" targetNamespace="http://schemas.microsoft.com/office/2006/metadata/properties" ma:root="true" ma:fieldsID="396b6c73ff93c89ebff1922e9a6c063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F1FE09-8044-4DF2-ABB3-AB0EFA8FF2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576065-2254-4F63-8636-0193B9197DB0}">
  <ds:schemaRefs>
    <ds:schemaRef ds:uri="http://schemas.microsoft.com/sharepoint/v3/contenttype/forms"/>
  </ds:schemaRefs>
</ds:datastoreItem>
</file>

<file path=customXml/itemProps3.xml><?xml version="1.0" encoding="utf-8"?>
<ds:datastoreItem xmlns:ds="http://schemas.openxmlformats.org/officeDocument/2006/customXml" ds:itemID="{39BF89E7-761A-43B4-ADEE-966AD9999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8675881-0FFD-5048-B7A4-7BBF8E40F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18</Words>
  <Characters>7251</Characters>
  <Application>Microsoft Office Word</Application>
  <DocSecurity>0</DocSecurity>
  <Lines>60</Lines>
  <Paragraphs>17</Paragraphs>
  <ScaleCrop>false</ScaleCrop>
  <HeadingPairs>
    <vt:vector size="8" baseType="variant">
      <vt:variant>
        <vt:lpstr>Titolo</vt:lpstr>
      </vt:variant>
      <vt:variant>
        <vt:i4>1</vt:i4>
      </vt:variant>
      <vt:variant>
        <vt:lpstr>Title</vt:lpstr>
      </vt:variant>
      <vt:variant>
        <vt:i4>1</vt:i4>
      </vt:variant>
      <vt:variant>
        <vt:lpstr>Naslov</vt:lpstr>
      </vt:variant>
      <vt:variant>
        <vt:i4>1</vt:i4>
      </vt:variant>
      <vt:variant>
        <vt:lpstr>Titre</vt:lpstr>
      </vt:variant>
      <vt:variant>
        <vt:i4>1</vt:i4>
      </vt:variant>
    </vt:vector>
  </HeadingPairs>
  <TitlesOfParts>
    <vt:vector size="4" baseType="lpstr">
      <vt:lpstr/>
      <vt:lpstr/>
      <vt:lpstr/>
      <vt:lpstr/>
    </vt:vector>
  </TitlesOfParts>
  <Company>Council of Europe</Company>
  <LinksUpToDate>false</LinksUpToDate>
  <CharactersWithSpaces>8552</CharactersWithSpaces>
  <SharedDoc>false</SharedDoc>
  <HLinks>
    <vt:vector size="6" baseType="variant">
      <vt:variant>
        <vt:i4>5832793</vt:i4>
      </vt:variant>
      <vt:variant>
        <vt:i4>0</vt:i4>
      </vt:variant>
      <vt:variant>
        <vt:i4>0</vt:i4>
      </vt:variant>
      <vt:variant>
        <vt:i4>5</vt:i4>
      </vt:variant>
      <vt:variant>
        <vt:lpwstr>https://www.coe.int/en/web/world-forum-democra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DIKOVA Irena</dc:creator>
  <cp:keywords/>
  <cp:lastModifiedBy>Sophie Schild</cp:lastModifiedBy>
  <cp:revision>2</cp:revision>
  <cp:lastPrinted>2022-03-18T09:40:00Z</cp:lastPrinted>
  <dcterms:created xsi:type="dcterms:W3CDTF">2022-05-03T15:05:00Z</dcterms:created>
  <dcterms:modified xsi:type="dcterms:W3CDTF">2022-05-0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1B15E587C2D47B79233D5A2FE214A</vt:lpwstr>
  </property>
</Properties>
</file>